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AC2BC2" w14:textId="4B71F9E8" w:rsidR="00165B9A" w:rsidRPr="006151EC" w:rsidRDefault="00156B8B" w:rsidP="00AC3831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upplementary Table A</w:t>
      </w:r>
      <w:r w:rsidR="001660B8" w:rsidRPr="006151E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Summary of Topics </w:t>
      </w:r>
      <w:r w:rsidR="006C7214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r w:rsidR="0094657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ncluded </w:t>
      </w:r>
      <w:r w:rsidR="001660B8" w:rsidRPr="006151EC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TEEN+ Survey</w:t>
      </w:r>
      <w:r w:rsidR="0094657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(Wave 1), 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7E45" w:rsidRPr="006151EC" w14:paraId="0F26F7E0" w14:textId="77777777" w:rsidTr="00C17E45">
        <w:tc>
          <w:tcPr>
            <w:tcW w:w="9350" w:type="dxa"/>
          </w:tcPr>
          <w:p w14:paraId="5627D77A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  <w:p w14:paraId="51823FE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  <w:p w14:paraId="0CDB7AC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  <w:p w14:paraId="5B0225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LGBT identity</w:t>
            </w:r>
          </w:p>
          <w:p w14:paraId="7C530CE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ace/ethnicity</w:t>
            </w:r>
          </w:p>
          <w:p w14:paraId="1922DCD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Current educational enrollment </w:t>
            </w:r>
          </w:p>
          <w:p w14:paraId="697E5B7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-person vs. remote school environment</w:t>
            </w:r>
          </w:p>
          <w:p w14:paraId="2F8916F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ducational attainment (highest degree attained)</w:t>
            </w:r>
          </w:p>
          <w:p w14:paraId="3942D6E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Household size</w:t>
            </w:r>
          </w:p>
          <w:p w14:paraId="543C09B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Housing type</w:t>
            </w:r>
          </w:p>
          <w:p w14:paraId="1E4E174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Family financial situation</w:t>
            </w:r>
          </w:p>
          <w:p w14:paraId="34E028E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nnual household income</w:t>
            </w:r>
          </w:p>
          <w:p w14:paraId="168D26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  <w:p w14:paraId="3FF83EF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eferred survey language</w:t>
            </w:r>
          </w:p>
          <w:p w14:paraId="31948FE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tate of residence</w:t>
            </w:r>
          </w:p>
          <w:p w14:paraId="2B625D2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Zip code</w:t>
            </w:r>
          </w:p>
          <w:p w14:paraId="779C63C7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132634939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Cigarettes</w:t>
            </w:r>
          </w:p>
          <w:bookmarkEnd w:id="0"/>
          <w:p w14:paraId="45ACB57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0DBB615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flavored product</w:t>
            </w:r>
          </w:p>
          <w:p w14:paraId="689213C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p w14:paraId="470DBCF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itiation with flavored product</w:t>
            </w:r>
          </w:p>
          <w:p w14:paraId="751648D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</w:t>
            </w:r>
          </w:p>
          <w:p w14:paraId="72F5FB8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, primary</w:t>
            </w:r>
          </w:p>
          <w:p w14:paraId="61C07C7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30746B4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intensity (times)</w:t>
            </w:r>
          </w:p>
          <w:p w14:paraId="7D45430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product</w:t>
            </w:r>
          </w:p>
          <w:p w14:paraId="652996D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ice-cooling flavors</w:t>
            </w:r>
          </w:p>
          <w:p w14:paraId="078CCFF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concept flavors</w:t>
            </w:r>
          </w:p>
          <w:p w14:paraId="4011DA2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</w:t>
            </w:r>
          </w:p>
          <w:p w14:paraId="07EA7A8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, primary</w:t>
            </w:r>
          </w:p>
          <w:p w14:paraId="496AA87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menthol e-cigarette use</w:t>
            </w:r>
          </w:p>
          <w:p w14:paraId="1BCEA66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Flavor add-ons</w:t>
            </w:r>
          </w:p>
          <w:p w14:paraId="61D2222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Device type</w:t>
            </w:r>
          </w:p>
          <w:p w14:paraId="5574BAC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Type of pods or cartridges</w:t>
            </w:r>
          </w:p>
          <w:p w14:paraId="7A2E869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Brands used in past 30-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days</w:t>
            </w:r>
            <w:proofErr w:type="gramEnd"/>
          </w:p>
          <w:p w14:paraId="65EE12F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Brands used mos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often</w:t>
            </w:r>
            <w:proofErr w:type="gramEnd"/>
          </w:p>
          <w:p w14:paraId="795A6BE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large-sized e-cigarettes</w:t>
            </w:r>
          </w:p>
          <w:p w14:paraId="1CEAD63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oduct access source (how did you obtain)</w:t>
            </w:r>
          </w:p>
          <w:p w14:paraId="7828A62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oduct access source (where did you obtain)</w:t>
            </w:r>
          </w:p>
          <w:p w14:paraId="4A7B7D3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product access source</w:t>
            </w:r>
          </w:p>
          <w:p w14:paraId="7E7F667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In-store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urchasing: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 age verification</w:t>
            </w:r>
          </w:p>
          <w:p w14:paraId="7889F77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Most recent product access source </w:t>
            </w:r>
          </w:p>
          <w:p w14:paraId="5FE8226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-cigarette consumption</w:t>
            </w:r>
          </w:p>
          <w:p w14:paraId="677C482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nicotine formula</w:t>
            </w:r>
          </w:p>
          <w:p w14:paraId="25E889E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t 30-day nicotine concentration (%)</w:t>
            </w:r>
          </w:p>
          <w:p w14:paraId="64FF7AA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nicotine concentration (mg/mL)</w:t>
            </w:r>
          </w:p>
          <w:p w14:paraId="3811055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Shared/social use of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-cigarettes</w:t>
            </w:r>
            <w:proofErr w:type="gramEnd"/>
          </w:p>
          <w:p w14:paraId="000624E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hared/social use of e-cigarettes (type of person)</w:t>
            </w:r>
          </w:p>
          <w:p w14:paraId="06C1C2E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Time to first e-cigarette</w:t>
            </w:r>
          </w:p>
          <w:p w14:paraId="525DDDD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tentions</w:t>
            </w:r>
            <w:proofErr w:type="gramEnd"/>
          </w:p>
          <w:p w14:paraId="76159AF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35E7772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Method of ever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0BD4246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12-month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64859DE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Susceptibility to use in nex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proofErr w:type="gramEnd"/>
          </w:p>
          <w:p w14:paraId="75082F0A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garettes</w:t>
            </w:r>
          </w:p>
          <w:p w14:paraId="5601775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114BFCE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p w14:paraId="2B31070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itiation with flavored product</w:t>
            </w:r>
          </w:p>
          <w:p w14:paraId="12E74F5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menthol capsules/menthol add-ons</w:t>
            </w:r>
          </w:p>
          <w:p w14:paraId="4EDC88F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7D80227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intensity of use</w:t>
            </w:r>
          </w:p>
          <w:p w14:paraId="37B6C67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menthol cigarettes</w:t>
            </w:r>
          </w:p>
          <w:p w14:paraId="79E85C5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menthol capsules/menthol add-ons</w:t>
            </w:r>
          </w:p>
          <w:p w14:paraId="622AFCF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menthol cigarette use (current use)</w:t>
            </w:r>
          </w:p>
          <w:p w14:paraId="2636C8A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tentions</w:t>
            </w:r>
            <w:proofErr w:type="gramEnd"/>
          </w:p>
          <w:p w14:paraId="1EBB6D8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1764BD5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Method of ever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0EC167E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12-month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2CBC284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Susceptibility to use in nex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proofErr w:type="gramEnd"/>
          </w:p>
          <w:p w14:paraId="4962862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Choice experiment: menthol perceptions</w:t>
            </w:r>
          </w:p>
          <w:p w14:paraId="63C0ABBA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32634987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gar Products (large cigars, small cigars, cigarillos)</w:t>
            </w:r>
            <w:bookmarkEnd w:id="1"/>
          </w:p>
          <w:p w14:paraId="7188F58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2E41338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cigar use by produc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proofErr w:type="gramEnd"/>
          </w:p>
          <w:p w14:paraId="1661E3D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flavored product</w:t>
            </w:r>
          </w:p>
          <w:p w14:paraId="446F3C6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p w14:paraId="7A6CE7D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Initiation with flavored product </w:t>
            </w:r>
          </w:p>
          <w:p w14:paraId="3F0765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</w:t>
            </w:r>
          </w:p>
          <w:p w14:paraId="19BB4DF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32635044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, primary</w:t>
            </w:r>
          </w:p>
          <w:bookmarkEnd w:id="2"/>
          <w:p w14:paraId="41AA5B0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3F7265F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32635057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cigar use by produc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proofErr w:type="gramEnd"/>
          </w:p>
          <w:bookmarkEnd w:id="3"/>
          <w:p w14:paraId="22BEB9C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intensity of use</w:t>
            </w:r>
          </w:p>
          <w:p w14:paraId="09EADE1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product</w:t>
            </w:r>
          </w:p>
          <w:p w14:paraId="1256F26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</w:t>
            </w:r>
          </w:p>
          <w:p w14:paraId="2C9ED97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32635061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, primary</w:t>
            </w:r>
          </w:p>
          <w:bookmarkEnd w:id="4"/>
          <w:p w14:paraId="6508DDC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tentions</w:t>
            </w:r>
            <w:proofErr w:type="gramEnd"/>
          </w:p>
          <w:p w14:paraId="2031F73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12-month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37E4ADA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Susceptibility to use in nex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proofErr w:type="gramEnd"/>
          </w:p>
          <w:p w14:paraId="5AE5AE03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5" w:name="_Hlk132635068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okah/Waterpipe</w:t>
            </w:r>
          </w:p>
          <w:bookmarkEnd w:id="5"/>
          <w:p w14:paraId="38518F9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2BFE804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flavored product</w:t>
            </w:r>
          </w:p>
          <w:p w14:paraId="5D8BF74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ge of initiation</w:t>
            </w:r>
          </w:p>
          <w:p w14:paraId="5D99AC8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Initiation with flavored product</w:t>
            </w:r>
          </w:p>
          <w:p w14:paraId="6B7C225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</w:t>
            </w:r>
          </w:p>
          <w:p w14:paraId="143F1E8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32635086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, primary</w:t>
            </w:r>
          </w:p>
          <w:bookmarkEnd w:id="6"/>
          <w:p w14:paraId="54830BA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426364C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product</w:t>
            </w:r>
          </w:p>
          <w:p w14:paraId="7A1F09D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</w:t>
            </w:r>
          </w:p>
          <w:p w14:paraId="13C8DF7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32635099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, primary</w:t>
            </w:r>
          </w:p>
          <w:bookmarkEnd w:id="7"/>
          <w:p w14:paraId="1C3081D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Susceptibility to use in nex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proofErr w:type="gramEnd"/>
          </w:p>
          <w:p w14:paraId="0BF2BB47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8" w:name="_Hlk132635103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mokeless Tobacco and Snus</w:t>
            </w:r>
          </w:p>
          <w:bookmarkEnd w:id="8"/>
          <w:p w14:paraId="7A074AE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04D1CEB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32635194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by product type</w:t>
            </w:r>
          </w:p>
          <w:p w14:paraId="7FF44F4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bookmarkEnd w:id="9"/>
          <w:p w14:paraId="5A91EF8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2B9E990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product</w:t>
            </w:r>
          </w:p>
          <w:p w14:paraId="7E62A2D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12-month qui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empt</w:t>
            </w:r>
            <w:proofErr w:type="gramEnd"/>
          </w:p>
          <w:p w14:paraId="290D5258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0" w:name="_Hlk132635231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cotine Pouches</w:t>
            </w:r>
          </w:p>
          <w:p w14:paraId="7F1CBDC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wareness of nicotine pouches</w:t>
            </w:r>
          </w:p>
          <w:p w14:paraId="0CA963E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596A118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p w14:paraId="552FFB0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</w:t>
            </w:r>
          </w:p>
          <w:p w14:paraId="2CBE2D3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first use), primary</w:t>
            </w:r>
          </w:p>
          <w:p w14:paraId="16D9392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26723A0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product</w:t>
            </w:r>
          </w:p>
          <w:p w14:paraId="0729D6F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</w:t>
            </w:r>
          </w:p>
          <w:p w14:paraId="6B29B90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asons for use (current use), primary</w:t>
            </w:r>
          </w:p>
          <w:p w14:paraId="3AACD4FB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1" w:name="_Hlk132635290"/>
            <w:bookmarkEnd w:id="10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ted Tobacco Products</w:t>
            </w:r>
          </w:p>
          <w:p w14:paraId="13736FF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wareness of heated tobacco products</w:t>
            </w:r>
          </w:p>
          <w:p w14:paraId="4E99F9F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proofErr w:type="gramEnd"/>
          </w:p>
          <w:p w14:paraId="04185AC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</w:t>
            </w:r>
          </w:p>
          <w:p w14:paraId="355EF4B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frequency of use</w:t>
            </w:r>
          </w:p>
          <w:p w14:paraId="16DEA5FD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2" w:name="_Hlk132635335"/>
            <w:bookmarkEnd w:id="11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oked on Nicotine Checklist (HONC)</w:t>
            </w:r>
          </w:p>
          <w:p w14:paraId="76929367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3" w:name="_Hlk132635379"/>
            <w:bookmarkEnd w:id="12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Substances</w:t>
            </w:r>
          </w:p>
          <w:p w14:paraId="702DD4F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Awareness of synthetic nicotine products </w:t>
            </w:r>
          </w:p>
          <w:p w14:paraId="2950265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synthetic nicotine products</w:t>
            </w:r>
          </w:p>
          <w:p w14:paraId="02DC391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 of synthetic nicotine products</w:t>
            </w:r>
          </w:p>
          <w:p w14:paraId="55860A0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Current use of synthetic nicotine products</w:t>
            </w:r>
          </w:p>
          <w:p w14:paraId="123AB77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Harm perceptions of synthetic nicotine products</w:t>
            </w:r>
          </w:p>
          <w:p w14:paraId="719DE8D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ddictiveness perceptions of synthetic nicotine products</w:t>
            </w:r>
          </w:p>
          <w:p w14:paraId="51FA3CF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heavy/binge drinking</w:t>
            </w:r>
          </w:p>
          <w:p w14:paraId="0800FCA4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4" w:name="_Hlk132635432"/>
            <w:bookmarkEnd w:id="13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ijuana</w:t>
            </w:r>
          </w:p>
          <w:bookmarkEnd w:id="14"/>
          <w:p w14:paraId="28E8C23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marijuana</w:t>
            </w:r>
          </w:p>
          <w:p w14:paraId="046ECED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_Hlk132635439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ge of initiation of marijuana use</w:t>
            </w:r>
          </w:p>
          <w:bookmarkEnd w:id="15"/>
          <w:p w14:paraId="2A02877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Mode of ever marijuana use</w:t>
            </w:r>
          </w:p>
          <w:p w14:paraId="3E13CD4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marijuana use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  <w:proofErr w:type="gramEnd"/>
          </w:p>
          <w:p w14:paraId="18B5F51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mode of marijuana use</w:t>
            </w:r>
          </w:p>
          <w:p w14:paraId="1788D3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t 30-day mode of marijuana use (used most frequently)</w:t>
            </w:r>
          </w:p>
          <w:p w14:paraId="771421D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use of marijuana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5A63D3D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use of flavored marijuana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42C357C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flavored blunt</w:t>
            </w:r>
          </w:p>
          <w:p w14:paraId="5B0BDB6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use of marijuana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70ED551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use of CBD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5BE61631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use of other substances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24EE308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use of flavored marijuana in a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</w:t>
            </w:r>
            <w:proofErr w:type="gramEnd"/>
          </w:p>
          <w:p w14:paraId="60C8F6B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use of flavored blunt</w:t>
            </w:r>
          </w:p>
          <w:p w14:paraId="18ACFF5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ver use of “wellness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s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3FCC0C3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Age of initiation of “wellness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s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11FE48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Reasons for use (first use) of “wellness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s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631DA2B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_Hlk132635481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Reasons for use (first use) of “wellness vapes,”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bookmarkEnd w:id="16"/>
          <w:p w14:paraId="02F7F11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Past 30-day frequency of use of “wellness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s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7CE9CCE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Reasons for use (current use) of “wellness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apes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3067E02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_Hlk132635485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Reasons for use (current use) of “wellness vapes,”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0EA477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8" w:name="_Hlk132639535"/>
            <w:bookmarkEnd w:id="17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bacco Knowledge and Attitudes</w:t>
            </w:r>
          </w:p>
          <w:bookmarkEnd w:id="18"/>
          <w:p w14:paraId="78C8257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Quit intentions for all tobacco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roducts</w:t>
            </w:r>
            <w:proofErr w:type="gramEnd"/>
          </w:p>
          <w:p w14:paraId="31526E4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-cigarette harm perception</w:t>
            </w:r>
          </w:p>
          <w:p w14:paraId="425E1D4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-cigarette addictiveness perception</w:t>
            </w:r>
          </w:p>
          <w:p w14:paraId="2F95BAB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erception of peer e-cigarette use</w:t>
            </w:r>
          </w:p>
          <w:p w14:paraId="1E29698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erceived difficulty of obtaining e-cigarettes: flavored vaping product</w:t>
            </w:r>
          </w:p>
          <w:p w14:paraId="35C258D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erceived difficulty of obtaining e-cigarettes: flavored e-liquid</w:t>
            </w:r>
          </w:p>
          <w:p w14:paraId="7BD68F5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erceived difficulty of obtaining e-cigarettes: flavored cigars</w:t>
            </w:r>
          </w:p>
          <w:p w14:paraId="7146AE2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erceived difficulty of obtaining e-cigarettes: menthol cigarettes</w:t>
            </w:r>
          </w:p>
          <w:p w14:paraId="3F9450E8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_Hlk132640752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Distance from home to store to purchase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-cigarettes</w:t>
            </w:r>
            <w:proofErr w:type="gramEnd"/>
          </w:p>
          <w:p w14:paraId="37F0B16B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Distance traveled to purchase e-cigarettes: store used most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often</w:t>
            </w:r>
            <w:proofErr w:type="gramEnd"/>
          </w:p>
          <w:p w14:paraId="27D3273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_Hlk132639577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Distance traveled to purchase e-cigarettes: preferred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tore</w:t>
            </w:r>
            <w:proofErr w:type="gramEnd"/>
          </w:p>
          <w:bookmarkEnd w:id="19"/>
          <w:bookmarkEnd w:id="20"/>
          <w:p w14:paraId="6A95596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Attitudes towards e-cigarette addiction</w:t>
            </w:r>
          </w:p>
          <w:p w14:paraId="7E93A32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Anti-vape </w:t>
            </w:r>
            <w:proofErr w:type="gramStart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  <w:proofErr w:type="gramEnd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E5F33F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_Hlk132640804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Behavioral intentions: federal ban of flavored e-cigarettes</w:t>
            </w:r>
          </w:p>
          <w:p w14:paraId="10B16BA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Behavioral intentions: community ban of flavored e-cigarettes</w:t>
            </w:r>
          </w:p>
          <w:p w14:paraId="017C1FF2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2" w:name="_Hlk132639585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Behavioral intentions: community ban of other flavored products</w:t>
            </w:r>
          </w:p>
          <w:bookmarkEnd w:id="21"/>
          <w:bookmarkEnd w:id="22"/>
          <w:p w14:paraId="11E234F6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vironment</w:t>
            </w:r>
          </w:p>
          <w:p w14:paraId="2E167961" w14:textId="1FF695A9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xposure to tobacco </w:t>
            </w:r>
            <w:r w:rsidR="004D5FD7">
              <w:rPr>
                <w:rFonts w:ascii="Times New Roman" w:hAnsi="Times New Roman" w:cs="Times New Roman"/>
                <w:sz w:val="24"/>
                <w:szCs w:val="24"/>
              </w:rPr>
              <w:t>smoking</w:t>
            </w: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: household</w:t>
            </w:r>
          </w:p>
          <w:p w14:paraId="2F3B47D2" w14:textId="51D84491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xposure to tobacco </w:t>
            </w:r>
            <w:r w:rsidR="004D5FD7">
              <w:rPr>
                <w:rFonts w:ascii="Times New Roman" w:hAnsi="Times New Roman" w:cs="Times New Roman"/>
                <w:sz w:val="24"/>
                <w:szCs w:val="24"/>
              </w:rPr>
              <w:t>smoking</w:t>
            </w: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: vehicle</w:t>
            </w:r>
          </w:p>
          <w:p w14:paraId="103F0501" w14:textId="70CB5626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xposure to tobacco </w:t>
            </w:r>
            <w:r w:rsidR="004D5FD7">
              <w:rPr>
                <w:rFonts w:ascii="Times New Roman" w:hAnsi="Times New Roman" w:cs="Times New Roman"/>
                <w:sz w:val="24"/>
                <w:szCs w:val="24"/>
              </w:rPr>
              <w:t>smoking</w:t>
            </w: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: indoor places</w:t>
            </w:r>
          </w:p>
          <w:p w14:paraId="5CAFB64D" w14:textId="43B4EA16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 xml:space="preserve">Exposure to tobacco </w:t>
            </w:r>
            <w:r w:rsidR="00FD121E">
              <w:rPr>
                <w:rFonts w:ascii="Times New Roman" w:hAnsi="Times New Roman" w:cs="Times New Roman"/>
                <w:sz w:val="24"/>
                <w:szCs w:val="24"/>
              </w:rPr>
              <w:t>smoke</w:t>
            </w: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: outdoor places</w:t>
            </w:r>
          </w:p>
          <w:p w14:paraId="5BF197F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vapor: household</w:t>
            </w:r>
          </w:p>
          <w:p w14:paraId="5E60B3F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vapor: vehicle</w:t>
            </w:r>
          </w:p>
          <w:p w14:paraId="3EE478D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vapor: indoor places</w:t>
            </w:r>
          </w:p>
          <w:p w14:paraId="5DFC00AE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vapor products: outdoor places</w:t>
            </w:r>
          </w:p>
          <w:p w14:paraId="27B2FEBC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marijuana: household</w:t>
            </w:r>
          </w:p>
          <w:p w14:paraId="18E33EE0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marijuana: vehicle</w:t>
            </w:r>
          </w:p>
          <w:p w14:paraId="60EFE347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ocial media utilization</w:t>
            </w:r>
          </w:p>
          <w:p w14:paraId="6DEEF4B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Video streaming utilization</w:t>
            </w:r>
          </w:p>
          <w:p w14:paraId="032E9C6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posure to e-cigarette advertising channels: internet</w:t>
            </w:r>
          </w:p>
          <w:p w14:paraId="2E32A40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3" w:name="_Hlk132639649"/>
            <w:bookmarkStart w:id="24" w:name="_Hlk132640850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eceipt of discount coupon for tobacco products (past 6-months)</w:t>
            </w:r>
          </w:p>
          <w:bookmarkEnd w:id="23"/>
          <w:p w14:paraId="67CBC2D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use of e-cigarette discount coupon</w:t>
            </w:r>
          </w:p>
          <w:p w14:paraId="0EFE8D39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5" w:name="_Hlk132640879"/>
            <w:bookmarkEnd w:id="24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advertising on social media (past 7-days)</w:t>
            </w:r>
          </w:p>
          <w:p w14:paraId="567C7263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flavored e-cigarette advertising on social media (past 7-days)</w:t>
            </w:r>
          </w:p>
          <w:bookmarkEnd w:id="25"/>
          <w:p w14:paraId="7F3D200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Past 30-day social media utilization: tobacco products</w:t>
            </w:r>
          </w:p>
          <w:p w14:paraId="67025AC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ocial media content: e-cigarettes</w:t>
            </w:r>
          </w:p>
          <w:p w14:paraId="60613A9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advertising channels: newspapers or magazines</w:t>
            </w:r>
          </w:p>
          <w:p w14:paraId="0D128D5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advertising channels: convenience store, supermarket, gas station, kiosk/storefront, shopping center</w:t>
            </w:r>
          </w:p>
          <w:p w14:paraId="1BC47F66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xposure to e-cigarette advertising channels: television, streaming services, movies</w:t>
            </w:r>
          </w:p>
          <w:p w14:paraId="5C582227" w14:textId="77777777" w:rsidR="00C17E45" w:rsidRPr="006151EC" w:rsidRDefault="00C17E45" w:rsidP="00C17E4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6" w:name="_Hlk132639721"/>
            <w:r w:rsidRPr="006151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Health</w:t>
            </w:r>
          </w:p>
          <w:p w14:paraId="3C23118D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_Hlk132639725"/>
            <w:bookmarkEnd w:id="26"/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elf-rated physical health</w:t>
            </w:r>
          </w:p>
          <w:p w14:paraId="286530D4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Ever diagnosis of asthma</w:t>
            </w:r>
          </w:p>
          <w:p w14:paraId="4D0F105A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Self-rated mental health</w:t>
            </w:r>
          </w:p>
          <w:p w14:paraId="55F336A5" w14:textId="77777777" w:rsidR="00C17E45" w:rsidRPr="006151EC" w:rsidRDefault="00C17E45" w:rsidP="00C17E4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Kessler Psychological Distress Scale (K6)</w:t>
            </w:r>
          </w:p>
          <w:p w14:paraId="219C95AE" w14:textId="7CF9A202" w:rsidR="00C17E45" w:rsidRPr="006151EC" w:rsidRDefault="00C17E45" w:rsidP="00576C35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151EC">
              <w:rPr>
                <w:rFonts w:ascii="Times New Roman" w:hAnsi="Times New Roman" w:cs="Times New Roman"/>
                <w:sz w:val="24"/>
                <w:szCs w:val="24"/>
              </w:rPr>
              <w:t>Racial-ethnic discrimination (ADDI)</w:t>
            </w:r>
            <w:bookmarkEnd w:id="27"/>
          </w:p>
        </w:tc>
      </w:tr>
    </w:tbl>
    <w:p w14:paraId="391AC2D8" w14:textId="77777777" w:rsidR="008E7353" w:rsidRPr="008122DB" w:rsidRDefault="008E7353" w:rsidP="001C784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E7353" w:rsidRPr="008122DB" w:rsidSect="00F456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712B08" w14:textId="77777777" w:rsidR="00F456F3" w:rsidRDefault="00F456F3" w:rsidP="000D6353">
      <w:pPr>
        <w:spacing w:after="0" w:line="240" w:lineRule="auto"/>
      </w:pPr>
      <w:r>
        <w:separator/>
      </w:r>
    </w:p>
    <w:p w14:paraId="2A8CB470" w14:textId="77777777" w:rsidR="00F456F3" w:rsidRDefault="00F456F3"/>
  </w:endnote>
  <w:endnote w:type="continuationSeparator" w:id="0">
    <w:p w14:paraId="6F7C6427" w14:textId="77777777" w:rsidR="00F456F3" w:rsidRDefault="00F456F3" w:rsidP="000D6353">
      <w:pPr>
        <w:spacing w:after="0" w:line="240" w:lineRule="auto"/>
      </w:pPr>
      <w:r>
        <w:continuationSeparator/>
      </w:r>
    </w:p>
    <w:p w14:paraId="121B25EE" w14:textId="77777777" w:rsidR="00F456F3" w:rsidRDefault="00F456F3"/>
  </w:endnote>
  <w:endnote w:type="continuationNotice" w:id="1">
    <w:p w14:paraId="0728D3BE" w14:textId="77777777" w:rsidR="00F456F3" w:rsidRDefault="00F456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B580A2" w14:textId="77777777" w:rsidR="00B14642" w:rsidRDefault="00B14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1012263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371A5" w14:textId="78632264" w:rsidR="00461D91" w:rsidRPr="00A44107" w:rsidRDefault="00461D91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441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441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441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4410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4410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ABED34C" w14:textId="77777777" w:rsidR="00461D91" w:rsidRDefault="00461D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3AE48C" w14:textId="77777777" w:rsidR="00B14642" w:rsidRDefault="00B146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87621" w14:textId="77777777" w:rsidR="00F456F3" w:rsidRDefault="00F456F3" w:rsidP="000D6353">
      <w:pPr>
        <w:spacing w:after="0" w:line="240" w:lineRule="auto"/>
      </w:pPr>
      <w:r>
        <w:separator/>
      </w:r>
    </w:p>
    <w:p w14:paraId="66C8C313" w14:textId="77777777" w:rsidR="00F456F3" w:rsidRDefault="00F456F3"/>
  </w:footnote>
  <w:footnote w:type="continuationSeparator" w:id="0">
    <w:p w14:paraId="32A0CD7B" w14:textId="77777777" w:rsidR="00F456F3" w:rsidRDefault="00F456F3" w:rsidP="000D6353">
      <w:pPr>
        <w:spacing w:after="0" w:line="240" w:lineRule="auto"/>
      </w:pPr>
      <w:r>
        <w:continuationSeparator/>
      </w:r>
    </w:p>
    <w:p w14:paraId="5DF7C112" w14:textId="77777777" w:rsidR="00F456F3" w:rsidRDefault="00F456F3"/>
  </w:footnote>
  <w:footnote w:type="continuationNotice" w:id="1">
    <w:p w14:paraId="728EF1BD" w14:textId="77777777" w:rsidR="00F456F3" w:rsidRDefault="00F456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EB3EE9" w14:textId="77777777" w:rsidR="00B14642" w:rsidRDefault="00B146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13E856" w14:textId="77777777" w:rsidR="00B14642" w:rsidRDefault="00B146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A264" w14:textId="77777777" w:rsidR="00B14642" w:rsidRDefault="00B146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54636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F679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B2C78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FA6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DC32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986B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0C26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AA1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FEEE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8A7A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F62135"/>
    <w:multiLevelType w:val="hybridMultilevel"/>
    <w:tmpl w:val="E71EE68C"/>
    <w:lvl w:ilvl="0" w:tplc="19F0950C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90C44"/>
    <w:multiLevelType w:val="hybridMultilevel"/>
    <w:tmpl w:val="F048B57A"/>
    <w:lvl w:ilvl="0" w:tplc="5170A8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893633"/>
    <w:multiLevelType w:val="hybridMultilevel"/>
    <w:tmpl w:val="E01AF73E"/>
    <w:lvl w:ilvl="0" w:tplc="ACA6FC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0B245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97024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E6E5C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C7EB0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A66B8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4B6FF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8F4F2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57687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2118789284">
    <w:abstractNumId w:val="11"/>
  </w:num>
  <w:num w:numId="2" w16cid:durableId="1530871831">
    <w:abstractNumId w:val="9"/>
  </w:num>
  <w:num w:numId="3" w16cid:durableId="1648169897">
    <w:abstractNumId w:val="7"/>
  </w:num>
  <w:num w:numId="4" w16cid:durableId="771899503">
    <w:abstractNumId w:val="6"/>
  </w:num>
  <w:num w:numId="5" w16cid:durableId="1815364795">
    <w:abstractNumId w:val="5"/>
  </w:num>
  <w:num w:numId="6" w16cid:durableId="866408910">
    <w:abstractNumId w:val="4"/>
  </w:num>
  <w:num w:numId="7" w16cid:durableId="746077080">
    <w:abstractNumId w:val="8"/>
  </w:num>
  <w:num w:numId="8" w16cid:durableId="1592540337">
    <w:abstractNumId w:val="3"/>
  </w:num>
  <w:num w:numId="9" w16cid:durableId="1842893571">
    <w:abstractNumId w:val="2"/>
  </w:num>
  <w:num w:numId="10" w16cid:durableId="1067463001">
    <w:abstractNumId w:val="1"/>
  </w:num>
  <w:num w:numId="11" w16cid:durableId="1208057788">
    <w:abstractNumId w:val="0"/>
  </w:num>
  <w:num w:numId="12" w16cid:durableId="1127233703">
    <w:abstractNumId w:val="12"/>
  </w:num>
  <w:num w:numId="13" w16cid:durableId="3632098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yMDcyMbWwNABiIyUdpeDU4uLM/DyQAsNaACthF+4sAAAA"/>
  </w:docVars>
  <w:rsids>
    <w:rsidRoot w:val="00C77B94"/>
    <w:rsid w:val="00000256"/>
    <w:rsid w:val="00001368"/>
    <w:rsid w:val="00002170"/>
    <w:rsid w:val="00002ABA"/>
    <w:rsid w:val="000033E9"/>
    <w:rsid w:val="00003A8E"/>
    <w:rsid w:val="00006549"/>
    <w:rsid w:val="00006772"/>
    <w:rsid w:val="00006A87"/>
    <w:rsid w:val="000073FA"/>
    <w:rsid w:val="00007897"/>
    <w:rsid w:val="000102C6"/>
    <w:rsid w:val="00010BE2"/>
    <w:rsid w:val="00010C94"/>
    <w:rsid w:val="00010EAA"/>
    <w:rsid w:val="00011F53"/>
    <w:rsid w:val="00013964"/>
    <w:rsid w:val="00013C75"/>
    <w:rsid w:val="00013ED7"/>
    <w:rsid w:val="00013F75"/>
    <w:rsid w:val="00014B58"/>
    <w:rsid w:val="00014E86"/>
    <w:rsid w:val="00016058"/>
    <w:rsid w:val="00017458"/>
    <w:rsid w:val="000178E3"/>
    <w:rsid w:val="00017A11"/>
    <w:rsid w:val="00020060"/>
    <w:rsid w:val="000217FB"/>
    <w:rsid w:val="00021A17"/>
    <w:rsid w:val="00021CB2"/>
    <w:rsid w:val="00021D27"/>
    <w:rsid w:val="000224EC"/>
    <w:rsid w:val="00022AA2"/>
    <w:rsid w:val="000234FD"/>
    <w:rsid w:val="00024D4E"/>
    <w:rsid w:val="00024E18"/>
    <w:rsid w:val="00024EE7"/>
    <w:rsid w:val="00025F20"/>
    <w:rsid w:val="000271AF"/>
    <w:rsid w:val="0002767F"/>
    <w:rsid w:val="000276EB"/>
    <w:rsid w:val="00027E8D"/>
    <w:rsid w:val="00030088"/>
    <w:rsid w:val="00030260"/>
    <w:rsid w:val="0003060F"/>
    <w:rsid w:val="0003227B"/>
    <w:rsid w:val="000322D7"/>
    <w:rsid w:val="00032A02"/>
    <w:rsid w:val="00032FB5"/>
    <w:rsid w:val="0003393D"/>
    <w:rsid w:val="00033ACF"/>
    <w:rsid w:val="000340D8"/>
    <w:rsid w:val="000346FC"/>
    <w:rsid w:val="00034A0F"/>
    <w:rsid w:val="00034C0C"/>
    <w:rsid w:val="00035AB7"/>
    <w:rsid w:val="00035B22"/>
    <w:rsid w:val="00036501"/>
    <w:rsid w:val="00036D0F"/>
    <w:rsid w:val="00037346"/>
    <w:rsid w:val="000376A8"/>
    <w:rsid w:val="0004053C"/>
    <w:rsid w:val="000407C3"/>
    <w:rsid w:val="00040DC1"/>
    <w:rsid w:val="00041152"/>
    <w:rsid w:val="0004138C"/>
    <w:rsid w:val="0004149C"/>
    <w:rsid w:val="000414E5"/>
    <w:rsid w:val="0004178F"/>
    <w:rsid w:val="000419D7"/>
    <w:rsid w:val="00042987"/>
    <w:rsid w:val="00044280"/>
    <w:rsid w:val="000443F3"/>
    <w:rsid w:val="00044697"/>
    <w:rsid w:val="00044DB7"/>
    <w:rsid w:val="00044F93"/>
    <w:rsid w:val="00045126"/>
    <w:rsid w:val="00045487"/>
    <w:rsid w:val="00045750"/>
    <w:rsid w:val="000459D7"/>
    <w:rsid w:val="00045BDB"/>
    <w:rsid w:val="00045CBF"/>
    <w:rsid w:val="00047DC9"/>
    <w:rsid w:val="000500A6"/>
    <w:rsid w:val="00050CF8"/>
    <w:rsid w:val="000510F9"/>
    <w:rsid w:val="00051958"/>
    <w:rsid w:val="00053453"/>
    <w:rsid w:val="00054162"/>
    <w:rsid w:val="00054282"/>
    <w:rsid w:val="0005442C"/>
    <w:rsid w:val="00054636"/>
    <w:rsid w:val="00054BE4"/>
    <w:rsid w:val="00056282"/>
    <w:rsid w:val="00056BE2"/>
    <w:rsid w:val="00056F2F"/>
    <w:rsid w:val="0005718B"/>
    <w:rsid w:val="00057412"/>
    <w:rsid w:val="0005763C"/>
    <w:rsid w:val="00057B4F"/>
    <w:rsid w:val="00057CC5"/>
    <w:rsid w:val="00060524"/>
    <w:rsid w:val="00060EBB"/>
    <w:rsid w:val="00060F5A"/>
    <w:rsid w:val="00061DA6"/>
    <w:rsid w:val="00062361"/>
    <w:rsid w:val="00062BB1"/>
    <w:rsid w:val="000630CF"/>
    <w:rsid w:val="00063FE4"/>
    <w:rsid w:val="000643F9"/>
    <w:rsid w:val="0006473A"/>
    <w:rsid w:val="00064AE9"/>
    <w:rsid w:val="00064B66"/>
    <w:rsid w:val="000664AF"/>
    <w:rsid w:val="000670CF"/>
    <w:rsid w:val="00067F22"/>
    <w:rsid w:val="0007091B"/>
    <w:rsid w:val="000711BA"/>
    <w:rsid w:val="00071614"/>
    <w:rsid w:val="00071F3B"/>
    <w:rsid w:val="0007231C"/>
    <w:rsid w:val="00072570"/>
    <w:rsid w:val="00072A01"/>
    <w:rsid w:val="00072A0D"/>
    <w:rsid w:val="00072AA6"/>
    <w:rsid w:val="00072C37"/>
    <w:rsid w:val="000739AE"/>
    <w:rsid w:val="00074DE5"/>
    <w:rsid w:val="0007511A"/>
    <w:rsid w:val="0007571D"/>
    <w:rsid w:val="00075D40"/>
    <w:rsid w:val="0007774B"/>
    <w:rsid w:val="0008010C"/>
    <w:rsid w:val="00081BC8"/>
    <w:rsid w:val="00081C77"/>
    <w:rsid w:val="00081ED0"/>
    <w:rsid w:val="0008212F"/>
    <w:rsid w:val="000821D9"/>
    <w:rsid w:val="00082FC7"/>
    <w:rsid w:val="00083593"/>
    <w:rsid w:val="00084E80"/>
    <w:rsid w:val="0008627B"/>
    <w:rsid w:val="000873D0"/>
    <w:rsid w:val="00090152"/>
    <w:rsid w:val="00090F03"/>
    <w:rsid w:val="00091046"/>
    <w:rsid w:val="000911E2"/>
    <w:rsid w:val="0009135F"/>
    <w:rsid w:val="000915E5"/>
    <w:rsid w:val="00091FD2"/>
    <w:rsid w:val="00092FFC"/>
    <w:rsid w:val="00093337"/>
    <w:rsid w:val="0009413B"/>
    <w:rsid w:val="00094288"/>
    <w:rsid w:val="000949C2"/>
    <w:rsid w:val="00094E11"/>
    <w:rsid w:val="00095760"/>
    <w:rsid w:val="0009578E"/>
    <w:rsid w:val="00095887"/>
    <w:rsid w:val="00095F4B"/>
    <w:rsid w:val="000966CC"/>
    <w:rsid w:val="00096F0E"/>
    <w:rsid w:val="000A00B0"/>
    <w:rsid w:val="000A06D0"/>
    <w:rsid w:val="000A2521"/>
    <w:rsid w:val="000A4516"/>
    <w:rsid w:val="000A593A"/>
    <w:rsid w:val="000A6F68"/>
    <w:rsid w:val="000A7CA2"/>
    <w:rsid w:val="000B0165"/>
    <w:rsid w:val="000B1C74"/>
    <w:rsid w:val="000B1F37"/>
    <w:rsid w:val="000B3420"/>
    <w:rsid w:val="000B343E"/>
    <w:rsid w:val="000B4E81"/>
    <w:rsid w:val="000B564E"/>
    <w:rsid w:val="000B5795"/>
    <w:rsid w:val="000B59F9"/>
    <w:rsid w:val="000B632A"/>
    <w:rsid w:val="000C0636"/>
    <w:rsid w:val="000C090B"/>
    <w:rsid w:val="000C0C27"/>
    <w:rsid w:val="000C12E9"/>
    <w:rsid w:val="000C1301"/>
    <w:rsid w:val="000C1F68"/>
    <w:rsid w:val="000C20E4"/>
    <w:rsid w:val="000C3658"/>
    <w:rsid w:val="000C3B0B"/>
    <w:rsid w:val="000C4500"/>
    <w:rsid w:val="000C49F5"/>
    <w:rsid w:val="000C6F22"/>
    <w:rsid w:val="000C6FC7"/>
    <w:rsid w:val="000C793C"/>
    <w:rsid w:val="000C799D"/>
    <w:rsid w:val="000D08AB"/>
    <w:rsid w:val="000D139A"/>
    <w:rsid w:val="000D1A73"/>
    <w:rsid w:val="000D1EC0"/>
    <w:rsid w:val="000D1ED5"/>
    <w:rsid w:val="000D3AD5"/>
    <w:rsid w:val="000D3D89"/>
    <w:rsid w:val="000D3E6D"/>
    <w:rsid w:val="000D46AB"/>
    <w:rsid w:val="000D5759"/>
    <w:rsid w:val="000D5AEB"/>
    <w:rsid w:val="000D6353"/>
    <w:rsid w:val="000D702A"/>
    <w:rsid w:val="000D73E2"/>
    <w:rsid w:val="000D76BF"/>
    <w:rsid w:val="000D79A8"/>
    <w:rsid w:val="000E0288"/>
    <w:rsid w:val="000E02C3"/>
    <w:rsid w:val="000E02F7"/>
    <w:rsid w:val="000E03BE"/>
    <w:rsid w:val="000E062B"/>
    <w:rsid w:val="000E119E"/>
    <w:rsid w:val="000E19E8"/>
    <w:rsid w:val="000E2758"/>
    <w:rsid w:val="000E3C5B"/>
    <w:rsid w:val="000E693D"/>
    <w:rsid w:val="000E757A"/>
    <w:rsid w:val="000E7623"/>
    <w:rsid w:val="000F031C"/>
    <w:rsid w:val="000F0C62"/>
    <w:rsid w:val="000F12E6"/>
    <w:rsid w:val="000F16A0"/>
    <w:rsid w:val="000F176C"/>
    <w:rsid w:val="000F2325"/>
    <w:rsid w:val="000F24F2"/>
    <w:rsid w:val="000F3212"/>
    <w:rsid w:val="000F33D6"/>
    <w:rsid w:val="000F3B46"/>
    <w:rsid w:val="000F3D00"/>
    <w:rsid w:val="000F42E6"/>
    <w:rsid w:val="000F508E"/>
    <w:rsid w:val="000F59D2"/>
    <w:rsid w:val="000F5AB2"/>
    <w:rsid w:val="000F604E"/>
    <w:rsid w:val="000F6924"/>
    <w:rsid w:val="000F6D6E"/>
    <w:rsid w:val="000F6EC9"/>
    <w:rsid w:val="000F751A"/>
    <w:rsid w:val="000F7716"/>
    <w:rsid w:val="000F7748"/>
    <w:rsid w:val="000F77B7"/>
    <w:rsid w:val="000F7EB9"/>
    <w:rsid w:val="00100AE2"/>
    <w:rsid w:val="0010154D"/>
    <w:rsid w:val="00101EDA"/>
    <w:rsid w:val="001020A8"/>
    <w:rsid w:val="00102EB7"/>
    <w:rsid w:val="00103B8B"/>
    <w:rsid w:val="00103C3C"/>
    <w:rsid w:val="00105A11"/>
    <w:rsid w:val="00105FB6"/>
    <w:rsid w:val="00107313"/>
    <w:rsid w:val="001078F8"/>
    <w:rsid w:val="00112281"/>
    <w:rsid w:val="0011323F"/>
    <w:rsid w:val="00113CA7"/>
    <w:rsid w:val="001149C7"/>
    <w:rsid w:val="00115745"/>
    <w:rsid w:val="00115AC0"/>
    <w:rsid w:val="00115B8B"/>
    <w:rsid w:val="00117F19"/>
    <w:rsid w:val="00120B68"/>
    <w:rsid w:val="00120C6C"/>
    <w:rsid w:val="001215DB"/>
    <w:rsid w:val="0012198A"/>
    <w:rsid w:val="00123037"/>
    <w:rsid w:val="0012346B"/>
    <w:rsid w:val="0012350A"/>
    <w:rsid w:val="00123FCF"/>
    <w:rsid w:val="0012463C"/>
    <w:rsid w:val="001262D4"/>
    <w:rsid w:val="00126F6E"/>
    <w:rsid w:val="00127683"/>
    <w:rsid w:val="00127935"/>
    <w:rsid w:val="00130434"/>
    <w:rsid w:val="00130C13"/>
    <w:rsid w:val="00131568"/>
    <w:rsid w:val="00131735"/>
    <w:rsid w:val="00132F6F"/>
    <w:rsid w:val="001337B7"/>
    <w:rsid w:val="00133ADC"/>
    <w:rsid w:val="00133D03"/>
    <w:rsid w:val="0013435D"/>
    <w:rsid w:val="0013459F"/>
    <w:rsid w:val="00134D85"/>
    <w:rsid w:val="0013616F"/>
    <w:rsid w:val="001364EF"/>
    <w:rsid w:val="001365C4"/>
    <w:rsid w:val="00137CE3"/>
    <w:rsid w:val="001408BA"/>
    <w:rsid w:val="00140DB0"/>
    <w:rsid w:val="00141052"/>
    <w:rsid w:val="00142054"/>
    <w:rsid w:val="00142797"/>
    <w:rsid w:val="00142A0F"/>
    <w:rsid w:val="001430D6"/>
    <w:rsid w:val="001439A1"/>
    <w:rsid w:val="00143DB9"/>
    <w:rsid w:val="00144060"/>
    <w:rsid w:val="0014491D"/>
    <w:rsid w:val="00144AF7"/>
    <w:rsid w:val="0014549F"/>
    <w:rsid w:val="00145E8B"/>
    <w:rsid w:val="00147289"/>
    <w:rsid w:val="00150523"/>
    <w:rsid w:val="0015065F"/>
    <w:rsid w:val="001509DE"/>
    <w:rsid w:val="00152BE6"/>
    <w:rsid w:val="00153B0E"/>
    <w:rsid w:val="0015436D"/>
    <w:rsid w:val="0015461D"/>
    <w:rsid w:val="0015505D"/>
    <w:rsid w:val="00155155"/>
    <w:rsid w:val="00155770"/>
    <w:rsid w:val="00155A25"/>
    <w:rsid w:val="0015606E"/>
    <w:rsid w:val="001567F3"/>
    <w:rsid w:val="00156B7E"/>
    <w:rsid w:val="00156B8B"/>
    <w:rsid w:val="001573D5"/>
    <w:rsid w:val="001619E0"/>
    <w:rsid w:val="00161FD7"/>
    <w:rsid w:val="00162AC3"/>
    <w:rsid w:val="00163408"/>
    <w:rsid w:val="00165A6F"/>
    <w:rsid w:val="00165B9A"/>
    <w:rsid w:val="001660B8"/>
    <w:rsid w:val="00166411"/>
    <w:rsid w:val="0016647D"/>
    <w:rsid w:val="0016648A"/>
    <w:rsid w:val="00166AB7"/>
    <w:rsid w:val="00166F8A"/>
    <w:rsid w:val="0016781F"/>
    <w:rsid w:val="00167A27"/>
    <w:rsid w:val="00167D3F"/>
    <w:rsid w:val="001704E5"/>
    <w:rsid w:val="00170C74"/>
    <w:rsid w:val="0017135F"/>
    <w:rsid w:val="001716E7"/>
    <w:rsid w:val="00174C13"/>
    <w:rsid w:val="0017582E"/>
    <w:rsid w:val="00175C83"/>
    <w:rsid w:val="00175E65"/>
    <w:rsid w:val="00175EC6"/>
    <w:rsid w:val="00176049"/>
    <w:rsid w:val="0017605B"/>
    <w:rsid w:val="001760F5"/>
    <w:rsid w:val="0017795C"/>
    <w:rsid w:val="0018019B"/>
    <w:rsid w:val="001809DD"/>
    <w:rsid w:val="00181040"/>
    <w:rsid w:val="001815B1"/>
    <w:rsid w:val="001834CC"/>
    <w:rsid w:val="001835FE"/>
    <w:rsid w:val="00183B25"/>
    <w:rsid w:val="00184D88"/>
    <w:rsid w:val="00184ECE"/>
    <w:rsid w:val="0018502F"/>
    <w:rsid w:val="00187146"/>
    <w:rsid w:val="00187286"/>
    <w:rsid w:val="00187336"/>
    <w:rsid w:val="00190418"/>
    <w:rsid w:val="0019080D"/>
    <w:rsid w:val="00190AB3"/>
    <w:rsid w:val="00190E0A"/>
    <w:rsid w:val="00191029"/>
    <w:rsid w:val="0019137A"/>
    <w:rsid w:val="00191B12"/>
    <w:rsid w:val="00191CE6"/>
    <w:rsid w:val="00192130"/>
    <w:rsid w:val="0019314C"/>
    <w:rsid w:val="001932B8"/>
    <w:rsid w:val="0019343A"/>
    <w:rsid w:val="001937E1"/>
    <w:rsid w:val="0019383D"/>
    <w:rsid w:val="0019398B"/>
    <w:rsid w:val="00193E20"/>
    <w:rsid w:val="00194145"/>
    <w:rsid w:val="00194CE4"/>
    <w:rsid w:val="001954BD"/>
    <w:rsid w:val="00195B0A"/>
    <w:rsid w:val="00195EE2"/>
    <w:rsid w:val="001966A8"/>
    <w:rsid w:val="00197259"/>
    <w:rsid w:val="001A0192"/>
    <w:rsid w:val="001A01C9"/>
    <w:rsid w:val="001A058D"/>
    <w:rsid w:val="001A077B"/>
    <w:rsid w:val="001A2007"/>
    <w:rsid w:val="001A2F3F"/>
    <w:rsid w:val="001A3064"/>
    <w:rsid w:val="001A33BD"/>
    <w:rsid w:val="001A3872"/>
    <w:rsid w:val="001A4659"/>
    <w:rsid w:val="001A4F3B"/>
    <w:rsid w:val="001A562A"/>
    <w:rsid w:val="001A61A6"/>
    <w:rsid w:val="001A6F7A"/>
    <w:rsid w:val="001A7712"/>
    <w:rsid w:val="001B0F1E"/>
    <w:rsid w:val="001B1565"/>
    <w:rsid w:val="001B356E"/>
    <w:rsid w:val="001B47B9"/>
    <w:rsid w:val="001B4F12"/>
    <w:rsid w:val="001B6CD2"/>
    <w:rsid w:val="001B75FF"/>
    <w:rsid w:val="001C0B9B"/>
    <w:rsid w:val="001C1798"/>
    <w:rsid w:val="001C224D"/>
    <w:rsid w:val="001C2304"/>
    <w:rsid w:val="001C2572"/>
    <w:rsid w:val="001C31CE"/>
    <w:rsid w:val="001C3365"/>
    <w:rsid w:val="001C3FC3"/>
    <w:rsid w:val="001C45E4"/>
    <w:rsid w:val="001C4941"/>
    <w:rsid w:val="001C4CDD"/>
    <w:rsid w:val="001C5382"/>
    <w:rsid w:val="001C63BB"/>
    <w:rsid w:val="001C6F4C"/>
    <w:rsid w:val="001C784D"/>
    <w:rsid w:val="001D034B"/>
    <w:rsid w:val="001D036D"/>
    <w:rsid w:val="001D084A"/>
    <w:rsid w:val="001D122F"/>
    <w:rsid w:val="001D15AC"/>
    <w:rsid w:val="001D307A"/>
    <w:rsid w:val="001D39D3"/>
    <w:rsid w:val="001D3C41"/>
    <w:rsid w:val="001D3CF2"/>
    <w:rsid w:val="001D4011"/>
    <w:rsid w:val="001D4D5E"/>
    <w:rsid w:val="001D5A1D"/>
    <w:rsid w:val="001D5E50"/>
    <w:rsid w:val="001D6C63"/>
    <w:rsid w:val="001D6CB2"/>
    <w:rsid w:val="001D7738"/>
    <w:rsid w:val="001D7E59"/>
    <w:rsid w:val="001D7E62"/>
    <w:rsid w:val="001D7EE1"/>
    <w:rsid w:val="001E076D"/>
    <w:rsid w:val="001E0AEC"/>
    <w:rsid w:val="001E0B70"/>
    <w:rsid w:val="001E0DFC"/>
    <w:rsid w:val="001E0FAE"/>
    <w:rsid w:val="001E1B2D"/>
    <w:rsid w:val="001E1F54"/>
    <w:rsid w:val="001E26DF"/>
    <w:rsid w:val="001E2A5E"/>
    <w:rsid w:val="001E419D"/>
    <w:rsid w:val="001E4C2A"/>
    <w:rsid w:val="001E55C6"/>
    <w:rsid w:val="001E5A55"/>
    <w:rsid w:val="001E6786"/>
    <w:rsid w:val="001E6DE1"/>
    <w:rsid w:val="001E7BB2"/>
    <w:rsid w:val="001F04CB"/>
    <w:rsid w:val="001F0D44"/>
    <w:rsid w:val="001F0DDD"/>
    <w:rsid w:val="001F1209"/>
    <w:rsid w:val="001F1615"/>
    <w:rsid w:val="001F3040"/>
    <w:rsid w:val="001F3172"/>
    <w:rsid w:val="001F317D"/>
    <w:rsid w:val="001F4AB3"/>
    <w:rsid w:val="001F531B"/>
    <w:rsid w:val="001F6DBB"/>
    <w:rsid w:val="001F7127"/>
    <w:rsid w:val="001F7633"/>
    <w:rsid w:val="001F76E3"/>
    <w:rsid w:val="001F7D6E"/>
    <w:rsid w:val="00200101"/>
    <w:rsid w:val="002008E6"/>
    <w:rsid w:val="002026F0"/>
    <w:rsid w:val="00202A34"/>
    <w:rsid w:val="00202D76"/>
    <w:rsid w:val="00202FE0"/>
    <w:rsid w:val="002034E4"/>
    <w:rsid w:val="002037F7"/>
    <w:rsid w:val="0020386E"/>
    <w:rsid w:val="00204A41"/>
    <w:rsid w:val="002054A8"/>
    <w:rsid w:val="002057EB"/>
    <w:rsid w:val="00205A0D"/>
    <w:rsid w:val="00206546"/>
    <w:rsid w:val="0020676E"/>
    <w:rsid w:val="00206A75"/>
    <w:rsid w:val="002078A1"/>
    <w:rsid w:val="00207FEA"/>
    <w:rsid w:val="00211128"/>
    <w:rsid w:val="002112A8"/>
    <w:rsid w:val="00211F87"/>
    <w:rsid w:val="002120DF"/>
    <w:rsid w:val="00213B21"/>
    <w:rsid w:val="00213B74"/>
    <w:rsid w:val="0021435B"/>
    <w:rsid w:val="00216272"/>
    <w:rsid w:val="002163E2"/>
    <w:rsid w:val="002168F3"/>
    <w:rsid w:val="0022068B"/>
    <w:rsid w:val="0022083E"/>
    <w:rsid w:val="00220B86"/>
    <w:rsid w:val="0022149B"/>
    <w:rsid w:val="00221754"/>
    <w:rsid w:val="00221881"/>
    <w:rsid w:val="00221BFF"/>
    <w:rsid w:val="00221DA7"/>
    <w:rsid w:val="00223264"/>
    <w:rsid w:val="0022355F"/>
    <w:rsid w:val="00223899"/>
    <w:rsid w:val="002239D4"/>
    <w:rsid w:val="00223B02"/>
    <w:rsid w:val="00223C77"/>
    <w:rsid w:val="00223D28"/>
    <w:rsid w:val="002249C8"/>
    <w:rsid w:val="00225E75"/>
    <w:rsid w:val="00226F5A"/>
    <w:rsid w:val="00227270"/>
    <w:rsid w:val="002279D5"/>
    <w:rsid w:val="0023003C"/>
    <w:rsid w:val="00230DF3"/>
    <w:rsid w:val="00232C9A"/>
    <w:rsid w:val="00233459"/>
    <w:rsid w:val="00233925"/>
    <w:rsid w:val="00233B7E"/>
    <w:rsid w:val="00233E86"/>
    <w:rsid w:val="0023476B"/>
    <w:rsid w:val="00235A09"/>
    <w:rsid w:val="00236418"/>
    <w:rsid w:val="00236A4E"/>
    <w:rsid w:val="00237107"/>
    <w:rsid w:val="0023780F"/>
    <w:rsid w:val="00237810"/>
    <w:rsid w:val="00237C09"/>
    <w:rsid w:val="00240FE6"/>
    <w:rsid w:val="002410A3"/>
    <w:rsid w:val="002438D1"/>
    <w:rsid w:val="00244C34"/>
    <w:rsid w:val="00244D86"/>
    <w:rsid w:val="00245012"/>
    <w:rsid w:val="00246608"/>
    <w:rsid w:val="00246798"/>
    <w:rsid w:val="00246C3C"/>
    <w:rsid w:val="00250AAE"/>
    <w:rsid w:val="00250D90"/>
    <w:rsid w:val="00251EAE"/>
    <w:rsid w:val="00252496"/>
    <w:rsid w:val="0025316B"/>
    <w:rsid w:val="00253182"/>
    <w:rsid w:val="00253DBB"/>
    <w:rsid w:val="00253DD8"/>
    <w:rsid w:val="00255BEA"/>
    <w:rsid w:val="00255F0E"/>
    <w:rsid w:val="002560CA"/>
    <w:rsid w:val="002562D2"/>
    <w:rsid w:val="00256AE1"/>
    <w:rsid w:val="00257724"/>
    <w:rsid w:val="002602F6"/>
    <w:rsid w:val="00260964"/>
    <w:rsid w:val="002612A8"/>
    <w:rsid w:val="00261DA4"/>
    <w:rsid w:val="00261F4D"/>
    <w:rsid w:val="00262067"/>
    <w:rsid w:val="00262796"/>
    <w:rsid w:val="00262F1D"/>
    <w:rsid w:val="00262FB5"/>
    <w:rsid w:val="00263198"/>
    <w:rsid w:val="00263F16"/>
    <w:rsid w:val="0026472E"/>
    <w:rsid w:val="00270085"/>
    <w:rsid w:val="00270585"/>
    <w:rsid w:val="0027102A"/>
    <w:rsid w:val="00271D38"/>
    <w:rsid w:val="0027243A"/>
    <w:rsid w:val="00272609"/>
    <w:rsid w:val="00272F0C"/>
    <w:rsid w:val="00273D9A"/>
    <w:rsid w:val="00275ACB"/>
    <w:rsid w:val="00276BC9"/>
    <w:rsid w:val="00277098"/>
    <w:rsid w:val="00277985"/>
    <w:rsid w:val="00277DE6"/>
    <w:rsid w:val="00277E05"/>
    <w:rsid w:val="00280E1C"/>
    <w:rsid w:val="00282B39"/>
    <w:rsid w:val="00282D57"/>
    <w:rsid w:val="002836AE"/>
    <w:rsid w:val="00283EB2"/>
    <w:rsid w:val="002841F8"/>
    <w:rsid w:val="00285377"/>
    <w:rsid w:val="00285580"/>
    <w:rsid w:val="00285D4C"/>
    <w:rsid w:val="00285E72"/>
    <w:rsid w:val="002866C3"/>
    <w:rsid w:val="00287078"/>
    <w:rsid w:val="002877B4"/>
    <w:rsid w:val="002877FC"/>
    <w:rsid w:val="00287881"/>
    <w:rsid w:val="00287BCF"/>
    <w:rsid w:val="00291611"/>
    <w:rsid w:val="00293382"/>
    <w:rsid w:val="00293559"/>
    <w:rsid w:val="00294A01"/>
    <w:rsid w:val="00294C5A"/>
    <w:rsid w:val="00294C96"/>
    <w:rsid w:val="0029559E"/>
    <w:rsid w:val="00295C8F"/>
    <w:rsid w:val="00295FF3"/>
    <w:rsid w:val="00296185"/>
    <w:rsid w:val="00296369"/>
    <w:rsid w:val="002967DE"/>
    <w:rsid w:val="002A09A4"/>
    <w:rsid w:val="002A1041"/>
    <w:rsid w:val="002A1CEA"/>
    <w:rsid w:val="002A25E7"/>
    <w:rsid w:val="002A354A"/>
    <w:rsid w:val="002A3B03"/>
    <w:rsid w:val="002A3B0F"/>
    <w:rsid w:val="002A4764"/>
    <w:rsid w:val="002A5463"/>
    <w:rsid w:val="002A561E"/>
    <w:rsid w:val="002A65FC"/>
    <w:rsid w:val="002A690A"/>
    <w:rsid w:val="002A731E"/>
    <w:rsid w:val="002A75C0"/>
    <w:rsid w:val="002B0973"/>
    <w:rsid w:val="002B0C3B"/>
    <w:rsid w:val="002B11E0"/>
    <w:rsid w:val="002B1469"/>
    <w:rsid w:val="002B28CD"/>
    <w:rsid w:val="002B3626"/>
    <w:rsid w:val="002B388C"/>
    <w:rsid w:val="002B39F1"/>
    <w:rsid w:val="002B44D6"/>
    <w:rsid w:val="002B720D"/>
    <w:rsid w:val="002B7398"/>
    <w:rsid w:val="002B7937"/>
    <w:rsid w:val="002B7944"/>
    <w:rsid w:val="002C2519"/>
    <w:rsid w:val="002C2529"/>
    <w:rsid w:val="002C264E"/>
    <w:rsid w:val="002C27C6"/>
    <w:rsid w:val="002C296C"/>
    <w:rsid w:val="002C4CAD"/>
    <w:rsid w:val="002C5132"/>
    <w:rsid w:val="002C55F7"/>
    <w:rsid w:val="002C59B6"/>
    <w:rsid w:val="002C6096"/>
    <w:rsid w:val="002C6145"/>
    <w:rsid w:val="002C69A4"/>
    <w:rsid w:val="002C7245"/>
    <w:rsid w:val="002C73FF"/>
    <w:rsid w:val="002C7AA1"/>
    <w:rsid w:val="002C7CBC"/>
    <w:rsid w:val="002D0502"/>
    <w:rsid w:val="002D1A4E"/>
    <w:rsid w:val="002D24C0"/>
    <w:rsid w:val="002D3A44"/>
    <w:rsid w:val="002D4780"/>
    <w:rsid w:val="002D5D51"/>
    <w:rsid w:val="002D659B"/>
    <w:rsid w:val="002D66BA"/>
    <w:rsid w:val="002D6F5C"/>
    <w:rsid w:val="002D7E45"/>
    <w:rsid w:val="002E008F"/>
    <w:rsid w:val="002E02D7"/>
    <w:rsid w:val="002E10C4"/>
    <w:rsid w:val="002E12FE"/>
    <w:rsid w:val="002E1700"/>
    <w:rsid w:val="002E193E"/>
    <w:rsid w:val="002E1E57"/>
    <w:rsid w:val="002E2376"/>
    <w:rsid w:val="002E23E1"/>
    <w:rsid w:val="002E2462"/>
    <w:rsid w:val="002E2F9B"/>
    <w:rsid w:val="002E35B9"/>
    <w:rsid w:val="002E659D"/>
    <w:rsid w:val="002E65A9"/>
    <w:rsid w:val="002E66E9"/>
    <w:rsid w:val="002E68E7"/>
    <w:rsid w:val="002E6E58"/>
    <w:rsid w:val="002E731E"/>
    <w:rsid w:val="002E77B1"/>
    <w:rsid w:val="002E789C"/>
    <w:rsid w:val="002F0449"/>
    <w:rsid w:val="002F1544"/>
    <w:rsid w:val="002F163B"/>
    <w:rsid w:val="002F1E09"/>
    <w:rsid w:val="002F2B40"/>
    <w:rsid w:val="002F2BA0"/>
    <w:rsid w:val="002F3060"/>
    <w:rsid w:val="002F3911"/>
    <w:rsid w:val="002F3D1C"/>
    <w:rsid w:val="002F3EAA"/>
    <w:rsid w:val="002F4581"/>
    <w:rsid w:val="002F4A7E"/>
    <w:rsid w:val="002F5A13"/>
    <w:rsid w:val="002F61E1"/>
    <w:rsid w:val="002F753B"/>
    <w:rsid w:val="003002CA"/>
    <w:rsid w:val="00301D73"/>
    <w:rsid w:val="00301DE6"/>
    <w:rsid w:val="003026FA"/>
    <w:rsid w:val="00302B70"/>
    <w:rsid w:val="0030309F"/>
    <w:rsid w:val="003034B3"/>
    <w:rsid w:val="0030597D"/>
    <w:rsid w:val="00306862"/>
    <w:rsid w:val="00306B4E"/>
    <w:rsid w:val="00306F4C"/>
    <w:rsid w:val="003079D5"/>
    <w:rsid w:val="00307E47"/>
    <w:rsid w:val="00307F1F"/>
    <w:rsid w:val="00310CA0"/>
    <w:rsid w:val="00311E67"/>
    <w:rsid w:val="00311EDA"/>
    <w:rsid w:val="0031401A"/>
    <w:rsid w:val="003147F3"/>
    <w:rsid w:val="00314853"/>
    <w:rsid w:val="00314AFF"/>
    <w:rsid w:val="003152AF"/>
    <w:rsid w:val="0031541F"/>
    <w:rsid w:val="00315A45"/>
    <w:rsid w:val="00315AC1"/>
    <w:rsid w:val="00316036"/>
    <w:rsid w:val="00316527"/>
    <w:rsid w:val="00316E40"/>
    <w:rsid w:val="003173B4"/>
    <w:rsid w:val="00317411"/>
    <w:rsid w:val="003174DD"/>
    <w:rsid w:val="00317AAF"/>
    <w:rsid w:val="00317AEF"/>
    <w:rsid w:val="00317D64"/>
    <w:rsid w:val="0032058E"/>
    <w:rsid w:val="00320882"/>
    <w:rsid w:val="00320EF4"/>
    <w:rsid w:val="00321571"/>
    <w:rsid w:val="0032164A"/>
    <w:rsid w:val="00323135"/>
    <w:rsid w:val="00323CAF"/>
    <w:rsid w:val="00324420"/>
    <w:rsid w:val="00324FC7"/>
    <w:rsid w:val="00325AEB"/>
    <w:rsid w:val="00326374"/>
    <w:rsid w:val="003263FE"/>
    <w:rsid w:val="00327D8A"/>
    <w:rsid w:val="00330238"/>
    <w:rsid w:val="00330403"/>
    <w:rsid w:val="00330F28"/>
    <w:rsid w:val="00330FF2"/>
    <w:rsid w:val="00331F37"/>
    <w:rsid w:val="003322B6"/>
    <w:rsid w:val="00332869"/>
    <w:rsid w:val="00332956"/>
    <w:rsid w:val="00332982"/>
    <w:rsid w:val="00332CEF"/>
    <w:rsid w:val="00333522"/>
    <w:rsid w:val="00335138"/>
    <w:rsid w:val="003355CE"/>
    <w:rsid w:val="00336D04"/>
    <w:rsid w:val="00337365"/>
    <w:rsid w:val="00337E9B"/>
    <w:rsid w:val="00340648"/>
    <w:rsid w:val="003410AB"/>
    <w:rsid w:val="0034115D"/>
    <w:rsid w:val="00341FB5"/>
    <w:rsid w:val="003420E4"/>
    <w:rsid w:val="003427A6"/>
    <w:rsid w:val="00342D05"/>
    <w:rsid w:val="00343277"/>
    <w:rsid w:val="00343628"/>
    <w:rsid w:val="003439BD"/>
    <w:rsid w:val="00344119"/>
    <w:rsid w:val="0034432E"/>
    <w:rsid w:val="003445AE"/>
    <w:rsid w:val="00345B8C"/>
    <w:rsid w:val="00346ADE"/>
    <w:rsid w:val="00347311"/>
    <w:rsid w:val="00347566"/>
    <w:rsid w:val="003500F8"/>
    <w:rsid w:val="003515F4"/>
    <w:rsid w:val="0035183E"/>
    <w:rsid w:val="0035209C"/>
    <w:rsid w:val="00352AE4"/>
    <w:rsid w:val="003531D5"/>
    <w:rsid w:val="003535D8"/>
    <w:rsid w:val="003536F9"/>
    <w:rsid w:val="0035428B"/>
    <w:rsid w:val="00354D70"/>
    <w:rsid w:val="00354E3B"/>
    <w:rsid w:val="003554DD"/>
    <w:rsid w:val="00356202"/>
    <w:rsid w:val="00356E3B"/>
    <w:rsid w:val="00356E78"/>
    <w:rsid w:val="0035726B"/>
    <w:rsid w:val="003572A7"/>
    <w:rsid w:val="00357F6B"/>
    <w:rsid w:val="00361951"/>
    <w:rsid w:val="00361B3E"/>
    <w:rsid w:val="00361D52"/>
    <w:rsid w:val="00361FEA"/>
    <w:rsid w:val="00362075"/>
    <w:rsid w:val="00362125"/>
    <w:rsid w:val="00362412"/>
    <w:rsid w:val="003631D6"/>
    <w:rsid w:val="0036348F"/>
    <w:rsid w:val="00363612"/>
    <w:rsid w:val="00364F4B"/>
    <w:rsid w:val="0036662C"/>
    <w:rsid w:val="003668B5"/>
    <w:rsid w:val="00366F94"/>
    <w:rsid w:val="003674E1"/>
    <w:rsid w:val="00367C27"/>
    <w:rsid w:val="003701B1"/>
    <w:rsid w:val="0037121A"/>
    <w:rsid w:val="00371562"/>
    <w:rsid w:val="00371B09"/>
    <w:rsid w:val="003740D7"/>
    <w:rsid w:val="00374ED9"/>
    <w:rsid w:val="003754BC"/>
    <w:rsid w:val="00375783"/>
    <w:rsid w:val="003761F2"/>
    <w:rsid w:val="0037738A"/>
    <w:rsid w:val="00377871"/>
    <w:rsid w:val="003804BF"/>
    <w:rsid w:val="003809D0"/>
    <w:rsid w:val="00381486"/>
    <w:rsid w:val="003817B9"/>
    <w:rsid w:val="0038193E"/>
    <w:rsid w:val="00381D1B"/>
    <w:rsid w:val="00382DCF"/>
    <w:rsid w:val="00383445"/>
    <w:rsid w:val="003841D5"/>
    <w:rsid w:val="00385704"/>
    <w:rsid w:val="0038623C"/>
    <w:rsid w:val="00386F6B"/>
    <w:rsid w:val="0038740B"/>
    <w:rsid w:val="00387D84"/>
    <w:rsid w:val="00387FC8"/>
    <w:rsid w:val="00390FF1"/>
    <w:rsid w:val="00392003"/>
    <w:rsid w:val="003926F3"/>
    <w:rsid w:val="00392953"/>
    <w:rsid w:val="00393A59"/>
    <w:rsid w:val="00393C2A"/>
    <w:rsid w:val="0039415D"/>
    <w:rsid w:val="00394427"/>
    <w:rsid w:val="0039512E"/>
    <w:rsid w:val="003952BD"/>
    <w:rsid w:val="0039538A"/>
    <w:rsid w:val="0039729C"/>
    <w:rsid w:val="00397756"/>
    <w:rsid w:val="00397FD5"/>
    <w:rsid w:val="003A100B"/>
    <w:rsid w:val="003A1A80"/>
    <w:rsid w:val="003A28A5"/>
    <w:rsid w:val="003A2F69"/>
    <w:rsid w:val="003A3046"/>
    <w:rsid w:val="003A30CB"/>
    <w:rsid w:val="003A32A6"/>
    <w:rsid w:val="003A4839"/>
    <w:rsid w:val="003A6429"/>
    <w:rsid w:val="003A7FCF"/>
    <w:rsid w:val="003B09EC"/>
    <w:rsid w:val="003B2CB2"/>
    <w:rsid w:val="003B40F7"/>
    <w:rsid w:val="003B438C"/>
    <w:rsid w:val="003B45DA"/>
    <w:rsid w:val="003B5605"/>
    <w:rsid w:val="003B67CF"/>
    <w:rsid w:val="003B6AC6"/>
    <w:rsid w:val="003B6E7B"/>
    <w:rsid w:val="003B7302"/>
    <w:rsid w:val="003B7471"/>
    <w:rsid w:val="003B7E87"/>
    <w:rsid w:val="003C00FE"/>
    <w:rsid w:val="003C05F4"/>
    <w:rsid w:val="003C0730"/>
    <w:rsid w:val="003C0C50"/>
    <w:rsid w:val="003C149A"/>
    <w:rsid w:val="003C1B39"/>
    <w:rsid w:val="003C1C87"/>
    <w:rsid w:val="003C1E92"/>
    <w:rsid w:val="003C2994"/>
    <w:rsid w:val="003C2E5D"/>
    <w:rsid w:val="003C3872"/>
    <w:rsid w:val="003C3AAF"/>
    <w:rsid w:val="003C44AA"/>
    <w:rsid w:val="003C4745"/>
    <w:rsid w:val="003C4889"/>
    <w:rsid w:val="003C49AD"/>
    <w:rsid w:val="003C5897"/>
    <w:rsid w:val="003C6175"/>
    <w:rsid w:val="003C7BAD"/>
    <w:rsid w:val="003C7CCE"/>
    <w:rsid w:val="003C7D63"/>
    <w:rsid w:val="003C7DCF"/>
    <w:rsid w:val="003D1778"/>
    <w:rsid w:val="003D1A26"/>
    <w:rsid w:val="003D261C"/>
    <w:rsid w:val="003D2FF4"/>
    <w:rsid w:val="003D3136"/>
    <w:rsid w:val="003D3506"/>
    <w:rsid w:val="003D49E6"/>
    <w:rsid w:val="003D4F1C"/>
    <w:rsid w:val="003D5296"/>
    <w:rsid w:val="003D5D92"/>
    <w:rsid w:val="003D66A1"/>
    <w:rsid w:val="003D7061"/>
    <w:rsid w:val="003D709F"/>
    <w:rsid w:val="003D7356"/>
    <w:rsid w:val="003D7894"/>
    <w:rsid w:val="003E0612"/>
    <w:rsid w:val="003E0A1B"/>
    <w:rsid w:val="003E1709"/>
    <w:rsid w:val="003E235C"/>
    <w:rsid w:val="003E247D"/>
    <w:rsid w:val="003E333C"/>
    <w:rsid w:val="003E4D71"/>
    <w:rsid w:val="003E504A"/>
    <w:rsid w:val="003E5600"/>
    <w:rsid w:val="003E5610"/>
    <w:rsid w:val="003E62FF"/>
    <w:rsid w:val="003E65AB"/>
    <w:rsid w:val="003E7C71"/>
    <w:rsid w:val="003F0FC9"/>
    <w:rsid w:val="003F14AC"/>
    <w:rsid w:val="003F1B91"/>
    <w:rsid w:val="003F3090"/>
    <w:rsid w:val="003F3828"/>
    <w:rsid w:val="003F3A23"/>
    <w:rsid w:val="003F4A74"/>
    <w:rsid w:val="003F4AB3"/>
    <w:rsid w:val="003F5255"/>
    <w:rsid w:val="003F5D9A"/>
    <w:rsid w:val="003F62B6"/>
    <w:rsid w:val="003F6523"/>
    <w:rsid w:val="003F71CD"/>
    <w:rsid w:val="003F7F84"/>
    <w:rsid w:val="00401253"/>
    <w:rsid w:val="0040251E"/>
    <w:rsid w:val="00402BAC"/>
    <w:rsid w:val="00403082"/>
    <w:rsid w:val="00403959"/>
    <w:rsid w:val="00404997"/>
    <w:rsid w:val="0040522A"/>
    <w:rsid w:val="004060F4"/>
    <w:rsid w:val="00406417"/>
    <w:rsid w:val="00406ABB"/>
    <w:rsid w:val="0040760E"/>
    <w:rsid w:val="0040774A"/>
    <w:rsid w:val="00407C1F"/>
    <w:rsid w:val="004105ED"/>
    <w:rsid w:val="00410ED6"/>
    <w:rsid w:val="00411570"/>
    <w:rsid w:val="0041161E"/>
    <w:rsid w:val="004119CF"/>
    <w:rsid w:val="00411E5B"/>
    <w:rsid w:val="00412492"/>
    <w:rsid w:val="00412E1E"/>
    <w:rsid w:val="00414C8C"/>
    <w:rsid w:val="00415D62"/>
    <w:rsid w:val="00416333"/>
    <w:rsid w:val="004164D3"/>
    <w:rsid w:val="0041695E"/>
    <w:rsid w:val="004175C5"/>
    <w:rsid w:val="00420267"/>
    <w:rsid w:val="00421735"/>
    <w:rsid w:val="00421A8B"/>
    <w:rsid w:val="00422B2D"/>
    <w:rsid w:val="004231AA"/>
    <w:rsid w:val="00424810"/>
    <w:rsid w:val="00425029"/>
    <w:rsid w:val="004251C7"/>
    <w:rsid w:val="004261EC"/>
    <w:rsid w:val="00426537"/>
    <w:rsid w:val="004271C1"/>
    <w:rsid w:val="00427E6A"/>
    <w:rsid w:val="00430527"/>
    <w:rsid w:val="0043079C"/>
    <w:rsid w:val="00430E48"/>
    <w:rsid w:val="00431CF2"/>
    <w:rsid w:val="00431ECB"/>
    <w:rsid w:val="0043356F"/>
    <w:rsid w:val="00433D98"/>
    <w:rsid w:val="00433DA7"/>
    <w:rsid w:val="004342B4"/>
    <w:rsid w:val="00434375"/>
    <w:rsid w:val="0043509E"/>
    <w:rsid w:val="0043576E"/>
    <w:rsid w:val="004357E2"/>
    <w:rsid w:val="0043654A"/>
    <w:rsid w:val="004369FC"/>
    <w:rsid w:val="00436C2B"/>
    <w:rsid w:val="00436C3C"/>
    <w:rsid w:val="00436F73"/>
    <w:rsid w:val="004373FF"/>
    <w:rsid w:val="00440A30"/>
    <w:rsid w:val="004415FD"/>
    <w:rsid w:val="00441952"/>
    <w:rsid w:val="0044264B"/>
    <w:rsid w:val="00443026"/>
    <w:rsid w:val="004432CC"/>
    <w:rsid w:val="00443526"/>
    <w:rsid w:val="00443A72"/>
    <w:rsid w:val="00444441"/>
    <w:rsid w:val="00444F02"/>
    <w:rsid w:val="00444F40"/>
    <w:rsid w:val="004451CB"/>
    <w:rsid w:val="0044583E"/>
    <w:rsid w:val="00446D72"/>
    <w:rsid w:val="0044700D"/>
    <w:rsid w:val="0044797A"/>
    <w:rsid w:val="0045163D"/>
    <w:rsid w:val="0045257A"/>
    <w:rsid w:val="00452ABA"/>
    <w:rsid w:val="00453CB0"/>
    <w:rsid w:val="00454818"/>
    <w:rsid w:val="00454D5D"/>
    <w:rsid w:val="004554FE"/>
    <w:rsid w:val="00455CED"/>
    <w:rsid w:val="00456787"/>
    <w:rsid w:val="004571DE"/>
    <w:rsid w:val="00457D3E"/>
    <w:rsid w:val="00457F90"/>
    <w:rsid w:val="00461D91"/>
    <w:rsid w:val="00462F2A"/>
    <w:rsid w:val="00464894"/>
    <w:rsid w:val="004652DF"/>
    <w:rsid w:val="004659AB"/>
    <w:rsid w:val="004660FB"/>
    <w:rsid w:val="0046655C"/>
    <w:rsid w:val="00466795"/>
    <w:rsid w:val="004672D1"/>
    <w:rsid w:val="00467788"/>
    <w:rsid w:val="004706EA"/>
    <w:rsid w:val="004729BA"/>
    <w:rsid w:val="00472A52"/>
    <w:rsid w:val="00472B57"/>
    <w:rsid w:val="00472D06"/>
    <w:rsid w:val="00473027"/>
    <w:rsid w:val="0047317D"/>
    <w:rsid w:val="00474184"/>
    <w:rsid w:val="00474669"/>
    <w:rsid w:val="00474D97"/>
    <w:rsid w:val="004818B9"/>
    <w:rsid w:val="00481E65"/>
    <w:rsid w:val="0048315C"/>
    <w:rsid w:val="00483283"/>
    <w:rsid w:val="00483F5F"/>
    <w:rsid w:val="00484209"/>
    <w:rsid w:val="00486484"/>
    <w:rsid w:val="00490949"/>
    <w:rsid w:val="0049098D"/>
    <w:rsid w:val="004913EA"/>
    <w:rsid w:val="00492F5E"/>
    <w:rsid w:val="00493422"/>
    <w:rsid w:val="0049388A"/>
    <w:rsid w:val="00493B6D"/>
    <w:rsid w:val="00494025"/>
    <w:rsid w:val="004946ED"/>
    <w:rsid w:val="00494770"/>
    <w:rsid w:val="00494812"/>
    <w:rsid w:val="00495BEC"/>
    <w:rsid w:val="00495CAE"/>
    <w:rsid w:val="004965DE"/>
    <w:rsid w:val="0049791A"/>
    <w:rsid w:val="00497B52"/>
    <w:rsid w:val="004A1516"/>
    <w:rsid w:val="004A15C0"/>
    <w:rsid w:val="004A15C8"/>
    <w:rsid w:val="004A179B"/>
    <w:rsid w:val="004A2411"/>
    <w:rsid w:val="004A2AF5"/>
    <w:rsid w:val="004A2B75"/>
    <w:rsid w:val="004A2BD0"/>
    <w:rsid w:val="004A3203"/>
    <w:rsid w:val="004A3FFB"/>
    <w:rsid w:val="004A400C"/>
    <w:rsid w:val="004A4929"/>
    <w:rsid w:val="004A4F8C"/>
    <w:rsid w:val="004A50CA"/>
    <w:rsid w:val="004A58F4"/>
    <w:rsid w:val="004A5B67"/>
    <w:rsid w:val="004A5F78"/>
    <w:rsid w:val="004A64AC"/>
    <w:rsid w:val="004A7567"/>
    <w:rsid w:val="004A7F2D"/>
    <w:rsid w:val="004B02F2"/>
    <w:rsid w:val="004B0392"/>
    <w:rsid w:val="004B0CB4"/>
    <w:rsid w:val="004B0D1F"/>
    <w:rsid w:val="004B11B1"/>
    <w:rsid w:val="004B1D0C"/>
    <w:rsid w:val="004B3368"/>
    <w:rsid w:val="004B3848"/>
    <w:rsid w:val="004B749D"/>
    <w:rsid w:val="004C03B6"/>
    <w:rsid w:val="004C1331"/>
    <w:rsid w:val="004C1332"/>
    <w:rsid w:val="004C23DC"/>
    <w:rsid w:val="004C2689"/>
    <w:rsid w:val="004C2F54"/>
    <w:rsid w:val="004C44BD"/>
    <w:rsid w:val="004C51CF"/>
    <w:rsid w:val="004C5488"/>
    <w:rsid w:val="004C63A5"/>
    <w:rsid w:val="004C6755"/>
    <w:rsid w:val="004D07C5"/>
    <w:rsid w:val="004D0D9D"/>
    <w:rsid w:val="004D1069"/>
    <w:rsid w:val="004D16E2"/>
    <w:rsid w:val="004D1E2E"/>
    <w:rsid w:val="004D2685"/>
    <w:rsid w:val="004D2EC7"/>
    <w:rsid w:val="004D3497"/>
    <w:rsid w:val="004D37F1"/>
    <w:rsid w:val="004D3AE0"/>
    <w:rsid w:val="004D47D6"/>
    <w:rsid w:val="004D5B21"/>
    <w:rsid w:val="004D5FD7"/>
    <w:rsid w:val="004D675A"/>
    <w:rsid w:val="004D6C95"/>
    <w:rsid w:val="004E07FE"/>
    <w:rsid w:val="004E1108"/>
    <w:rsid w:val="004E118B"/>
    <w:rsid w:val="004E2739"/>
    <w:rsid w:val="004E3D7C"/>
    <w:rsid w:val="004E460C"/>
    <w:rsid w:val="004E5D57"/>
    <w:rsid w:val="004E69E0"/>
    <w:rsid w:val="004E6DB5"/>
    <w:rsid w:val="004E736C"/>
    <w:rsid w:val="004F1B19"/>
    <w:rsid w:val="004F2F2D"/>
    <w:rsid w:val="004F35D4"/>
    <w:rsid w:val="004F4248"/>
    <w:rsid w:val="004F45BE"/>
    <w:rsid w:val="004F45EE"/>
    <w:rsid w:val="004F4DB1"/>
    <w:rsid w:val="004F5179"/>
    <w:rsid w:val="004F64A8"/>
    <w:rsid w:val="004F65F9"/>
    <w:rsid w:val="004F6C1B"/>
    <w:rsid w:val="005004D2"/>
    <w:rsid w:val="0050179B"/>
    <w:rsid w:val="00501A00"/>
    <w:rsid w:val="00501F7B"/>
    <w:rsid w:val="005020AD"/>
    <w:rsid w:val="00503FF7"/>
    <w:rsid w:val="00504E98"/>
    <w:rsid w:val="0050527C"/>
    <w:rsid w:val="0050546A"/>
    <w:rsid w:val="0050674C"/>
    <w:rsid w:val="00506E57"/>
    <w:rsid w:val="0050713C"/>
    <w:rsid w:val="00511591"/>
    <w:rsid w:val="00511A07"/>
    <w:rsid w:val="00512D1A"/>
    <w:rsid w:val="005134D3"/>
    <w:rsid w:val="005135BD"/>
    <w:rsid w:val="00513BEF"/>
    <w:rsid w:val="0051473C"/>
    <w:rsid w:val="00514BFC"/>
    <w:rsid w:val="00514C13"/>
    <w:rsid w:val="00514C85"/>
    <w:rsid w:val="00515648"/>
    <w:rsid w:val="00517A60"/>
    <w:rsid w:val="005207DA"/>
    <w:rsid w:val="00520C8B"/>
    <w:rsid w:val="00521A2D"/>
    <w:rsid w:val="00521DA1"/>
    <w:rsid w:val="00522794"/>
    <w:rsid w:val="0052331C"/>
    <w:rsid w:val="00524C98"/>
    <w:rsid w:val="00524E04"/>
    <w:rsid w:val="005253B3"/>
    <w:rsid w:val="0052636E"/>
    <w:rsid w:val="005265BB"/>
    <w:rsid w:val="00526D11"/>
    <w:rsid w:val="00530E96"/>
    <w:rsid w:val="005314AC"/>
    <w:rsid w:val="00531F4B"/>
    <w:rsid w:val="0053237A"/>
    <w:rsid w:val="005324AA"/>
    <w:rsid w:val="00532C52"/>
    <w:rsid w:val="00532FC4"/>
    <w:rsid w:val="00533276"/>
    <w:rsid w:val="00533A0F"/>
    <w:rsid w:val="0053418D"/>
    <w:rsid w:val="00534374"/>
    <w:rsid w:val="00534980"/>
    <w:rsid w:val="00536B73"/>
    <w:rsid w:val="00536CD1"/>
    <w:rsid w:val="005372DC"/>
    <w:rsid w:val="00540019"/>
    <w:rsid w:val="005404F6"/>
    <w:rsid w:val="00540B52"/>
    <w:rsid w:val="00540DFE"/>
    <w:rsid w:val="00541230"/>
    <w:rsid w:val="00541CC8"/>
    <w:rsid w:val="00541CC9"/>
    <w:rsid w:val="00542715"/>
    <w:rsid w:val="005428CC"/>
    <w:rsid w:val="00542904"/>
    <w:rsid w:val="00542DB3"/>
    <w:rsid w:val="0054306B"/>
    <w:rsid w:val="005437EB"/>
    <w:rsid w:val="00544115"/>
    <w:rsid w:val="0054459E"/>
    <w:rsid w:val="005448C8"/>
    <w:rsid w:val="00544B88"/>
    <w:rsid w:val="00544FD6"/>
    <w:rsid w:val="00545046"/>
    <w:rsid w:val="005457B0"/>
    <w:rsid w:val="00545CF9"/>
    <w:rsid w:val="00546CFC"/>
    <w:rsid w:val="0054759B"/>
    <w:rsid w:val="00547C13"/>
    <w:rsid w:val="00550E76"/>
    <w:rsid w:val="00551234"/>
    <w:rsid w:val="00551366"/>
    <w:rsid w:val="00551F86"/>
    <w:rsid w:val="005520E6"/>
    <w:rsid w:val="00552134"/>
    <w:rsid w:val="0055233D"/>
    <w:rsid w:val="005527D3"/>
    <w:rsid w:val="0055319E"/>
    <w:rsid w:val="00553285"/>
    <w:rsid w:val="0055368D"/>
    <w:rsid w:val="0055385F"/>
    <w:rsid w:val="00553A3A"/>
    <w:rsid w:val="00553A7B"/>
    <w:rsid w:val="00553FA6"/>
    <w:rsid w:val="005545FB"/>
    <w:rsid w:val="00555A37"/>
    <w:rsid w:val="0055635C"/>
    <w:rsid w:val="005571EC"/>
    <w:rsid w:val="005575DA"/>
    <w:rsid w:val="0056060A"/>
    <w:rsid w:val="00560851"/>
    <w:rsid w:val="005609E6"/>
    <w:rsid w:val="00560C43"/>
    <w:rsid w:val="005615E5"/>
    <w:rsid w:val="0056183C"/>
    <w:rsid w:val="0056330B"/>
    <w:rsid w:val="00565070"/>
    <w:rsid w:val="005663C5"/>
    <w:rsid w:val="005666B0"/>
    <w:rsid w:val="00567397"/>
    <w:rsid w:val="005676BC"/>
    <w:rsid w:val="005678A6"/>
    <w:rsid w:val="005714CE"/>
    <w:rsid w:val="005716A2"/>
    <w:rsid w:val="00571F8A"/>
    <w:rsid w:val="00572936"/>
    <w:rsid w:val="0057413A"/>
    <w:rsid w:val="00575445"/>
    <w:rsid w:val="00575560"/>
    <w:rsid w:val="00576665"/>
    <w:rsid w:val="00576AF7"/>
    <w:rsid w:val="00576C35"/>
    <w:rsid w:val="00576D03"/>
    <w:rsid w:val="00576D42"/>
    <w:rsid w:val="00577B41"/>
    <w:rsid w:val="00577B66"/>
    <w:rsid w:val="00577F10"/>
    <w:rsid w:val="005806CC"/>
    <w:rsid w:val="005815AE"/>
    <w:rsid w:val="00581FE0"/>
    <w:rsid w:val="0058275C"/>
    <w:rsid w:val="00584286"/>
    <w:rsid w:val="005847E1"/>
    <w:rsid w:val="00584AE2"/>
    <w:rsid w:val="00585811"/>
    <w:rsid w:val="00585E08"/>
    <w:rsid w:val="00585F7C"/>
    <w:rsid w:val="00586D71"/>
    <w:rsid w:val="00587489"/>
    <w:rsid w:val="005876B3"/>
    <w:rsid w:val="005907E5"/>
    <w:rsid w:val="00591274"/>
    <w:rsid w:val="005912DD"/>
    <w:rsid w:val="00591915"/>
    <w:rsid w:val="005919E9"/>
    <w:rsid w:val="00592675"/>
    <w:rsid w:val="005928E5"/>
    <w:rsid w:val="00592D71"/>
    <w:rsid w:val="00593416"/>
    <w:rsid w:val="0059447C"/>
    <w:rsid w:val="00594E7F"/>
    <w:rsid w:val="005951C7"/>
    <w:rsid w:val="00595C0D"/>
    <w:rsid w:val="0059660E"/>
    <w:rsid w:val="00597513"/>
    <w:rsid w:val="005A0E10"/>
    <w:rsid w:val="005A1441"/>
    <w:rsid w:val="005A1D34"/>
    <w:rsid w:val="005A23F6"/>
    <w:rsid w:val="005A2839"/>
    <w:rsid w:val="005A2924"/>
    <w:rsid w:val="005A3865"/>
    <w:rsid w:val="005A3E83"/>
    <w:rsid w:val="005A3FCE"/>
    <w:rsid w:val="005A429B"/>
    <w:rsid w:val="005A4D17"/>
    <w:rsid w:val="005A4DD1"/>
    <w:rsid w:val="005A5379"/>
    <w:rsid w:val="005A5976"/>
    <w:rsid w:val="005A6276"/>
    <w:rsid w:val="005A6863"/>
    <w:rsid w:val="005A6EDE"/>
    <w:rsid w:val="005A722E"/>
    <w:rsid w:val="005A74E6"/>
    <w:rsid w:val="005A7604"/>
    <w:rsid w:val="005A7905"/>
    <w:rsid w:val="005B0565"/>
    <w:rsid w:val="005B081F"/>
    <w:rsid w:val="005B10FE"/>
    <w:rsid w:val="005B1F09"/>
    <w:rsid w:val="005B220A"/>
    <w:rsid w:val="005B23BF"/>
    <w:rsid w:val="005B24BF"/>
    <w:rsid w:val="005B26E1"/>
    <w:rsid w:val="005B2F8B"/>
    <w:rsid w:val="005B2F8D"/>
    <w:rsid w:val="005B3272"/>
    <w:rsid w:val="005B4509"/>
    <w:rsid w:val="005B4727"/>
    <w:rsid w:val="005B495D"/>
    <w:rsid w:val="005B4B7C"/>
    <w:rsid w:val="005B4CE3"/>
    <w:rsid w:val="005B4FD5"/>
    <w:rsid w:val="005B53D1"/>
    <w:rsid w:val="005B7CC0"/>
    <w:rsid w:val="005C01DD"/>
    <w:rsid w:val="005C0954"/>
    <w:rsid w:val="005C0F62"/>
    <w:rsid w:val="005C10DB"/>
    <w:rsid w:val="005C1DE1"/>
    <w:rsid w:val="005C2238"/>
    <w:rsid w:val="005C23B1"/>
    <w:rsid w:val="005C2B45"/>
    <w:rsid w:val="005C30FD"/>
    <w:rsid w:val="005C39C6"/>
    <w:rsid w:val="005C477A"/>
    <w:rsid w:val="005C4812"/>
    <w:rsid w:val="005C4DDA"/>
    <w:rsid w:val="005C4E89"/>
    <w:rsid w:val="005C4F11"/>
    <w:rsid w:val="005C58F6"/>
    <w:rsid w:val="005C62DF"/>
    <w:rsid w:val="005C636B"/>
    <w:rsid w:val="005C71A0"/>
    <w:rsid w:val="005D05DE"/>
    <w:rsid w:val="005D0D67"/>
    <w:rsid w:val="005D0F01"/>
    <w:rsid w:val="005D131F"/>
    <w:rsid w:val="005D1380"/>
    <w:rsid w:val="005D2D2F"/>
    <w:rsid w:val="005D3997"/>
    <w:rsid w:val="005D3D23"/>
    <w:rsid w:val="005D4E3E"/>
    <w:rsid w:val="005D4F4A"/>
    <w:rsid w:val="005D5437"/>
    <w:rsid w:val="005D545A"/>
    <w:rsid w:val="005D5E27"/>
    <w:rsid w:val="005D6552"/>
    <w:rsid w:val="005D6632"/>
    <w:rsid w:val="005D71BB"/>
    <w:rsid w:val="005D7452"/>
    <w:rsid w:val="005D77A0"/>
    <w:rsid w:val="005E0B20"/>
    <w:rsid w:val="005E0CD0"/>
    <w:rsid w:val="005E11A5"/>
    <w:rsid w:val="005E18E7"/>
    <w:rsid w:val="005E1926"/>
    <w:rsid w:val="005E1D37"/>
    <w:rsid w:val="005E1F77"/>
    <w:rsid w:val="005E2082"/>
    <w:rsid w:val="005E226C"/>
    <w:rsid w:val="005E3ABA"/>
    <w:rsid w:val="005E4EF3"/>
    <w:rsid w:val="005E5C27"/>
    <w:rsid w:val="005E5D3E"/>
    <w:rsid w:val="005E6E3C"/>
    <w:rsid w:val="005E70D6"/>
    <w:rsid w:val="005E7C19"/>
    <w:rsid w:val="005F01A8"/>
    <w:rsid w:val="005F07C3"/>
    <w:rsid w:val="005F0DF6"/>
    <w:rsid w:val="005F2534"/>
    <w:rsid w:val="005F2597"/>
    <w:rsid w:val="005F3458"/>
    <w:rsid w:val="005F374D"/>
    <w:rsid w:val="005F3D59"/>
    <w:rsid w:val="005F4F5F"/>
    <w:rsid w:val="005F54E5"/>
    <w:rsid w:val="005F61D2"/>
    <w:rsid w:val="005F62B6"/>
    <w:rsid w:val="005F769B"/>
    <w:rsid w:val="00600559"/>
    <w:rsid w:val="00602815"/>
    <w:rsid w:val="00602D5A"/>
    <w:rsid w:val="0060315A"/>
    <w:rsid w:val="00604090"/>
    <w:rsid w:val="00604441"/>
    <w:rsid w:val="00605EE8"/>
    <w:rsid w:val="00606296"/>
    <w:rsid w:val="00606799"/>
    <w:rsid w:val="00606862"/>
    <w:rsid w:val="00606C23"/>
    <w:rsid w:val="00606D78"/>
    <w:rsid w:val="00607919"/>
    <w:rsid w:val="00610CA3"/>
    <w:rsid w:val="006124F3"/>
    <w:rsid w:val="00613772"/>
    <w:rsid w:val="00613DA1"/>
    <w:rsid w:val="0061465B"/>
    <w:rsid w:val="006148C3"/>
    <w:rsid w:val="00614BED"/>
    <w:rsid w:val="006151C9"/>
    <w:rsid w:val="006151EC"/>
    <w:rsid w:val="00616365"/>
    <w:rsid w:val="006169DC"/>
    <w:rsid w:val="00616DE4"/>
    <w:rsid w:val="00616FF2"/>
    <w:rsid w:val="00617912"/>
    <w:rsid w:val="00617970"/>
    <w:rsid w:val="00617EE2"/>
    <w:rsid w:val="00620087"/>
    <w:rsid w:val="0062011C"/>
    <w:rsid w:val="00620601"/>
    <w:rsid w:val="0062217E"/>
    <w:rsid w:val="006228CA"/>
    <w:rsid w:val="00622C1B"/>
    <w:rsid w:val="00625183"/>
    <w:rsid w:val="00625FB8"/>
    <w:rsid w:val="00626591"/>
    <w:rsid w:val="00626F11"/>
    <w:rsid w:val="00627F42"/>
    <w:rsid w:val="00630BF8"/>
    <w:rsid w:val="00631DA1"/>
    <w:rsid w:val="00631F38"/>
    <w:rsid w:val="00632BCE"/>
    <w:rsid w:val="00632C8D"/>
    <w:rsid w:val="00633036"/>
    <w:rsid w:val="00633EA1"/>
    <w:rsid w:val="00635E23"/>
    <w:rsid w:val="00635FF2"/>
    <w:rsid w:val="006363B4"/>
    <w:rsid w:val="0063722B"/>
    <w:rsid w:val="006378A6"/>
    <w:rsid w:val="00640587"/>
    <w:rsid w:val="00640D3A"/>
    <w:rsid w:val="00640E0D"/>
    <w:rsid w:val="00641C97"/>
    <w:rsid w:val="00641FC5"/>
    <w:rsid w:val="00642042"/>
    <w:rsid w:val="006433D5"/>
    <w:rsid w:val="006436B1"/>
    <w:rsid w:val="00643AF8"/>
    <w:rsid w:val="00643C87"/>
    <w:rsid w:val="00644A03"/>
    <w:rsid w:val="00645C90"/>
    <w:rsid w:val="00647998"/>
    <w:rsid w:val="00647D70"/>
    <w:rsid w:val="00650523"/>
    <w:rsid w:val="00651DBB"/>
    <w:rsid w:val="006528A1"/>
    <w:rsid w:val="00652974"/>
    <w:rsid w:val="00653D25"/>
    <w:rsid w:val="0065555A"/>
    <w:rsid w:val="006566B5"/>
    <w:rsid w:val="00657508"/>
    <w:rsid w:val="00660DA5"/>
    <w:rsid w:val="00663287"/>
    <w:rsid w:val="00663AFC"/>
    <w:rsid w:val="00663DCF"/>
    <w:rsid w:val="0066402E"/>
    <w:rsid w:val="006645A9"/>
    <w:rsid w:val="006659C0"/>
    <w:rsid w:val="00665F20"/>
    <w:rsid w:val="00665F75"/>
    <w:rsid w:val="00666631"/>
    <w:rsid w:val="00666BBE"/>
    <w:rsid w:val="00667019"/>
    <w:rsid w:val="00667638"/>
    <w:rsid w:val="00670F69"/>
    <w:rsid w:val="00671DDD"/>
    <w:rsid w:val="00671EEC"/>
    <w:rsid w:val="0067218C"/>
    <w:rsid w:val="00672561"/>
    <w:rsid w:val="00672BC3"/>
    <w:rsid w:val="00673268"/>
    <w:rsid w:val="00673349"/>
    <w:rsid w:val="006737ED"/>
    <w:rsid w:val="00673824"/>
    <w:rsid w:val="0067469D"/>
    <w:rsid w:val="006762B4"/>
    <w:rsid w:val="006769E8"/>
    <w:rsid w:val="00676AD6"/>
    <w:rsid w:val="006801F4"/>
    <w:rsid w:val="00680B07"/>
    <w:rsid w:val="006810EF"/>
    <w:rsid w:val="006814BA"/>
    <w:rsid w:val="00681A2D"/>
    <w:rsid w:val="00682413"/>
    <w:rsid w:val="006828A1"/>
    <w:rsid w:val="006828D2"/>
    <w:rsid w:val="006833A8"/>
    <w:rsid w:val="00683EB3"/>
    <w:rsid w:val="00684AF3"/>
    <w:rsid w:val="006855C2"/>
    <w:rsid w:val="00685CB7"/>
    <w:rsid w:val="00685D39"/>
    <w:rsid w:val="00686976"/>
    <w:rsid w:val="00687318"/>
    <w:rsid w:val="00687AE0"/>
    <w:rsid w:val="00687EC2"/>
    <w:rsid w:val="00690E5A"/>
    <w:rsid w:val="006916F4"/>
    <w:rsid w:val="00692547"/>
    <w:rsid w:val="006925FE"/>
    <w:rsid w:val="00692D25"/>
    <w:rsid w:val="00694D59"/>
    <w:rsid w:val="006955A5"/>
    <w:rsid w:val="00696E36"/>
    <w:rsid w:val="006A02D8"/>
    <w:rsid w:val="006A1A78"/>
    <w:rsid w:val="006A1BC6"/>
    <w:rsid w:val="006A2FA9"/>
    <w:rsid w:val="006A615E"/>
    <w:rsid w:val="006A645D"/>
    <w:rsid w:val="006A67B0"/>
    <w:rsid w:val="006A691F"/>
    <w:rsid w:val="006A6CE3"/>
    <w:rsid w:val="006A7829"/>
    <w:rsid w:val="006A7E69"/>
    <w:rsid w:val="006B08AA"/>
    <w:rsid w:val="006B0C4C"/>
    <w:rsid w:val="006B2AD3"/>
    <w:rsid w:val="006B2C0C"/>
    <w:rsid w:val="006B2F43"/>
    <w:rsid w:val="006B35FF"/>
    <w:rsid w:val="006B3C34"/>
    <w:rsid w:val="006B3DFB"/>
    <w:rsid w:val="006B4182"/>
    <w:rsid w:val="006B432F"/>
    <w:rsid w:val="006B4665"/>
    <w:rsid w:val="006B51CE"/>
    <w:rsid w:val="006B55E9"/>
    <w:rsid w:val="006B5C6D"/>
    <w:rsid w:val="006B5C99"/>
    <w:rsid w:val="006B629A"/>
    <w:rsid w:val="006B7838"/>
    <w:rsid w:val="006B7D45"/>
    <w:rsid w:val="006C05E1"/>
    <w:rsid w:val="006C06F8"/>
    <w:rsid w:val="006C0807"/>
    <w:rsid w:val="006C1B7A"/>
    <w:rsid w:val="006C1F39"/>
    <w:rsid w:val="006C21C8"/>
    <w:rsid w:val="006C2946"/>
    <w:rsid w:val="006C372A"/>
    <w:rsid w:val="006C441E"/>
    <w:rsid w:val="006C4BA3"/>
    <w:rsid w:val="006C53FB"/>
    <w:rsid w:val="006C54EA"/>
    <w:rsid w:val="006C579D"/>
    <w:rsid w:val="006C593F"/>
    <w:rsid w:val="006C674D"/>
    <w:rsid w:val="006C7214"/>
    <w:rsid w:val="006C7989"/>
    <w:rsid w:val="006C7ECC"/>
    <w:rsid w:val="006D043E"/>
    <w:rsid w:val="006D0622"/>
    <w:rsid w:val="006D10E8"/>
    <w:rsid w:val="006D3248"/>
    <w:rsid w:val="006D3626"/>
    <w:rsid w:val="006D38F4"/>
    <w:rsid w:val="006D3ABE"/>
    <w:rsid w:val="006D3DAE"/>
    <w:rsid w:val="006D439A"/>
    <w:rsid w:val="006D4DED"/>
    <w:rsid w:val="006D5BA0"/>
    <w:rsid w:val="006D614F"/>
    <w:rsid w:val="006D715F"/>
    <w:rsid w:val="006D74F2"/>
    <w:rsid w:val="006D79DE"/>
    <w:rsid w:val="006D7AB3"/>
    <w:rsid w:val="006E04A0"/>
    <w:rsid w:val="006E12E8"/>
    <w:rsid w:val="006E2628"/>
    <w:rsid w:val="006E364D"/>
    <w:rsid w:val="006E3ADE"/>
    <w:rsid w:val="006E491C"/>
    <w:rsid w:val="006E4CEF"/>
    <w:rsid w:val="006E50D7"/>
    <w:rsid w:val="006E5614"/>
    <w:rsid w:val="006E6B7C"/>
    <w:rsid w:val="006E6B94"/>
    <w:rsid w:val="006E6FBE"/>
    <w:rsid w:val="006E7A61"/>
    <w:rsid w:val="006E7F45"/>
    <w:rsid w:val="006F01A1"/>
    <w:rsid w:val="006F112D"/>
    <w:rsid w:val="006F1260"/>
    <w:rsid w:val="006F1976"/>
    <w:rsid w:val="006F32E5"/>
    <w:rsid w:val="006F38C9"/>
    <w:rsid w:val="006F3BF4"/>
    <w:rsid w:val="006F3F9A"/>
    <w:rsid w:val="006F4C3F"/>
    <w:rsid w:val="006F4E9B"/>
    <w:rsid w:val="006F5044"/>
    <w:rsid w:val="006F56B2"/>
    <w:rsid w:val="006F5E03"/>
    <w:rsid w:val="006F6572"/>
    <w:rsid w:val="006F6B84"/>
    <w:rsid w:val="006F6BA3"/>
    <w:rsid w:val="006F7B33"/>
    <w:rsid w:val="006F7D5F"/>
    <w:rsid w:val="0070007C"/>
    <w:rsid w:val="00700AE9"/>
    <w:rsid w:val="007010C5"/>
    <w:rsid w:val="00701295"/>
    <w:rsid w:val="00702732"/>
    <w:rsid w:val="00702BD2"/>
    <w:rsid w:val="00702EDB"/>
    <w:rsid w:val="00703381"/>
    <w:rsid w:val="00703537"/>
    <w:rsid w:val="00703B15"/>
    <w:rsid w:val="007041CD"/>
    <w:rsid w:val="0070460C"/>
    <w:rsid w:val="007047C3"/>
    <w:rsid w:val="007049F1"/>
    <w:rsid w:val="00705525"/>
    <w:rsid w:val="00706DF4"/>
    <w:rsid w:val="007073F0"/>
    <w:rsid w:val="0070769E"/>
    <w:rsid w:val="00707914"/>
    <w:rsid w:val="00707B72"/>
    <w:rsid w:val="0071074E"/>
    <w:rsid w:val="00710EE9"/>
    <w:rsid w:val="007112B2"/>
    <w:rsid w:val="00711C4F"/>
    <w:rsid w:val="007132C0"/>
    <w:rsid w:val="0071390F"/>
    <w:rsid w:val="0071455F"/>
    <w:rsid w:val="007150BB"/>
    <w:rsid w:val="007152B7"/>
    <w:rsid w:val="00715507"/>
    <w:rsid w:val="00716864"/>
    <w:rsid w:val="007177E7"/>
    <w:rsid w:val="007178AD"/>
    <w:rsid w:val="00720C2D"/>
    <w:rsid w:val="00720D44"/>
    <w:rsid w:val="00722301"/>
    <w:rsid w:val="007228FE"/>
    <w:rsid w:val="007229CF"/>
    <w:rsid w:val="00723732"/>
    <w:rsid w:val="00723931"/>
    <w:rsid w:val="00723A47"/>
    <w:rsid w:val="00723E30"/>
    <w:rsid w:val="00723EE4"/>
    <w:rsid w:val="00724125"/>
    <w:rsid w:val="007246C7"/>
    <w:rsid w:val="00725829"/>
    <w:rsid w:val="00727F07"/>
    <w:rsid w:val="00730D7A"/>
    <w:rsid w:val="00730E56"/>
    <w:rsid w:val="00731B2B"/>
    <w:rsid w:val="007325B5"/>
    <w:rsid w:val="00732ABA"/>
    <w:rsid w:val="00732CCE"/>
    <w:rsid w:val="007331FD"/>
    <w:rsid w:val="00733B51"/>
    <w:rsid w:val="00734359"/>
    <w:rsid w:val="00734735"/>
    <w:rsid w:val="007352D2"/>
    <w:rsid w:val="00735794"/>
    <w:rsid w:val="00736EF1"/>
    <w:rsid w:val="007403DE"/>
    <w:rsid w:val="00740F6D"/>
    <w:rsid w:val="00741457"/>
    <w:rsid w:val="0074214E"/>
    <w:rsid w:val="007423ED"/>
    <w:rsid w:val="007425C1"/>
    <w:rsid w:val="0074284A"/>
    <w:rsid w:val="00742F3E"/>
    <w:rsid w:val="00743447"/>
    <w:rsid w:val="00743642"/>
    <w:rsid w:val="007436D7"/>
    <w:rsid w:val="007438E6"/>
    <w:rsid w:val="0074407B"/>
    <w:rsid w:val="007444AF"/>
    <w:rsid w:val="0074477E"/>
    <w:rsid w:val="00745792"/>
    <w:rsid w:val="0074585F"/>
    <w:rsid w:val="00745E49"/>
    <w:rsid w:val="00746B3E"/>
    <w:rsid w:val="0075107D"/>
    <w:rsid w:val="007523DD"/>
    <w:rsid w:val="00752691"/>
    <w:rsid w:val="00752C45"/>
    <w:rsid w:val="00753417"/>
    <w:rsid w:val="00753E22"/>
    <w:rsid w:val="00753F3F"/>
    <w:rsid w:val="00755EDD"/>
    <w:rsid w:val="007566B1"/>
    <w:rsid w:val="0075693B"/>
    <w:rsid w:val="007571AB"/>
    <w:rsid w:val="00757260"/>
    <w:rsid w:val="0075772A"/>
    <w:rsid w:val="00760047"/>
    <w:rsid w:val="00760BEB"/>
    <w:rsid w:val="00760C5E"/>
    <w:rsid w:val="00762831"/>
    <w:rsid w:val="00762EBE"/>
    <w:rsid w:val="00763CB6"/>
    <w:rsid w:val="007643E4"/>
    <w:rsid w:val="00764845"/>
    <w:rsid w:val="00765020"/>
    <w:rsid w:val="007650E4"/>
    <w:rsid w:val="007664C3"/>
    <w:rsid w:val="007664EA"/>
    <w:rsid w:val="0076676F"/>
    <w:rsid w:val="0076703C"/>
    <w:rsid w:val="00767A51"/>
    <w:rsid w:val="00770727"/>
    <w:rsid w:val="007707F0"/>
    <w:rsid w:val="0077115C"/>
    <w:rsid w:val="0077202A"/>
    <w:rsid w:val="0077202C"/>
    <w:rsid w:val="0077210B"/>
    <w:rsid w:val="00772962"/>
    <w:rsid w:val="00772964"/>
    <w:rsid w:val="00772E16"/>
    <w:rsid w:val="007754A2"/>
    <w:rsid w:val="0077554E"/>
    <w:rsid w:val="0077746B"/>
    <w:rsid w:val="007774A1"/>
    <w:rsid w:val="00781735"/>
    <w:rsid w:val="007817DF"/>
    <w:rsid w:val="007826A1"/>
    <w:rsid w:val="00782B1D"/>
    <w:rsid w:val="00782B98"/>
    <w:rsid w:val="007833B6"/>
    <w:rsid w:val="00783812"/>
    <w:rsid w:val="00783F00"/>
    <w:rsid w:val="007841D1"/>
    <w:rsid w:val="00784E47"/>
    <w:rsid w:val="00784F7B"/>
    <w:rsid w:val="007854A7"/>
    <w:rsid w:val="0078650E"/>
    <w:rsid w:val="0078733B"/>
    <w:rsid w:val="00790B4B"/>
    <w:rsid w:val="007910F5"/>
    <w:rsid w:val="00792353"/>
    <w:rsid w:val="007923D1"/>
    <w:rsid w:val="007929D9"/>
    <w:rsid w:val="00793F09"/>
    <w:rsid w:val="00793F39"/>
    <w:rsid w:val="00795B46"/>
    <w:rsid w:val="00796CD0"/>
    <w:rsid w:val="0079732E"/>
    <w:rsid w:val="00797A59"/>
    <w:rsid w:val="00797BB8"/>
    <w:rsid w:val="007A08DF"/>
    <w:rsid w:val="007A0A37"/>
    <w:rsid w:val="007A0AE4"/>
    <w:rsid w:val="007A1509"/>
    <w:rsid w:val="007A1938"/>
    <w:rsid w:val="007A1AFD"/>
    <w:rsid w:val="007A1BDD"/>
    <w:rsid w:val="007A30C3"/>
    <w:rsid w:val="007A351F"/>
    <w:rsid w:val="007A3992"/>
    <w:rsid w:val="007A422B"/>
    <w:rsid w:val="007A43A5"/>
    <w:rsid w:val="007A488E"/>
    <w:rsid w:val="007A4A77"/>
    <w:rsid w:val="007A5143"/>
    <w:rsid w:val="007A61DD"/>
    <w:rsid w:val="007A6AC1"/>
    <w:rsid w:val="007A787F"/>
    <w:rsid w:val="007B2A6D"/>
    <w:rsid w:val="007B3876"/>
    <w:rsid w:val="007B3AB0"/>
    <w:rsid w:val="007B3D07"/>
    <w:rsid w:val="007B4BE2"/>
    <w:rsid w:val="007B6D36"/>
    <w:rsid w:val="007B7351"/>
    <w:rsid w:val="007B75AF"/>
    <w:rsid w:val="007C10A8"/>
    <w:rsid w:val="007C214E"/>
    <w:rsid w:val="007C28E3"/>
    <w:rsid w:val="007C2A29"/>
    <w:rsid w:val="007C302A"/>
    <w:rsid w:val="007C480E"/>
    <w:rsid w:val="007C52EF"/>
    <w:rsid w:val="007C5F0E"/>
    <w:rsid w:val="007C6978"/>
    <w:rsid w:val="007C7088"/>
    <w:rsid w:val="007C752D"/>
    <w:rsid w:val="007C7E07"/>
    <w:rsid w:val="007D0B89"/>
    <w:rsid w:val="007D1ADD"/>
    <w:rsid w:val="007D1D20"/>
    <w:rsid w:val="007D43F3"/>
    <w:rsid w:val="007D4910"/>
    <w:rsid w:val="007D4C06"/>
    <w:rsid w:val="007D57DB"/>
    <w:rsid w:val="007D5981"/>
    <w:rsid w:val="007D60FD"/>
    <w:rsid w:val="007D692F"/>
    <w:rsid w:val="007D69FE"/>
    <w:rsid w:val="007D6D17"/>
    <w:rsid w:val="007D6FF0"/>
    <w:rsid w:val="007D70BA"/>
    <w:rsid w:val="007D7719"/>
    <w:rsid w:val="007D7748"/>
    <w:rsid w:val="007E1E51"/>
    <w:rsid w:val="007E3163"/>
    <w:rsid w:val="007E3254"/>
    <w:rsid w:val="007E3BEF"/>
    <w:rsid w:val="007E4AE0"/>
    <w:rsid w:val="007E4DF2"/>
    <w:rsid w:val="007E5594"/>
    <w:rsid w:val="007E5637"/>
    <w:rsid w:val="007E56C4"/>
    <w:rsid w:val="007E5D5C"/>
    <w:rsid w:val="007E5DFB"/>
    <w:rsid w:val="007E5F9E"/>
    <w:rsid w:val="007E6DF9"/>
    <w:rsid w:val="007E75AF"/>
    <w:rsid w:val="007E7903"/>
    <w:rsid w:val="007F05C2"/>
    <w:rsid w:val="007F0918"/>
    <w:rsid w:val="007F17D9"/>
    <w:rsid w:val="007F1A93"/>
    <w:rsid w:val="007F2069"/>
    <w:rsid w:val="007F235E"/>
    <w:rsid w:val="007F2692"/>
    <w:rsid w:val="007F4162"/>
    <w:rsid w:val="007F4593"/>
    <w:rsid w:val="007F48F3"/>
    <w:rsid w:val="007F4BC1"/>
    <w:rsid w:val="007F5A7F"/>
    <w:rsid w:val="007F5BC3"/>
    <w:rsid w:val="007F6B9B"/>
    <w:rsid w:val="007F7678"/>
    <w:rsid w:val="007F7A2F"/>
    <w:rsid w:val="007F7CB5"/>
    <w:rsid w:val="007F7FBF"/>
    <w:rsid w:val="00800B80"/>
    <w:rsid w:val="008010C5"/>
    <w:rsid w:val="00801E57"/>
    <w:rsid w:val="008024A0"/>
    <w:rsid w:val="00803B00"/>
    <w:rsid w:val="00803BAB"/>
    <w:rsid w:val="00804370"/>
    <w:rsid w:val="00804B17"/>
    <w:rsid w:val="008052AD"/>
    <w:rsid w:val="00806827"/>
    <w:rsid w:val="0080723A"/>
    <w:rsid w:val="008074F8"/>
    <w:rsid w:val="00810C82"/>
    <w:rsid w:val="008122DB"/>
    <w:rsid w:val="00812C04"/>
    <w:rsid w:val="00813793"/>
    <w:rsid w:val="008142BA"/>
    <w:rsid w:val="00814C65"/>
    <w:rsid w:val="008158D2"/>
    <w:rsid w:val="0081680C"/>
    <w:rsid w:val="008168BD"/>
    <w:rsid w:val="008173D5"/>
    <w:rsid w:val="0082089D"/>
    <w:rsid w:val="00821262"/>
    <w:rsid w:val="0082233E"/>
    <w:rsid w:val="00822842"/>
    <w:rsid w:val="00822DD6"/>
    <w:rsid w:val="00823A2A"/>
    <w:rsid w:val="008255DC"/>
    <w:rsid w:val="00826326"/>
    <w:rsid w:val="0082783E"/>
    <w:rsid w:val="00830445"/>
    <w:rsid w:val="0083096C"/>
    <w:rsid w:val="00830A67"/>
    <w:rsid w:val="00831300"/>
    <w:rsid w:val="00831E00"/>
    <w:rsid w:val="008336F2"/>
    <w:rsid w:val="008338E5"/>
    <w:rsid w:val="008350FD"/>
    <w:rsid w:val="008369B9"/>
    <w:rsid w:val="00836F13"/>
    <w:rsid w:val="0083744B"/>
    <w:rsid w:val="0083765C"/>
    <w:rsid w:val="00837EB6"/>
    <w:rsid w:val="00840ED0"/>
    <w:rsid w:val="00842C6C"/>
    <w:rsid w:val="0084306B"/>
    <w:rsid w:val="008435B7"/>
    <w:rsid w:val="008437EB"/>
    <w:rsid w:val="0084396C"/>
    <w:rsid w:val="00843F89"/>
    <w:rsid w:val="00844253"/>
    <w:rsid w:val="008457EA"/>
    <w:rsid w:val="00846A9C"/>
    <w:rsid w:val="00846B64"/>
    <w:rsid w:val="00846FDF"/>
    <w:rsid w:val="008476B6"/>
    <w:rsid w:val="00847C00"/>
    <w:rsid w:val="00850555"/>
    <w:rsid w:val="00850711"/>
    <w:rsid w:val="00851F6E"/>
    <w:rsid w:val="00851FC3"/>
    <w:rsid w:val="008522B7"/>
    <w:rsid w:val="0085364D"/>
    <w:rsid w:val="00853BFE"/>
    <w:rsid w:val="008543F3"/>
    <w:rsid w:val="008545BA"/>
    <w:rsid w:val="00854C76"/>
    <w:rsid w:val="00855B96"/>
    <w:rsid w:val="00855BD3"/>
    <w:rsid w:val="0085607B"/>
    <w:rsid w:val="00856742"/>
    <w:rsid w:val="00856BDD"/>
    <w:rsid w:val="00860178"/>
    <w:rsid w:val="00861238"/>
    <w:rsid w:val="00861BAA"/>
    <w:rsid w:val="00861CF1"/>
    <w:rsid w:val="008631A9"/>
    <w:rsid w:val="0086556E"/>
    <w:rsid w:val="008657B2"/>
    <w:rsid w:val="00865A67"/>
    <w:rsid w:val="00866780"/>
    <w:rsid w:val="00866933"/>
    <w:rsid w:val="00866FD2"/>
    <w:rsid w:val="008671B0"/>
    <w:rsid w:val="00870541"/>
    <w:rsid w:val="00870657"/>
    <w:rsid w:val="00871A4D"/>
    <w:rsid w:val="008729B1"/>
    <w:rsid w:val="00872ADB"/>
    <w:rsid w:val="00872AEE"/>
    <w:rsid w:val="008732C2"/>
    <w:rsid w:val="00873929"/>
    <w:rsid w:val="008745F9"/>
    <w:rsid w:val="008758B9"/>
    <w:rsid w:val="00876443"/>
    <w:rsid w:val="0087712E"/>
    <w:rsid w:val="008773E4"/>
    <w:rsid w:val="00877B92"/>
    <w:rsid w:val="00880085"/>
    <w:rsid w:val="008802E2"/>
    <w:rsid w:val="0088057B"/>
    <w:rsid w:val="0088102C"/>
    <w:rsid w:val="008811F1"/>
    <w:rsid w:val="008824B1"/>
    <w:rsid w:val="0088435F"/>
    <w:rsid w:val="00884376"/>
    <w:rsid w:val="008846AF"/>
    <w:rsid w:val="00887EB4"/>
    <w:rsid w:val="00890518"/>
    <w:rsid w:val="00891F6A"/>
    <w:rsid w:val="00892966"/>
    <w:rsid w:val="00893445"/>
    <w:rsid w:val="00893D57"/>
    <w:rsid w:val="00893D66"/>
    <w:rsid w:val="008941CD"/>
    <w:rsid w:val="00894D3D"/>
    <w:rsid w:val="00894F80"/>
    <w:rsid w:val="00895A37"/>
    <w:rsid w:val="00895CC5"/>
    <w:rsid w:val="008966A2"/>
    <w:rsid w:val="00896936"/>
    <w:rsid w:val="008A0B11"/>
    <w:rsid w:val="008A1370"/>
    <w:rsid w:val="008A1B13"/>
    <w:rsid w:val="008A1C2F"/>
    <w:rsid w:val="008A1F7B"/>
    <w:rsid w:val="008A2493"/>
    <w:rsid w:val="008A288D"/>
    <w:rsid w:val="008A363E"/>
    <w:rsid w:val="008A36A5"/>
    <w:rsid w:val="008A40CB"/>
    <w:rsid w:val="008A41C4"/>
    <w:rsid w:val="008A48CF"/>
    <w:rsid w:val="008A4D36"/>
    <w:rsid w:val="008A5198"/>
    <w:rsid w:val="008A5666"/>
    <w:rsid w:val="008A5C51"/>
    <w:rsid w:val="008A6DF9"/>
    <w:rsid w:val="008A7CD1"/>
    <w:rsid w:val="008B2BD2"/>
    <w:rsid w:val="008B3143"/>
    <w:rsid w:val="008B4072"/>
    <w:rsid w:val="008B46FE"/>
    <w:rsid w:val="008B48B8"/>
    <w:rsid w:val="008B4CA7"/>
    <w:rsid w:val="008B4CD5"/>
    <w:rsid w:val="008B4D1D"/>
    <w:rsid w:val="008B5054"/>
    <w:rsid w:val="008B5322"/>
    <w:rsid w:val="008B5947"/>
    <w:rsid w:val="008B651B"/>
    <w:rsid w:val="008B68D0"/>
    <w:rsid w:val="008C15DB"/>
    <w:rsid w:val="008C3F92"/>
    <w:rsid w:val="008C43E8"/>
    <w:rsid w:val="008C48F1"/>
    <w:rsid w:val="008C5044"/>
    <w:rsid w:val="008C5A3C"/>
    <w:rsid w:val="008C61CC"/>
    <w:rsid w:val="008C7FAB"/>
    <w:rsid w:val="008D026E"/>
    <w:rsid w:val="008D0AE8"/>
    <w:rsid w:val="008D0C2A"/>
    <w:rsid w:val="008D0E09"/>
    <w:rsid w:val="008D0E74"/>
    <w:rsid w:val="008D1589"/>
    <w:rsid w:val="008D1920"/>
    <w:rsid w:val="008D1A31"/>
    <w:rsid w:val="008D1A9D"/>
    <w:rsid w:val="008D1D2A"/>
    <w:rsid w:val="008D244E"/>
    <w:rsid w:val="008D2657"/>
    <w:rsid w:val="008D2847"/>
    <w:rsid w:val="008D3751"/>
    <w:rsid w:val="008D3A54"/>
    <w:rsid w:val="008D3A8B"/>
    <w:rsid w:val="008D3B89"/>
    <w:rsid w:val="008D3B8C"/>
    <w:rsid w:val="008D489E"/>
    <w:rsid w:val="008D51AB"/>
    <w:rsid w:val="008D5297"/>
    <w:rsid w:val="008D55C6"/>
    <w:rsid w:val="008D58CF"/>
    <w:rsid w:val="008D5BFF"/>
    <w:rsid w:val="008D61B0"/>
    <w:rsid w:val="008D758C"/>
    <w:rsid w:val="008D7914"/>
    <w:rsid w:val="008E0690"/>
    <w:rsid w:val="008E09F6"/>
    <w:rsid w:val="008E1088"/>
    <w:rsid w:val="008E1A7D"/>
    <w:rsid w:val="008E1B06"/>
    <w:rsid w:val="008E291E"/>
    <w:rsid w:val="008E403B"/>
    <w:rsid w:val="008E4078"/>
    <w:rsid w:val="008E6E6A"/>
    <w:rsid w:val="008E7353"/>
    <w:rsid w:val="008E7593"/>
    <w:rsid w:val="008E7E4F"/>
    <w:rsid w:val="008E7ED2"/>
    <w:rsid w:val="008F0720"/>
    <w:rsid w:val="008F0BED"/>
    <w:rsid w:val="008F0E6E"/>
    <w:rsid w:val="008F1240"/>
    <w:rsid w:val="008F1C30"/>
    <w:rsid w:val="008F2507"/>
    <w:rsid w:val="008F34CA"/>
    <w:rsid w:val="008F36D7"/>
    <w:rsid w:val="008F386B"/>
    <w:rsid w:val="008F4098"/>
    <w:rsid w:val="008F482D"/>
    <w:rsid w:val="008F4B9B"/>
    <w:rsid w:val="008F58B0"/>
    <w:rsid w:val="008F5CA7"/>
    <w:rsid w:val="008F66A5"/>
    <w:rsid w:val="008F6836"/>
    <w:rsid w:val="008F705E"/>
    <w:rsid w:val="008F72ED"/>
    <w:rsid w:val="008F75CB"/>
    <w:rsid w:val="008F7A37"/>
    <w:rsid w:val="009002D7"/>
    <w:rsid w:val="00900686"/>
    <w:rsid w:val="009009DF"/>
    <w:rsid w:val="00900A79"/>
    <w:rsid w:val="00900ED7"/>
    <w:rsid w:val="00901543"/>
    <w:rsid w:val="00902008"/>
    <w:rsid w:val="009034BC"/>
    <w:rsid w:val="0090358F"/>
    <w:rsid w:val="0090372F"/>
    <w:rsid w:val="009037F6"/>
    <w:rsid w:val="00903B11"/>
    <w:rsid w:val="00903E5B"/>
    <w:rsid w:val="00904144"/>
    <w:rsid w:val="00906F40"/>
    <w:rsid w:val="00907D03"/>
    <w:rsid w:val="00907F15"/>
    <w:rsid w:val="009103ED"/>
    <w:rsid w:val="0091052F"/>
    <w:rsid w:val="009108F6"/>
    <w:rsid w:val="00910906"/>
    <w:rsid w:val="00910BF3"/>
    <w:rsid w:val="00911FA7"/>
    <w:rsid w:val="00911FBD"/>
    <w:rsid w:val="00912142"/>
    <w:rsid w:val="00912AD3"/>
    <w:rsid w:val="00913B73"/>
    <w:rsid w:val="009148E4"/>
    <w:rsid w:val="0091504C"/>
    <w:rsid w:val="00916A62"/>
    <w:rsid w:val="0091724B"/>
    <w:rsid w:val="00917769"/>
    <w:rsid w:val="009177EB"/>
    <w:rsid w:val="00921025"/>
    <w:rsid w:val="00921496"/>
    <w:rsid w:val="009217A3"/>
    <w:rsid w:val="009219A4"/>
    <w:rsid w:val="0092203F"/>
    <w:rsid w:val="009228F9"/>
    <w:rsid w:val="00922EB1"/>
    <w:rsid w:val="0092408C"/>
    <w:rsid w:val="00924D20"/>
    <w:rsid w:val="009252CB"/>
    <w:rsid w:val="009259AB"/>
    <w:rsid w:val="00925EA7"/>
    <w:rsid w:val="00926366"/>
    <w:rsid w:val="00926606"/>
    <w:rsid w:val="00926B08"/>
    <w:rsid w:val="00926FC2"/>
    <w:rsid w:val="00927BE8"/>
    <w:rsid w:val="00927E09"/>
    <w:rsid w:val="00930425"/>
    <w:rsid w:val="00932894"/>
    <w:rsid w:val="00933D59"/>
    <w:rsid w:val="0093476F"/>
    <w:rsid w:val="009347F5"/>
    <w:rsid w:val="00934E0D"/>
    <w:rsid w:val="00935065"/>
    <w:rsid w:val="0093591F"/>
    <w:rsid w:val="00935BC4"/>
    <w:rsid w:val="00935F7A"/>
    <w:rsid w:val="009364B0"/>
    <w:rsid w:val="00936A62"/>
    <w:rsid w:val="00936E84"/>
    <w:rsid w:val="00937ABA"/>
    <w:rsid w:val="00937ED7"/>
    <w:rsid w:val="00940EBE"/>
    <w:rsid w:val="009411F5"/>
    <w:rsid w:val="009413DD"/>
    <w:rsid w:val="009419FF"/>
    <w:rsid w:val="00941F5C"/>
    <w:rsid w:val="00943DAC"/>
    <w:rsid w:val="00944727"/>
    <w:rsid w:val="00944A14"/>
    <w:rsid w:val="00944DAB"/>
    <w:rsid w:val="00946578"/>
    <w:rsid w:val="009539FB"/>
    <w:rsid w:val="0095422A"/>
    <w:rsid w:val="0095423C"/>
    <w:rsid w:val="00954FCE"/>
    <w:rsid w:val="009572B8"/>
    <w:rsid w:val="009621EB"/>
    <w:rsid w:val="00963B55"/>
    <w:rsid w:val="00963C15"/>
    <w:rsid w:val="009642E5"/>
    <w:rsid w:val="00964BEC"/>
    <w:rsid w:val="009652D9"/>
    <w:rsid w:val="00965857"/>
    <w:rsid w:val="009658E2"/>
    <w:rsid w:val="00966376"/>
    <w:rsid w:val="00967086"/>
    <w:rsid w:val="009674CC"/>
    <w:rsid w:val="00967A70"/>
    <w:rsid w:val="00967E09"/>
    <w:rsid w:val="00970423"/>
    <w:rsid w:val="009728A5"/>
    <w:rsid w:val="00973EF3"/>
    <w:rsid w:val="00974796"/>
    <w:rsid w:val="00974BC7"/>
    <w:rsid w:val="00975D36"/>
    <w:rsid w:val="009773AE"/>
    <w:rsid w:val="0097781F"/>
    <w:rsid w:val="00980AB7"/>
    <w:rsid w:val="00980D99"/>
    <w:rsid w:val="00980DB8"/>
    <w:rsid w:val="00981299"/>
    <w:rsid w:val="009818FC"/>
    <w:rsid w:val="0098232F"/>
    <w:rsid w:val="00982C17"/>
    <w:rsid w:val="009839E3"/>
    <w:rsid w:val="00983DEB"/>
    <w:rsid w:val="009844F3"/>
    <w:rsid w:val="009846AD"/>
    <w:rsid w:val="00984BEE"/>
    <w:rsid w:val="00985581"/>
    <w:rsid w:val="00985E74"/>
    <w:rsid w:val="0098640A"/>
    <w:rsid w:val="00986B66"/>
    <w:rsid w:val="0098716B"/>
    <w:rsid w:val="0098745D"/>
    <w:rsid w:val="00987B49"/>
    <w:rsid w:val="00990BEE"/>
    <w:rsid w:val="00990D7E"/>
    <w:rsid w:val="00991CD9"/>
    <w:rsid w:val="009922C4"/>
    <w:rsid w:val="0099249C"/>
    <w:rsid w:val="00992C56"/>
    <w:rsid w:val="009930A1"/>
    <w:rsid w:val="0099340B"/>
    <w:rsid w:val="00993A1E"/>
    <w:rsid w:val="00993BC5"/>
    <w:rsid w:val="00993FBD"/>
    <w:rsid w:val="00994FB8"/>
    <w:rsid w:val="009955AE"/>
    <w:rsid w:val="00996146"/>
    <w:rsid w:val="00996942"/>
    <w:rsid w:val="00996B10"/>
    <w:rsid w:val="00997281"/>
    <w:rsid w:val="0099748B"/>
    <w:rsid w:val="00997E5A"/>
    <w:rsid w:val="009A1284"/>
    <w:rsid w:val="009A2465"/>
    <w:rsid w:val="009A2AE4"/>
    <w:rsid w:val="009A2F92"/>
    <w:rsid w:val="009A461B"/>
    <w:rsid w:val="009A46BA"/>
    <w:rsid w:val="009A4D14"/>
    <w:rsid w:val="009A5370"/>
    <w:rsid w:val="009A5845"/>
    <w:rsid w:val="009B0865"/>
    <w:rsid w:val="009B09F0"/>
    <w:rsid w:val="009B1416"/>
    <w:rsid w:val="009B23E7"/>
    <w:rsid w:val="009B2929"/>
    <w:rsid w:val="009B2F68"/>
    <w:rsid w:val="009B4437"/>
    <w:rsid w:val="009B47CB"/>
    <w:rsid w:val="009B4A72"/>
    <w:rsid w:val="009B5287"/>
    <w:rsid w:val="009B54B6"/>
    <w:rsid w:val="009B54ED"/>
    <w:rsid w:val="009B5C5E"/>
    <w:rsid w:val="009B6371"/>
    <w:rsid w:val="009B6563"/>
    <w:rsid w:val="009B6E66"/>
    <w:rsid w:val="009B6E9D"/>
    <w:rsid w:val="009B76A8"/>
    <w:rsid w:val="009B7EE2"/>
    <w:rsid w:val="009C0955"/>
    <w:rsid w:val="009C0A57"/>
    <w:rsid w:val="009C14B5"/>
    <w:rsid w:val="009C25DB"/>
    <w:rsid w:val="009C26B5"/>
    <w:rsid w:val="009C2F49"/>
    <w:rsid w:val="009C41F3"/>
    <w:rsid w:val="009C4771"/>
    <w:rsid w:val="009C4B84"/>
    <w:rsid w:val="009C4D78"/>
    <w:rsid w:val="009C5192"/>
    <w:rsid w:val="009C598C"/>
    <w:rsid w:val="009C6AF4"/>
    <w:rsid w:val="009C7479"/>
    <w:rsid w:val="009D0827"/>
    <w:rsid w:val="009D0DDE"/>
    <w:rsid w:val="009D126C"/>
    <w:rsid w:val="009D153C"/>
    <w:rsid w:val="009D29B3"/>
    <w:rsid w:val="009D4E18"/>
    <w:rsid w:val="009D5295"/>
    <w:rsid w:val="009D53B4"/>
    <w:rsid w:val="009D7876"/>
    <w:rsid w:val="009D7913"/>
    <w:rsid w:val="009D7A5A"/>
    <w:rsid w:val="009E04B7"/>
    <w:rsid w:val="009E0BB1"/>
    <w:rsid w:val="009E147F"/>
    <w:rsid w:val="009E210B"/>
    <w:rsid w:val="009E2E1E"/>
    <w:rsid w:val="009E2EB3"/>
    <w:rsid w:val="009E44D1"/>
    <w:rsid w:val="009E4714"/>
    <w:rsid w:val="009E49ED"/>
    <w:rsid w:val="009E4D1F"/>
    <w:rsid w:val="009E65C7"/>
    <w:rsid w:val="009E6B60"/>
    <w:rsid w:val="009E6FBF"/>
    <w:rsid w:val="009E7597"/>
    <w:rsid w:val="009E7C4A"/>
    <w:rsid w:val="009F0F6A"/>
    <w:rsid w:val="009F1226"/>
    <w:rsid w:val="009F12A5"/>
    <w:rsid w:val="009F1328"/>
    <w:rsid w:val="009F356B"/>
    <w:rsid w:val="009F469A"/>
    <w:rsid w:val="009F52E2"/>
    <w:rsid w:val="009F577A"/>
    <w:rsid w:val="009F59F8"/>
    <w:rsid w:val="009F649D"/>
    <w:rsid w:val="009F6564"/>
    <w:rsid w:val="009F6CC5"/>
    <w:rsid w:val="009F73AC"/>
    <w:rsid w:val="009F74AD"/>
    <w:rsid w:val="009F7889"/>
    <w:rsid w:val="00A00E84"/>
    <w:rsid w:val="00A0143A"/>
    <w:rsid w:val="00A01B5C"/>
    <w:rsid w:val="00A02066"/>
    <w:rsid w:val="00A0213E"/>
    <w:rsid w:val="00A030D7"/>
    <w:rsid w:val="00A03298"/>
    <w:rsid w:val="00A03B47"/>
    <w:rsid w:val="00A041E5"/>
    <w:rsid w:val="00A049CB"/>
    <w:rsid w:val="00A04A8C"/>
    <w:rsid w:val="00A04D06"/>
    <w:rsid w:val="00A04FEB"/>
    <w:rsid w:val="00A0537D"/>
    <w:rsid w:val="00A0547B"/>
    <w:rsid w:val="00A058DF"/>
    <w:rsid w:val="00A065F1"/>
    <w:rsid w:val="00A068D7"/>
    <w:rsid w:val="00A068DF"/>
    <w:rsid w:val="00A06B4F"/>
    <w:rsid w:val="00A07FEA"/>
    <w:rsid w:val="00A10D91"/>
    <w:rsid w:val="00A126C1"/>
    <w:rsid w:val="00A132E0"/>
    <w:rsid w:val="00A13863"/>
    <w:rsid w:val="00A13955"/>
    <w:rsid w:val="00A14796"/>
    <w:rsid w:val="00A150B8"/>
    <w:rsid w:val="00A15E49"/>
    <w:rsid w:val="00A16B64"/>
    <w:rsid w:val="00A16F77"/>
    <w:rsid w:val="00A17031"/>
    <w:rsid w:val="00A202A0"/>
    <w:rsid w:val="00A20ECC"/>
    <w:rsid w:val="00A22096"/>
    <w:rsid w:val="00A227AD"/>
    <w:rsid w:val="00A23119"/>
    <w:rsid w:val="00A2372A"/>
    <w:rsid w:val="00A25123"/>
    <w:rsid w:val="00A25290"/>
    <w:rsid w:val="00A2554C"/>
    <w:rsid w:val="00A25E68"/>
    <w:rsid w:val="00A25E79"/>
    <w:rsid w:val="00A26344"/>
    <w:rsid w:val="00A26C19"/>
    <w:rsid w:val="00A3029E"/>
    <w:rsid w:val="00A302D4"/>
    <w:rsid w:val="00A309EF"/>
    <w:rsid w:val="00A30EF6"/>
    <w:rsid w:val="00A31280"/>
    <w:rsid w:val="00A3143C"/>
    <w:rsid w:val="00A31A89"/>
    <w:rsid w:val="00A32868"/>
    <w:rsid w:val="00A33774"/>
    <w:rsid w:val="00A33CE6"/>
    <w:rsid w:val="00A347AE"/>
    <w:rsid w:val="00A348E1"/>
    <w:rsid w:val="00A34B1B"/>
    <w:rsid w:val="00A364DA"/>
    <w:rsid w:val="00A36702"/>
    <w:rsid w:val="00A37A2F"/>
    <w:rsid w:val="00A37E9A"/>
    <w:rsid w:val="00A40567"/>
    <w:rsid w:val="00A41245"/>
    <w:rsid w:val="00A41E57"/>
    <w:rsid w:val="00A41EBB"/>
    <w:rsid w:val="00A42863"/>
    <w:rsid w:val="00A42A49"/>
    <w:rsid w:val="00A42E44"/>
    <w:rsid w:val="00A435C3"/>
    <w:rsid w:val="00A43F91"/>
    <w:rsid w:val="00A44107"/>
    <w:rsid w:val="00A44271"/>
    <w:rsid w:val="00A44547"/>
    <w:rsid w:val="00A45FC2"/>
    <w:rsid w:val="00A46454"/>
    <w:rsid w:val="00A47306"/>
    <w:rsid w:val="00A5059F"/>
    <w:rsid w:val="00A506FB"/>
    <w:rsid w:val="00A51ED5"/>
    <w:rsid w:val="00A52580"/>
    <w:rsid w:val="00A52737"/>
    <w:rsid w:val="00A5284F"/>
    <w:rsid w:val="00A52EB1"/>
    <w:rsid w:val="00A53898"/>
    <w:rsid w:val="00A54949"/>
    <w:rsid w:val="00A551AF"/>
    <w:rsid w:val="00A55F06"/>
    <w:rsid w:val="00A5695A"/>
    <w:rsid w:val="00A56DA8"/>
    <w:rsid w:val="00A57337"/>
    <w:rsid w:val="00A57429"/>
    <w:rsid w:val="00A57ECE"/>
    <w:rsid w:val="00A613B4"/>
    <w:rsid w:val="00A615A0"/>
    <w:rsid w:val="00A619E0"/>
    <w:rsid w:val="00A625F7"/>
    <w:rsid w:val="00A626F9"/>
    <w:rsid w:val="00A62969"/>
    <w:rsid w:val="00A62CBE"/>
    <w:rsid w:val="00A62D74"/>
    <w:rsid w:val="00A636AA"/>
    <w:rsid w:val="00A636BD"/>
    <w:rsid w:val="00A6391D"/>
    <w:rsid w:val="00A63DCD"/>
    <w:rsid w:val="00A641D2"/>
    <w:rsid w:val="00A65169"/>
    <w:rsid w:val="00A656DC"/>
    <w:rsid w:val="00A65FE4"/>
    <w:rsid w:val="00A660D7"/>
    <w:rsid w:val="00A66203"/>
    <w:rsid w:val="00A663A8"/>
    <w:rsid w:val="00A66547"/>
    <w:rsid w:val="00A70475"/>
    <w:rsid w:val="00A70D2C"/>
    <w:rsid w:val="00A72F4D"/>
    <w:rsid w:val="00A7366F"/>
    <w:rsid w:val="00A74508"/>
    <w:rsid w:val="00A74B89"/>
    <w:rsid w:val="00A7547C"/>
    <w:rsid w:val="00A758A1"/>
    <w:rsid w:val="00A814B9"/>
    <w:rsid w:val="00A81F27"/>
    <w:rsid w:val="00A827E3"/>
    <w:rsid w:val="00A82F7E"/>
    <w:rsid w:val="00A83D96"/>
    <w:rsid w:val="00A85417"/>
    <w:rsid w:val="00A85E5F"/>
    <w:rsid w:val="00A867FB"/>
    <w:rsid w:val="00A92224"/>
    <w:rsid w:val="00A927AA"/>
    <w:rsid w:val="00A93424"/>
    <w:rsid w:val="00A93BC2"/>
    <w:rsid w:val="00A95A38"/>
    <w:rsid w:val="00A96297"/>
    <w:rsid w:val="00A96FEE"/>
    <w:rsid w:val="00A97B4B"/>
    <w:rsid w:val="00AA0D4B"/>
    <w:rsid w:val="00AA15F3"/>
    <w:rsid w:val="00AA1A65"/>
    <w:rsid w:val="00AA1B85"/>
    <w:rsid w:val="00AA1C52"/>
    <w:rsid w:val="00AA21E9"/>
    <w:rsid w:val="00AA2B5E"/>
    <w:rsid w:val="00AA2B71"/>
    <w:rsid w:val="00AA3257"/>
    <w:rsid w:val="00AA3544"/>
    <w:rsid w:val="00AA394A"/>
    <w:rsid w:val="00AA3B1D"/>
    <w:rsid w:val="00AA3B6E"/>
    <w:rsid w:val="00AA413B"/>
    <w:rsid w:val="00AA50FC"/>
    <w:rsid w:val="00AA6120"/>
    <w:rsid w:val="00AA6886"/>
    <w:rsid w:val="00AA6B9C"/>
    <w:rsid w:val="00AA7A3B"/>
    <w:rsid w:val="00AA7C8D"/>
    <w:rsid w:val="00AB0364"/>
    <w:rsid w:val="00AB0414"/>
    <w:rsid w:val="00AB0D0C"/>
    <w:rsid w:val="00AB0D28"/>
    <w:rsid w:val="00AB144A"/>
    <w:rsid w:val="00AB22DA"/>
    <w:rsid w:val="00AB233C"/>
    <w:rsid w:val="00AB29A4"/>
    <w:rsid w:val="00AB2A46"/>
    <w:rsid w:val="00AB2B2F"/>
    <w:rsid w:val="00AB2CC2"/>
    <w:rsid w:val="00AB3942"/>
    <w:rsid w:val="00AB5786"/>
    <w:rsid w:val="00AB6F6C"/>
    <w:rsid w:val="00AB7348"/>
    <w:rsid w:val="00AB7438"/>
    <w:rsid w:val="00AB74FD"/>
    <w:rsid w:val="00AC0372"/>
    <w:rsid w:val="00AC048A"/>
    <w:rsid w:val="00AC04BB"/>
    <w:rsid w:val="00AC051A"/>
    <w:rsid w:val="00AC0BB5"/>
    <w:rsid w:val="00AC1049"/>
    <w:rsid w:val="00AC2149"/>
    <w:rsid w:val="00AC24DA"/>
    <w:rsid w:val="00AC2938"/>
    <w:rsid w:val="00AC3831"/>
    <w:rsid w:val="00AC4099"/>
    <w:rsid w:val="00AC4991"/>
    <w:rsid w:val="00AC6773"/>
    <w:rsid w:val="00AC6AE4"/>
    <w:rsid w:val="00AC75CD"/>
    <w:rsid w:val="00AD0DF3"/>
    <w:rsid w:val="00AD11B6"/>
    <w:rsid w:val="00AD17B0"/>
    <w:rsid w:val="00AD197B"/>
    <w:rsid w:val="00AD23BD"/>
    <w:rsid w:val="00AD2D30"/>
    <w:rsid w:val="00AD4056"/>
    <w:rsid w:val="00AD5173"/>
    <w:rsid w:val="00AD52EB"/>
    <w:rsid w:val="00AD662B"/>
    <w:rsid w:val="00AD67FF"/>
    <w:rsid w:val="00AE16BC"/>
    <w:rsid w:val="00AE1F39"/>
    <w:rsid w:val="00AE216E"/>
    <w:rsid w:val="00AE336A"/>
    <w:rsid w:val="00AE3AB1"/>
    <w:rsid w:val="00AE3E74"/>
    <w:rsid w:val="00AE434A"/>
    <w:rsid w:val="00AE529F"/>
    <w:rsid w:val="00AE725E"/>
    <w:rsid w:val="00AF054B"/>
    <w:rsid w:val="00AF08B9"/>
    <w:rsid w:val="00AF1763"/>
    <w:rsid w:val="00AF1913"/>
    <w:rsid w:val="00AF1C3B"/>
    <w:rsid w:val="00AF1D2D"/>
    <w:rsid w:val="00AF32AA"/>
    <w:rsid w:val="00AF36AD"/>
    <w:rsid w:val="00AF36DE"/>
    <w:rsid w:val="00AF560A"/>
    <w:rsid w:val="00AF5C1C"/>
    <w:rsid w:val="00AF6327"/>
    <w:rsid w:val="00AF7C46"/>
    <w:rsid w:val="00B01282"/>
    <w:rsid w:val="00B0160D"/>
    <w:rsid w:val="00B0211F"/>
    <w:rsid w:val="00B03FF5"/>
    <w:rsid w:val="00B04C64"/>
    <w:rsid w:val="00B05723"/>
    <w:rsid w:val="00B05E23"/>
    <w:rsid w:val="00B06181"/>
    <w:rsid w:val="00B06670"/>
    <w:rsid w:val="00B104F0"/>
    <w:rsid w:val="00B11CF2"/>
    <w:rsid w:val="00B11DC0"/>
    <w:rsid w:val="00B12242"/>
    <w:rsid w:val="00B129D1"/>
    <w:rsid w:val="00B12D4F"/>
    <w:rsid w:val="00B131C2"/>
    <w:rsid w:val="00B13305"/>
    <w:rsid w:val="00B14642"/>
    <w:rsid w:val="00B1496A"/>
    <w:rsid w:val="00B14BD0"/>
    <w:rsid w:val="00B14D47"/>
    <w:rsid w:val="00B15415"/>
    <w:rsid w:val="00B16498"/>
    <w:rsid w:val="00B16765"/>
    <w:rsid w:val="00B170DF"/>
    <w:rsid w:val="00B1734E"/>
    <w:rsid w:val="00B17911"/>
    <w:rsid w:val="00B17C48"/>
    <w:rsid w:val="00B17DB7"/>
    <w:rsid w:val="00B20CC4"/>
    <w:rsid w:val="00B21BE4"/>
    <w:rsid w:val="00B22427"/>
    <w:rsid w:val="00B224F0"/>
    <w:rsid w:val="00B22568"/>
    <w:rsid w:val="00B244C5"/>
    <w:rsid w:val="00B24B83"/>
    <w:rsid w:val="00B24DC2"/>
    <w:rsid w:val="00B24F41"/>
    <w:rsid w:val="00B26463"/>
    <w:rsid w:val="00B269EB"/>
    <w:rsid w:val="00B30335"/>
    <w:rsid w:val="00B31D48"/>
    <w:rsid w:val="00B3232E"/>
    <w:rsid w:val="00B32B60"/>
    <w:rsid w:val="00B32D1C"/>
    <w:rsid w:val="00B32EB7"/>
    <w:rsid w:val="00B33C74"/>
    <w:rsid w:val="00B34309"/>
    <w:rsid w:val="00B3436C"/>
    <w:rsid w:val="00B34493"/>
    <w:rsid w:val="00B36AB4"/>
    <w:rsid w:val="00B36F77"/>
    <w:rsid w:val="00B37893"/>
    <w:rsid w:val="00B37C3A"/>
    <w:rsid w:val="00B40005"/>
    <w:rsid w:val="00B401B6"/>
    <w:rsid w:val="00B40CE3"/>
    <w:rsid w:val="00B40D7A"/>
    <w:rsid w:val="00B416B9"/>
    <w:rsid w:val="00B418B4"/>
    <w:rsid w:val="00B41A47"/>
    <w:rsid w:val="00B41AE0"/>
    <w:rsid w:val="00B44DB5"/>
    <w:rsid w:val="00B44F12"/>
    <w:rsid w:val="00B45313"/>
    <w:rsid w:val="00B453CA"/>
    <w:rsid w:val="00B462A7"/>
    <w:rsid w:val="00B46582"/>
    <w:rsid w:val="00B504DD"/>
    <w:rsid w:val="00B50B60"/>
    <w:rsid w:val="00B514A6"/>
    <w:rsid w:val="00B525F3"/>
    <w:rsid w:val="00B52F21"/>
    <w:rsid w:val="00B536D4"/>
    <w:rsid w:val="00B54A62"/>
    <w:rsid w:val="00B555A2"/>
    <w:rsid w:val="00B559CC"/>
    <w:rsid w:val="00B55A74"/>
    <w:rsid w:val="00B55AF2"/>
    <w:rsid w:val="00B564CA"/>
    <w:rsid w:val="00B571A8"/>
    <w:rsid w:val="00B57A69"/>
    <w:rsid w:val="00B57F0D"/>
    <w:rsid w:val="00B603FA"/>
    <w:rsid w:val="00B60649"/>
    <w:rsid w:val="00B61430"/>
    <w:rsid w:val="00B6219D"/>
    <w:rsid w:val="00B632E4"/>
    <w:rsid w:val="00B63887"/>
    <w:rsid w:val="00B63C87"/>
    <w:rsid w:val="00B64131"/>
    <w:rsid w:val="00B647E2"/>
    <w:rsid w:val="00B64CF6"/>
    <w:rsid w:val="00B6541D"/>
    <w:rsid w:val="00B67CD3"/>
    <w:rsid w:val="00B67FC0"/>
    <w:rsid w:val="00B71E38"/>
    <w:rsid w:val="00B727F5"/>
    <w:rsid w:val="00B73079"/>
    <w:rsid w:val="00B73E02"/>
    <w:rsid w:val="00B741BE"/>
    <w:rsid w:val="00B746B8"/>
    <w:rsid w:val="00B75386"/>
    <w:rsid w:val="00B75738"/>
    <w:rsid w:val="00B75814"/>
    <w:rsid w:val="00B7635F"/>
    <w:rsid w:val="00B76593"/>
    <w:rsid w:val="00B806E3"/>
    <w:rsid w:val="00B80C98"/>
    <w:rsid w:val="00B81F42"/>
    <w:rsid w:val="00B82A28"/>
    <w:rsid w:val="00B83C5D"/>
    <w:rsid w:val="00B843E7"/>
    <w:rsid w:val="00B85F98"/>
    <w:rsid w:val="00B86676"/>
    <w:rsid w:val="00B86AEB"/>
    <w:rsid w:val="00B90651"/>
    <w:rsid w:val="00B90AFF"/>
    <w:rsid w:val="00B919E7"/>
    <w:rsid w:val="00B9269C"/>
    <w:rsid w:val="00B92ACB"/>
    <w:rsid w:val="00B93528"/>
    <w:rsid w:val="00B9440F"/>
    <w:rsid w:val="00B96591"/>
    <w:rsid w:val="00B96DBB"/>
    <w:rsid w:val="00B96DF0"/>
    <w:rsid w:val="00B97707"/>
    <w:rsid w:val="00B97A1E"/>
    <w:rsid w:val="00BA04E7"/>
    <w:rsid w:val="00BA0635"/>
    <w:rsid w:val="00BA087F"/>
    <w:rsid w:val="00BA0EF7"/>
    <w:rsid w:val="00BA11CF"/>
    <w:rsid w:val="00BA1858"/>
    <w:rsid w:val="00BA2030"/>
    <w:rsid w:val="00BA2052"/>
    <w:rsid w:val="00BA23BA"/>
    <w:rsid w:val="00BA2840"/>
    <w:rsid w:val="00BA2E66"/>
    <w:rsid w:val="00BA2F72"/>
    <w:rsid w:val="00BA37C9"/>
    <w:rsid w:val="00BA3866"/>
    <w:rsid w:val="00BA4474"/>
    <w:rsid w:val="00BA5251"/>
    <w:rsid w:val="00BA65D0"/>
    <w:rsid w:val="00BA6DDF"/>
    <w:rsid w:val="00BA71F0"/>
    <w:rsid w:val="00BB03C7"/>
    <w:rsid w:val="00BB0626"/>
    <w:rsid w:val="00BB11F7"/>
    <w:rsid w:val="00BB1683"/>
    <w:rsid w:val="00BB19A6"/>
    <w:rsid w:val="00BB23B5"/>
    <w:rsid w:val="00BB3935"/>
    <w:rsid w:val="00BB425C"/>
    <w:rsid w:val="00BB4864"/>
    <w:rsid w:val="00BB5070"/>
    <w:rsid w:val="00BB5A32"/>
    <w:rsid w:val="00BB5C80"/>
    <w:rsid w:val="00BB6ADB"/>
    <w:rsid w:val="00BB6F02"/>
    <w:rsid w:val="00BB7FFC"/>
    <w:rsid w:val="00BC0423"/>
    <w:rsid w:val="00BC0472"/>
    <w:rsid w:val="00BC0FDF"/>
    <w:rsid w:val="00BC1159"/>
    <w:rsid w:val="00BC145B"/>
    <w:rsid w:val="00BC239F"/>
    <w:rsid w:val="00BC2B94"/>
    <w:rsid w:val="00BC2C62"/>
    <w:rsid w:val="00BC4C58"/>
    <w:rsid w:val="00BC51A8"/>
    <w:rsid w:val="00BC5292"/>
    <w:rsid w:val="00BC62DC"/>
    <w:rsid w:val="00BC6927"/>
    <w:rsid w:val="00BC7387"/>
    <w:rsid w:val="00BC78E0"/>
    <w:rsid w:val="00BD0834"/>
    <w:rsid w:val="00BD0A74"/>
    <w:rsid w:val="00BD0CF6"/>
    <w:rsid w:val="00BD0EB5"/>
    <w:rsid w:val="00BD12FB"/>
    <w:rsid w:val="00BD2EF3"/>
    <w:rsid w:val="00BD3DFB"/>
    <w:rsid w:val="00BD412D"/>
    <w:rsid w:val="00BD44A6"/>
    <w:rsid w:val="00BD478C"/>
    <w:rsid w:val="00BD63FE"/>
    <w:rsid w:val="00BD689D"/>
    <w:rsid w:val="00BD6A9A"/>
    <w:rsid w:val="00BD6EF8"/>
    <w:rsid w:val="00BD7DC0"/>
    <w:rsid w:val="00BE0041"/>
    <w:rsid w:val="00BE0F36"/>
    <w:rsid w:val="00BE25EB"/>
    <w:rsid w:val="00BE55AA"/>
    <w:rsid w:val="00BE5DC7"/>
    <w:rsid w:val="00BE5FE7"/>
    <w:rsid w:val="00BE61DE"/>
    <w:rsid w:val="00BE725B"/>
    <w:rsid w:val="00BE7A80"/>
    <w:rsid w:val="00BF0771"/>
    <w:rsid w:val="00BF0FFE"/>
    <w:rsid w:val="00BF18C2"/>
    <w:rsid w:val="00BF1EFE"/>
    <w:rsid w:val="00BF22ED"/>
    <w:rsid w:val="00BF2941"/>
    <w:rsid w:val="00BF2D12"/>
    <w:rsid w:val="00BF2E3B"/>
    <w:rsid w:val="00BF3E7A"/>
    <w:rsid w:val="00BF50CA"/>
    <w:rsid w:val="00BF528A"/>
    <w:rsid w:val="00BF5DE6"/>
    <w:rsid w:val="00BF61AD"/>
    <w:rsid w:val="00BF6579"/>
    <w:rsid w:val="00BF682F"/>
    <w:rsid w:val="00BF74F0"/>
    <w:rsid w:val="00BF7743"/>
    <w:rsid w:val="00BF795F"/>
    <w:rsid w:val="00BF7A86"/>
    <w:rsid w:val="00C008B6"/>
    <w:rsid w:val="00C014E4"/>
    <w:rsid w:val="00C02B6B"/>
    <w:rsid w:val="00C030F5"/>
    <w:rsid w:val="00C03D2E"/>
    <w:rsid w:val="00C0440E"/>
    <w:rsid w:val="00C0554B"/>
    <w:rsid w:val="00C05C60"/>
    <w:rsid w:val="00C05CD3"/>
    <w:rsid w:val="00C07823"/>
    <w:rsid w:val="00C07EFA"/>
    <w:rsid w:val="00C10986"/>
    <w:rsid w:val="00C10A24"/>
    <w:rsid w:val="00C10CEC"/>
    <w:rsid w:val="00C10FC1"/>
    <w:rsid w:val="00C118D3"/>
    <w:rsid w:val="00C12713"/>
    <w:rsid w:val="00C12A29"/>
    <w:rsid w:val="00C12CE6"/>
    <w:rsid w:val="00C132BB"/>
    <w:rsid w:val="00C13405"/>
    <w:rsid w:val="00C1469F"/>
    <w:rsid w:val="00C1476E"/>
    <w:rsid w:val="00C15130"/>
    <w:rsid w:val="00C154B4"/>
    <w:rsid w:val="00C16868"/>
    <w:rsid w:val="00C168A5"/>
    <w:rsid w:val="00C16BA0"/>
    <w:rsid w:val="00C17A53"/>
    <w:rsid w:val="00C17E45"/>
    <w:rsid w:val="00C2017A"/>
    <w:rsid w:val="00C20472"/>
    <w:rsid w:val="00C208E4"/>
    <w:rsid w:val="00C211CC"/>
    <w:rsid w:val="00C21279"/>
    <w:rsid w:val="00C21C3A"/>
    <w:rsid w:val="00C21C9A"/>
    <w:rsid w:val="00C21F0F"/>
    <w:rsid w:val="00C22414"/>
    <w:rsid w:val="00C22C8F"/>
    <w:rsid w:val="00C230CF"/>
    <w:rsid w:val="00C23847"/>
    <w:rsid w:val="00C2409F"/>
    <w:rsid w:val="00C24412"/>
    <w:rsid w:val="00C24B75"/>
    <w:rsid w:val="00C258F6"/>
    <w:rsid w:val="00C25BA2"/>
    <w:rsid w:val="00C26664"/>
    <w:rsid w:val="00C268AF"/>
    <w:rsid w:val="00C270E7"/>
    <w:rsid w:val="00C30F40"/>
    <w:rsid w:val="00C312BF"/>
    <w:rsid w:val="00C32943"/>
    <w:rsid w:val="00C329CF"/>
    <w:rsid w:val="00C32CC2"/>
    <w:rsid w:val="00C33CA6"/>
    <w:rsid w:val="00C35095"/>
    <w:rsid w:val="00C35165"/>
    <w:rsid w:val="00C35398"/>
    <w:rsid w:val="00C36689"/>
    <w:rsid w:val="00C36B2F"/>
    <w:rsid w:val="00C36EA1"/>
    <w:rsid w:val="00C372CF"/>
    <w:rsid w:val="00C4104E"/>
    <w:rsid w:val="00C41334"/>
    <w:rsid w:val="00C417BA"/>
    <w:rsid w:val="00C42493"/>
    <w:rsid w:val="00C42A55"/>
    <w:rsid w:val="00C42D00"/>
    <w:rsid w:val="00C42DB8"/>
    <w:rsid w:val="00C42F1D"/>
    <w:rsid w:val="00C42FFA"/>
    <w:rsid w:val="00C43A67"/>
    <w:rsid w:val="00C43E45"/>
    <w:rsid w:val="00C44219"/>
    <w:rsid w:val="00C44810"/>
    <w:rsid w:val="00C45A6A"/>
    <w:rsid w:val="00C45DAF"/>
    <w:rsid w:val="00C45FB9"/>
    <w:rsid w:val="00C469A6"/>
    <w:rsid w:val="00C46ADE"/>
    <w:rsid w:val="00C46FC3"/>
    <w:rsid w:val="00C509F7"/>
    <w:rsid w:val="00C50B3A"/>
    <w:rsid w:val="00C51572"/>
    <w:rsid w:val="00C53584"/>
    <w:rsid w:val="00C54F97"/>
    <w:rsid w:val="00C557CD"/>
    <w:rsid w:val="00C55825"/>
    <w:rsid w:val="00C55E70"/>
    <w:rsid w:val="00C55FA3"/>
    <w:rsid w:val="00C561BF"/>
    <w:rsid w:val="00C56E56"/>
    <w:rsid w:val="00C5743C"/>
    <w:rsid w:val="00C5776C"/>
    <w:rsid w:val="00C60AE0"/>
    <w:rsid w:val="00C60D0E"/>
    <w:rsid w:val="00C61CAF"/>
    <w:rsid w:val="00C61EE5"/>
    <w:rsid w:val="00C62CD6"/>
    <w:rsid w:val="00C63712"/>
    <w:rsid w:val="00C65283"/>
    <w:rsid w:val="00C67884"/>
    <w:rsid w:val="00C70137"/>
    <w:rsid w:val="00C70221"/>
    <w:rsid w:val="00C70FD9"/>
    <w:rsid w:val="00C719F8"/>
    <w:rsid w:val="00C71B87"/>
    <w:rsid w:val="00C72E86"/>
    <w:rsid w:val="00C73F8B"/>
    <w:rsid w:val="00C74096"/>
    <w:rsid w:val="00C7582B"/>
    <w:rsid w:val="00C758E5"/>
    <w:rsid w:val="00C75F8A"/>
    <w:rsid w:val="00C761EE"/>
    <w:rsid w:val="00C76AEE"/>
    <w:rsid w:val="00C76BC4"/>
    <w:rsid w:val="00C77A98"/>
    <w:rsid w:val="00C77B94"/>
    <w:rsid w:val="00C77FD9"/>
    <w:rsid w:val="00C80350"/>
    <w:rsid w:val="00C80B32"/>
    <w:rsid w:val="00C81642"/>
    <w:rsid w:val="00C817B5"/>
    <w:rsid w:val="00C821FD"/>
    <w:rsid w:val="00C839D9"/>
    <w:rsid w:val="00C84052"/>
    <w:rsid w:val="00C8440E"/>
    <w:rsid w:val="00C8492B"/>
    <w:rsid w:val="00C85AD0"/>
    <w:rsid w:val="00C85B46"/>
    <w:rsid w:val="00C85BAE"/>
    <w:rsid w:val="00C865FC"/>
    <w:rsid w:val="00C87A4B"/>
    <w:rsid w:val="00C87D42"/>
    <w:rsid w:val="00C90D1B"/>
    <w:rsid w:val="00C91AE4"/>
    <w:rsid w:val="00C91D33"/>
    <w:rsid w:val="00C93CC7"/>
    <w:rsid w:val="00C93E30"/>
    <w:rsid w:val="00C942A0"/>
    <w:rsid w:val="00C946A4"/>
    <w:rsid w:val="00C957CB"/>
    <w:rsid w:val="00C95A87"/>
    <w:rsid w:val="00C95D49"/>
    <w:rsid w:val="00C96216"/>
    <w:rsid w:val="00C963B3"/>
    <w:rsid w:val="00C9652B"/>
    <w:rsid w:val="00C9661E"/>
    <w:rsid w:val="00C9678E"/>
    <w:rsid w:val="00C96A72"/>
    <w:rsid w:val="00C97295"/>
    <w:rsid w:val="00CA0654"/>
    <w:rsid w:val="00CA1FA4"/>
    <w:rsid w:val="00CA262E"/>
    <w:rsid w:val="00CA28B3"/>
    <w:rsid w:val="00CA37F1"/>
    <w:rsid w:val="00CA3E8A"/>
    <w:rsid w:val="00CA4E34"/>
    <w:rsid w:val="00CA52A4"/>
    <w:rsid w:val="00CA5B18"/>
    <w:rsid w:val="00CA618D"/>
    <w:rsid w:val="00CA6C69"/>
    <w:rsid w:val="00CB02C3"/>
    <w:rsid w:val="00CB1306"/>
    <w:rsid w:val="00CB1C50"/>
    <w:rsid w:val="00CB1CF6"/>
    <w:rsid w:val="00CB1F5C"/>
    <w:rsid w:val="00CB2B26"/>
    <w:rsid w:val="00CB325A"/>
    <w:rsid w:val="00CB3B1C"/>
    <w:rsid w:val="00CB4977"/>
    <w:rsid w:val="00CB5414"/>
    <w:rsid w:val="00CB6AEE"/>
    <w:rsid w:val="00CB6E3E"/>
    <w:rsid w:val="00CB71E9"/>
    <w:rsid w:val="00CC07E8"/>
    <w:rsid w:val="00CC0C31"/>
    <w:rsid w:val="00CC0DE6"/>
    <w:rsid w:val="00CC0F81"/>
    <w:rsid w:val="00CC14A1"/>
    <w:rsid w:val="00CC1D70"/>
    <w:rsid w:val="00CC2401"/>
    <w:rsid w:val="00CC3915"/>
    <w:rsid w:val="00CC3B88"/>
    <w:rsid w:val="00CC41E5"/>
    <w:rsid w:val="00CC53EC"/>
    <w:rsid w:val="00CC5FE7"/>
    <w:rsid w:val="00CC656B"/>
    <w:rsid w:val="00CC74B3"/>
    <w:rsid w:val="00CC7BB0"/>
    <w:rsid w:val="00CD0726"/>
    <w:rsid w:val="00CD0F0A"/>
    <w:rsid w:val="00CD1014"/>
    <w:rsid w:val="00CD1282"/>
    <w:rsid w:val="00CD1482"/>
    <w:rsid w:val="00CD1669"/>
    <w:rsid w:val="00CD1D3C"/>
    <w:rsid w:val="00CD1FC3"/>
    <w:rsid w:val="00CD3878"/>
    <w:rsid w:val="00CD3DC6"/>
    <w:rsid w:val="00CD48F1"/>
    <w:rsid w:val="00CD4C75"/>
    <w:rsid w:val="00CD51EA"/>
    <w:rsid w:val="00CD6495"/>
    <w:rsid w:val="00CD6F67"/>
    <w:rsid w:val="00CD79D0"/>
    <w:rsid w:val="00CD7A37"/>
    <w:rsid w:val="00CD7EC3"/>
    <w:rsid w:val="00CE0202"/>
    <w:rsid w:val="00CE0FB3"/>
    <w:rsid w:val="00CE1F61"/>
    <w:rsid w:val="00CE20FC"/>
    <w:rsid w:val="00CE2997"/>
    <w:rsid w:val="00CE3409"/>
    <w:rsid w:val="00CE3606"/>
    <w:rsid w:val="00CE37EE"/>
    <w:rsid w:val="00CE4C73"/>
    <w:rsid w:val="00CE4D54"/>
    <w:rsid w:val="00CE4EEE"/>
    <w:rsid w:val="00CE4FDA"/>
    <w:rsid w:val="00CE5028"/>
    <w:rsid w:val="00CE5DB4"/>
    <w:rsid w:val="00CE653C"/>
    <w:rsid w:val="00CE68D8"/>
    <w:rsid w:val="00CE6EB6"/>
    <w:rsid w:val="00CE759E"/>
    <w:rsid w:val="00CE7922"/>
    <w:rsid w:val="00CE7EF4"/>
    <w:rsid w:val="00CF0157"/>
    <w:rsid w:val="00CF03B2"/>
    <w:rsid w:val="00CF04C2"/>
    <w:rsid w:val="00CF0C97"/>
    <w:rsid w:val="00CF0D36"/>
    <w:rsid w:val="00CF15B6"/>
    <w:rsid w:val="00CF17DB"/>
    <w:rsid w:val="00CF18B4"/>
    <w:rsid w:val="00CF23A4"/>
    <w:rsid w:val="00CF4A4B"/>
    <w:rsid w:val="00CF6895"/>
    <w:rsid w:val="00CF71D6"/>
    <w:rsid w:val="00CF7204"/>
    <w:rsid w:val="00D00F01"/>
    <w:rsid w:val="00D01430"/>
    <w:rsid w:val="00D022E0"/>
    <w:rsid w:val="00D0512B"/>
    <w:rsid w:val="00D06950"/>
    <w:rsid w:val="00D1036D"/>
    <w:rsid w:val="00D103BF"/>
    <w:rsid w:val="00D104C6"/>
    <w:rsid w:val="00D107DB"/>
    <w:rsid w:val="00D10EE3"/>
    <w:rsid w:val="00D11330"/>
    <w:rsid w:val="00D118B4"/>
    <w:rsid w:val="00D11A51"/>
    <w:rsid w:val="00D11E3D"/>
    <w:rsid w:val="00D12859"/>
    <w:rsid w:val="00D12956"/>
    <w:rsid w:val="00D13ADE"/>
    <w:rsid w:val="00D13F0C"/>
    <w:rsid w:val="00D1455A"/>
    <w:rsid w:val="00D14B06"/>
    <w:rsid w:val="00D14EBC"/>
    <w:rsid w:val="00D15F72"/>
    <w:rsid w:val="00D1687B"/>
    <w:rsid w:val="00D17068"/>
    <w:rsid w:val="00D17575"/>
    <w:rsid w:val="00D17B5B"/>
    <w:rsid w:val="00D17D6D"/>
    <w:rsid w:val="00D17EAA"/>
    <w:rsid w:val="00D201D8"/>
    <w:rsid w:val="00D20CBC"/>
    <w:rsid w:val="00D21397"/>
    <w:rsid w:val="00D21D84"/>
    <w:rsid w:val="00D21E5E"/>
    <w:rsid w:val="00D2310F"/>
    <w:rsid w:val="00D23111"/>
    <w:rsid w:val="00D231FA"/>
    <w:rsid w:val="00D232B2"/>
    <w:rsid w:val="00D23F93"/>
    <w:rsid w:val="00D24210"/>
    <w:rsid w:val="00D24845"/>
    <w:rsid w:val="00D25AC8"/>
    <w:rsid w:val="00D2656A"/>
    <w:rsid w:val="00D265FD"/>
    <w:rsid w:val="00D27289"/>
    <w:rsid w:val="00D310AB"/>
    <w:rsid w:val="00D310C3"/>
    <w:rsid w:val="00D317FB"/>
    <w:rsid w:val="00D31E07"/>
    <w:rsid w:val="00D32251"/>
    <w:rsid w:val="00D33171"/>
    <w:rsid w:val="00D3370A"/>
    <w:rsid w:val="00D337B9"/>
    <w:rsid w:val="00D33E7A"/>
    <w:rsid w:val="00D3515A"/>
    <w:rsid w:val="00D3637B"/>
    <w:rsid w:val="00D3686A"/>
    <w:rsid w:val="00D36B03"/>
    <w:rsid w:val="00D3759C"/>
    <w:rsid w:val="00D3798B"/>
    <w:rsid w:val="00D40A33"/>
    <w:rsid w:val="00D40B2F"/>
    <w:rsid w:val="00D433AA"/>
    <w:rsid w:val="00D4344B"/>
    <w:rsid w:val="00D43A7D"/>
    <w:rsid w:val="00D43B68"/>
    <w:rsid w:val="00D44947"/>
    <w:rsid w:val="00D44A08"/>
    <w:rsid w:val="00D4500B"/>
    <w:rsid w:val="00D45495"/>
    <w:rsid w:val="00D45D5B"/>
    <w:rsid w:val="00D46237"/>
    <w:rsid w:val="00D46662"/>
    <w:rsid w:val="00D47467"/>
    <w:rsid w:val="00D476D1"/>
    <w:rsid w:val="00D47A60"/>
    <w:rsid w:val="00D47E17"/>
    <w:rsid w:val="00D47F45"/>
    <w:rsid w:val="00D515D2"/>
    <w:rsid w:val="00D51866"/>
    <w:rsid w:val="00D518CB"/>
    <w:rsid w:val="00D51A33"/>
    <w:rsid w:val="00D52A8B"/>
    <w:rsid w:val="00D52FE8"/>
    <w:rsid w:val="00D530F5"/>
    <w:rsid w:val="00D5474F"/>
    <w:rsid w:val="00D55181"/>
    <w:rsid w:val="00D55709"/>
    <w:rsid w:val="00D55973"/>
    <w:rsid w:val="00D567D2"/>
    <w:rsid w:val="00D568B7"/>
    <w:rsid w:val="00D573EB"/>
    <w:rsid w:val="00D6011B"/>
    <w:rsid w:val="00D60474"/>
    <w:rsid w:val="00D60A48"/>
    <w:rsid w:val="00D61027"/>
    <w:rsid w:val="00D61F36"/>
    <w:rsid w:val="00D63A2E"/>
    <w:rsid w:val="00D666A7"/>
    <w:rsid w:val="00D667CC"/>
    <w:rsid w:val="00D66AD3"/>
    <w:rsid w:val="00D6767D"/>
    <w:rsid w:val="00D67D98"/>
    <w:rsid w:val="00D70896"/>
    <w:rsid w:val="00D70E3E"/>
    <w:rsid w:val="00D71927"/>
    <w:rsid w:val="00D71C8B"/>
    <w:rsid w:val="00D727CF"/>
    <w:rsid w:val="00D73DAD"/>
    <w:rsid w:val="00D75D82"/>
    <w:rsid w:val="00D76A38"/>
    <w:rsid w:val="00D76F22"/>
    <w:rsid w:val="00D772E5"/>
    <w:rsid w:val="00D77432"/>
    <w:rsid w:val="00D800F6"/>
    <w:rsid w:val="00D80957"/>
    <w:rsid w:val="00D80E2B"/>
    <w:rsid w:val="00D8112D"/>
    <w:rsid w:val="00D814D0"/>
    <w:rsid w:val="00D82459"/>
    <w:rsid w:val="00D82517"/>
    <w:rsid w:val="00D82DFF"/>
    <w:rsid w:val="00D835D2"/>
    <w:rsid w:val="00D84D94"/>
    <w:rsid w:val="00D851AF"/>
    <w:rsid w:val="00D85948"/>
    <w:rsid w:val="00D86DF6"/>
    <w:rsid w:val="00D8715B"/>
    <w:rsid w:val="00D873D6"/>
    <w:rsid w:val="00D904C1"/>
    <w:rsid w:val="00D916A7"/>
    <w:rsid w:val="00D918C7"/>
    <w:rsid w:val="00D93193"/>
    <w:rsid w:val="00D933CA"/>
    <w:rsid w:val="00D937D2"/>
    <w:rsid w:val="00D93DE1"/>
    <w:rsid w:val="00D93F42"/>
    <w:rsid w:val="00D93F67"/>
    <w:rsid w:val="00D94094"/>
    <w:rsid w:val="00D940BB"/>
    <w:rsid w:val="00D9458F"/>
    <w:rsid w:val="00D96E70"/>
    <w:rsid w:val="00D96ED3"/>
    <w:rsid w:val="00D97908"/>
    <w:rsid w:val="00DA0787"/>
    <w:rsid w:val="00DA19E2"/>
    <w:rsid w:val="00DA1BB9"/>
    <w:rsid w:val="00DA251D"/>
    <w:rsid w:val="00DA262D"/>
    <w:rsid w:val="00DA2CE8"/>
    <w:rsid w:val="00DA2D43"/>
    <w:rsid w:val="00DA3096"/>
    <w:rsid w:val="00DA455C"/>
    <w:rsid w:val="00DA49E3"/>
    <w:rsid w:val="00DA4D7B"/>
    <w:rsid w:val="00DA5112"/>
    <w:rsid w:val="00DA5241"/>
    <w:rsid w:val="00DA5CA9"/>
    <w:rsid w:val="00DA5DB5"/>
    <w:rsid w:val="00DA6670"/>
    <w:rsid w:val="00DA6AD0"/>
    <w:rsid w:val="00DA6B8C"/>
    <w:rsid w:val="00DB0433"/>
    <w:rsid w:val="00DB0543"/>
    <w:rsid w:val="00DB09F9"/>
    <w:rsid w:val="00DB1417"/>
    <w:rsid w:val="00DB1E90"/>
    <w:rsid w:val="00DB3465"/>
    <w:rsid w:val="00DB3F56"/>
    <w:rsid w:val="00DB4C08"/>
    <w:rsid w:val="00DB4F6F"/>
    <w:rsid w:val="00DB4F7F"/>
    <w:rsid w:val="00DB5198"/>
    <w:rsid w:val="00DB6418"/>
    <w:rsid w:val="00DB6866"/>
    <w:rsid w:val="00DB6F6C"/>
    <w:rsid w:val="00DB71F0"/>
    <w:rsid w:val="00DB7F3B"/>
    <w:rsid w:val="00DC076D"/>
    <w:rsid w:val="00DC19C4"/>
    <w:rsid w:val="00DC309E"/>
    <w:rsid w:val="00DC374A"/>
    <w:rsid w:val="00DC3CC6"/>
    <w:rsid w:val="00DC40E4"/>
    <w:rsid w:val="00DC4215"/>
    <w:rsid w:val="00DC587D"/>
    <w:rsid w:val="00DC599B"/>
    <w:rsid w:val="00DC5D9C"/>
    <w:rsid w:val="00DC61D8"/>
    <w:rsid w:val="00DC634E"/>
    <w:rsid w:val="00DC6C78"/>
    <w:rsid w:val="00DD0C82"/>
    <w:rsid w:val="00DD12F5"/>
    <w:rsid w:val="00DD1F7C"/>
    <w:rsid w:val="00DD2BBB"/>
    <w:rsid w:val="00DD3B6F"/>
    <w:rsid w:val="00DD3D19"/>
    <w:rsid w:val="00DD403A"/>
    <w:rsid w:val="00DD4462"/>
    <w:rsid w:val="00DD466A"/>
    <w:rsid w:val="00DD47C1"/>
    <w:rsid w:val="00DD4D5B"/>
    <w:rsid w:val="00DD4EB2"/>
    <w:rsid w:val="00DD558B"/>
    <w:rsid w:val="00DD6AB6"/>
    <w:rsid w:val="00DD6BAE"/>
    <w:rsid w:val="00DD6C45"/>
    <w:rsid w:val="00DD6D78"/>
    <w:rsid w:val="00DD77DE"/>
    <w:rsid w:val="00DD7D94"/>
    <w:rsid w:val="00DE049E"/>
    <w:rsid w:val="00DE0631"/>
    <w:rsid w:val="00DE0AD0"/>
    <w:rsid w:val="00DE2E60"/>
    <w:rsid w:val="00DE2EB1"/>
    <w:rsid w:val="00DE3BB2"/>
    <w:rsid w:val="00DE4935"/>
    <w:rsid w:val="00DE51D5"/>
    <w:rsid w:val="00DE53E5"/>
    <w:rsid w:val="00DE573C"/>
    <w:rsid w:val="00DE65B2"/>
    <w:rsid w:val="00DE693C"/>
    <w:rsid w:val="00DE6AE3"/>
    <w:rsid w:val="00DE6E10"/>
    <w:rsid w:val="00DE6F8E"/>
    <w:rsid w:val="00DF1096"/>
    <w:rsid w:val="00DF11BD"/>
    <w:rsid w:val="00DF18BC"/>
    <w:rsid w:val="00DF3279"/>
    <w:rsid w:val="00DF35D8"/>
    <w:rsid w:val="00DF3634"/>
    <w:rsid w:val="00DF39B0"/>
    <w:rsid w:val="00DF3EAE"/>
    <w:rsid w:val="00DF4FC6"/>
    <w:rsid w:val="00DF5407"/>
    <w:rsid w:val="00DF553B"/>
    <w:rsid w:val="00DF5951"/>
    <w:rsid w:val="00DF7260"/>
    <w:rsid w:val="00DF7884"/>
    <w:rsid w:val="00DF7A65"/>
    <w:rsid w:val="00E00021"/>
    <w:rsid w:val="00E016E1"/>
    <w:rsid w:val="00E01D96"/>
    <w:rsid w:val="00E0311F"/>
    <w:rsid w:val="00E03267"/>
    <w:rsid w:val="00E0400A"/>
    <w:rsid w:val="00E063B4"/>
    <w:rsid w:val="00E069F0"/>
    <w:rsid w:val="00E06E05"/>
    <w:rsid w:val="00E06E4F"/>
    <w:rsid w:val="00E07133"/>
    <w:rsid w:val="00E10F9D"/>
    <w:rsid w:val="00E110C0"/>
    <w:rsid w:val="00E11F8E"/>
    <w:rsid w:val="00E13C19"/>
    <w:rsid w:val="00E14042"/>
    <w:rsid w:val="00E14084"/>
    <w:rsid w:val="00E14C26"/>
    <w:rsid w:val="00E156D9"/>
    <w:rsid w:val="00E1577D"/>
    <w:rsid w:val="00E16031"/>
    <w:rsid w:val="00E16597"/>
    <w:rsid w:val="00E16A7A"/>
    <w:rsid w:val="00E16BC7"/>
    <w:rsid w:val="00E17710"/>
    <w:rsid w:val="00E17C34"/>
    <w:rsid w:val="00E216D9"/>
    <w:rsid w:val="00E21710"/>
    <w:rsid w:val="00E222F9"/>
    <w:rsid w:val="00E22E52"/>
    <w:rsid w:val="00E234B6"/>
    <w:rsid w:val="00E246DA"/>
    <w:rsid w:val="00E247D8"/>
    <w:rsid w:val="00E26936"/>
    <w:rsid w:val="00E269E8"/>
    <w:rsid w:val="00E26AF7"/>
    <w:rsid w:val="00E26E1D"/>
    <w:rsid w:val="00E27153"/>
    <w:rsid w:val="00E2715A"/>
    <w:rsid w:val="00E278F4"/>
    <w:rsid w:val="00E27D61"/>
    <w:rsid w:val="00E30BC3"/>
    <w:rsid w:val="00E3196A"/>
    <w:rsid w:val="00E32DA0"/>
    <w:rsid w:val="00E3381F"/>
    <w:rsid w:val="00E3487C"/>
    <w:rsid w:val="00E34A60"/>
    <w:rsid w:val="00E35396"/>
    <w:rsid w:val="00E355A3"/>
    <w:rsid w:val="00E3736F"/>
    <w:rsid w:val="00E40A73"/>
    <w:rsid w:val="00E41430"/>
    <w:rsid w:val="00E423DA"/>
    <w:rsid w:val="00E42836"/>
    <w:rsid w:val="00E432B8"/>
    <w:rsid w:val="00E43307"/>
    <w:rsid w:val="00E4336B"/>
    <w:rsid w:val="00E438AC"/>
    <w:rsid w:val="00E44DCF"/>
    <w:rsid w:val="00E44FDF"/>
    <w:rsid w:val="00E4533D"/>
    <w:rsid w:val="00E46DF5"/>
    <w:rsid w:val="00E47903"/>
    <w:rsid w:val="00E47FB7"/>
    <w:rsid w:val="00E511A1"/>
    <w:rsid w:val="00E51384"/>
    <w:rsid w:val="00E52303"/>
    <w:rsid w:val="00E5240F"/>
    <w:rsid w:val="00E534A1"/>
    <w:rsid w:val="00E539C6"/>
    <w:rsid w:val="00E54A5D"/>
    <w:rsid w:val="00E55029"/>
    <w:rsid w:val="00E552AC"/>
    <w:rsid w:val="00E55398"/>
    <w:rsid w:val="00E5592B"/>
    <w:rsid w:val="00E55E6B"/>
    <w:rsid w:val="00E567F1"/>
    <w:rsid w:val="00E56C7F"/>
    <w:rsid w:val="00E5736A"/>
    <w:rsid w:val="00E576BD"/>
    <w:rsid w:val="00E57A4F"/>
    <w:rsid w:val="00E60497"/>
    <w:rsid w:val="00E60679"/>
    <w:rsid w:val="00E606B9"/>
    <w:rsid w:val="00E60A86"/>
    <w:rsid w:val="00E61458"/>
    <w:rsid w:val="00E614EF"/>
    <w:rsid w:val="00E617C2"/>
    <w:rsid w:val="00E61A1B"/>
    <w:rsid w:val="00E6217F"/>
    <w:rsid w:val="00E6266D"/>
    <w:rsid w:val="00E62C84"/>
    <w:rsid w:val="00E635FF"/>
    <w:rsid w:val="00E63E37"/>
    <w:rsid w:val="00E63F92"/>
    <w:rsid w:val="00E64E6A"/>
    <w:rsid w:val="00E65815"/>
    <w:rsid w:val="00E65E69"/>
    <w:rsid w:val="00E665B9"/>
    <w:rsid w:val="00E66884"/>
    <w:rsid w:val="00E6695B"/>
    <w:rsid w:val="00E67208"/>
    <w:rsid w:val="00E71281"/>
    <w:rsid w:val="00E71E12"/>
    <w:rsid w:val="00E72A37"/>
    <w:rsid w:val="00E73E9F"/>
    <w:rsid w:val="00E74208"/>
    <w:rsid w:val="00E7441D"/>
    <w:rsid w:val="00E75579"/>
    <w:rsid w:val="00E76413"/>
    <w:rsid w:val="00E76D2F"/>
    <w:rsid w:val="00E80502"/>
    <w:rsid w:val="00E80ABB"/>
    <w:rsid w:val="00E80D72"/>
    <w:rsid w:val="00E82624"/>
    <w:rsid w:val="00E837AF"/>
    <w:rsid w:val="00E84499"/>
    <w:rsid w:val="00E844E3"/>
    <w:rsid w:val="00E85714"/>
    <w:rsid w:val="00E858BD"/>
    <w:rsid w:val="00E85BBB"/>
    <w:rsid w:val="00E86195"/>
    <w:rsid w:val="00E865EF"/>
    <w:rsid w:val="00E86C99"/>
    <w:rsid w:val="00E878DB"/>
    <w:rsid w:val="00E907BF"/>
    <w:rsid w:val="00E910AE"/>
    <w:rsid w:val="00E91E02"/>
    <w:rsid w:val="00E9220E"/>
    <w:rsid w:val="00E92A88"/>
    <w:rsid w:val="00E92BAE"/>
    <w:rsid w:val="00E93225"/>
    <w:rsid w:val="00E938B8"/>
    <w:rsid w:val="00E9395C"/>
    <w:rsid w:val="00E9519F"/>
    <w:rsid w:val="00E95202"/>
    <w:rsid w:val="00E9555C"/>
    <w:rsid w:val="00E963B2"/>
    <w:rsid w:val="00E96505"/>
    <w:rsid w:val="00E96C09"/>
    <w:rsid w:val="00E97902"/>
    <w:rsid w:val="00E97A5A"/>
    <w:rsid w:val="00E97A93"/>
    <w:rsid w:val="00E97C18"/>
    <w:rsid w:val="00E97DA6"/>
    <w:rsid w:val="00EA17AF"/>
    <w:rsid w:val="00EA1A18"/>
    <w:rsid w:val="00EA1B55"/>
    <w:rsid w:val="00EA20BE"/>
    <w:rsid w:val="00EA22D2"/>
    <w:rsid w:val="00EA24CC"/>
    <w:rsid w:val="00EA24CD"/>
    <w:rsid w:val="00EA2730"/>
    <w:rsid w:val="00EA27BC"/>
    <w:rsid w:val="00EA2C0F"/>
    <w:rsid w:val="00EA39F2"/>
    <w:rsid w:val="00EA4282"/>
    <w:rsid w:val="00EA4296"/>
    <w:rsid w:val="00EA531C"/>
    <w:rsid w:val="00EA64EF"/>
    <w:rsid w:val="00EA688B"/>
    <w:rsid w:val="00EA6B10"/>
    <w:rsid w:val="00EA6D2E"/>
    <w:rsid w:val="00EA7FC8"/>
    <w:rsid w:val="00EB0245"/>
    <w:rsid w:val="00EB05DB"/>
    <w:rsid w:val="00EB17CB"/>
    <w:rsid w:val="00EB1DA4"/>
    <w:rsid w:val="00EB26BC"/>
    <w:rsid w:val="00EB299D"/>
    <w:rsid w:val="00EB3161"/>
    <w:rsid w:val="00EB4228"/>
    <w:rsid w:val="00EB4F7A"/>
    <w:rsid w:val="00EB51AB"/>
    <w:rsid w:val="00EB5641"/>
    <w:rsid w:val="00EB5ECF"/>
    <w:rsid w:val="00EB7ECE"/>
    <w:rsid w:val="00EC0546"/>
    <w:rsid w:val="00EC10AE"/>
    <w:rsid w:val="00EC269F"/>
    <w:rsid w:val="00EC28DB"/>
    <w:rsid w:val="00EC2D41"/>
    <w:rsid w:val="00EC3419"/>
    <w:rsid w:val="00EC3CA1"/>
    <w:rsid w:val="00EC40D8"/>
    <w:rsid w:val="00EC4764"/>
    <w:rsid w:val="00EC681F"/>
    <w:rsid w:val="00EC6C49"/>
    <w:rsid w:val="00EC7708"/>
    <w:rsid w:val="00ED0428"/>
    <w:rsid w:val="00ED129E"/>
    <w:rsid w:val="00ED20FC"/>
    <w:rsid w:val="00ED2927"/>
    <w:rsid w:val="00ED2C97"/>
    <w:rsid w:val="00ED3E11"/>
    <w:rsid w:val="00ED41E9"/>
    <w:rsid w:val="00ED4403"/>
    <w:rsid w:val="00ED46EC"/>
    <w:rsid w:val="00ED49BC"/>
    <w:rsid w:val="00ED4EAC"/>
    <w:rsid w:val="00ED5175"/>
    <w:rsid w:val="00ED66C9"/>
    <w:rsid w:val="00ED6AF3"/>
    <w:rsid w:val="00ED6FE7"/>
    <w:rsid w:val="00ED7086"/>
    <w:rsid w:val="00ED7354"/>
    <w:rsid w:val="00ED7534"/>
    <w:rsid w:val="00ED7ADD"/>
    <w:rsid w:val="00ED7C1F"/>
    <w:rsid w:val="00EE10E6"/>
    <w:rsid w:val="00EE1256"/>
    <w:rsid w:val="00EE1A04"/>
    <w:rsid w:val="00EE255D"/>
    <w:rsid w:val="00EE28BC"/>
    <w:rsid w:val="00EE2A88"/>
    <w:rsid w:val="00EE45EC"/>
    <w:rsid w:val="00EE4675"/>
    <w:rsid w:val="00EE46C9"/>
    <w:rsid w:val="00EE4B64"/>
    <w:rsid w:val="00EE506F"/>
    <w:rsid w:val="00EE561E"/>
    <w:rsid w:val="00EE5EAC"/>
    <w:rsid w:val="00EE6942"/>
    <w:rsid w:val="00EE6951"/>
    <w:rsid w:val="00EE6F2C"/>
    <w:rsid w:val="00EE708F"/>
    <w:rsid w:val="00EE72DB"/>
    <w:rsid w:val="00EF061B"/>
    <w:rsid w:val="00EF0F65"/>
    <w:rsid w:val="00EF1743"/>
    <w:rsid w:val="00EF1B31"/>
    <w:rsid w:val="00EF1DCF"/>
    <w:rsid w:val="00EF22E8"/>
    <w:rsid w:val="00EF288D"/>
    <w:rsid w:val="00EF3211"/>
    <w:rsid w:val="00EF3B80"/>
    <w:rsid w:val="00EF3FCD"/>
    <w:rsid w:val="00EF4694"/>
    <w:rsid w:val="00EF4A13"/>
    <w:rsid w:val="00EF4C1B"/>
    <w:rsid w:val="00EF505F"/>
    <w:rsid w:val="00EF51AD"/>
    <w:rsid w:val="00EF5A0F"/>
    <w:rsid w:val="00EF5C30"/>
    <w:rsid w:val="00EF63F5"/>
    <w:rsid w:val="00EF6F58"/>
    <w:rsid w:val="00EF78A8"/>
    <w:rsid w:val="00EF7996"/>
    <w:rsid w:val="00EF7ADD"/>
    <w:rsid w:val="00F0093A"/>
    <w:rsid w:val="00F01208"/>
    <w:rsid w:val="00F015AA"/>
    <w:rsid w:val="00F02123"/>
    <w:rsid w:val="00F02309"/>
    <w:rsid w:val="00F03203"/>
    <w:rsid w:val="00F03320"/>
    <w:rsid w:val="00F03C6E"/>
    <w:rsid w:val="00F042E8"/>
    <w:rsid w:val="00F04821"/>
    <w:rsid w:val="00F04D07"/>
    <w:rsid w:val="00F06872"/>
    <w:rsid w:val="00F07100"/>
    <w:rsid w:val="00F10478"/>
    <w:rsid w:val="00F10CB1"/>
    <w:rsid w:val="00F112E7"/>
    <w:rsid w:val="00F123B3"/>
    <w:rsid w:val="00F123DD"/>
    <w:rsid w:val="00F125C7"/>
    <w:rsid w:val="00F1297F"/>
    <w:rsid w:val="00F12981"/>
    <w:rsid w:val="00F1298D"/>
    <w:rsid w:val="00F12E54"/>
    <w:rsid w:val="00F13225"/>
    <w:rsid w:val="00F13B8A"/>
    <w:rsid w:val="00F14D10"/>
    <w:rsid w:val="00F14FDE"/>
    <w:rsid w:val="00F15670"/>
    <w:rsid w:val="00F15DFB"/>
    <w:rsid w:val="00F20964"/>
    <w:rsid w:val="00F20AB0"/>
    <w:rsid w:val="00F20CA0"/>
    <w:rsid w:val="00F21385"/>
    <w:rsid w:val="00F21C37"/>
    <w:rsid w:val="00F21EEE"/>
    <w:rsid w:val="00F223BC"/>
    <w:rsid w:val="00F22760"/>
    <w:rsid w:val="00F23F63"/>
    <w:rsid w:val="00F2450C"/>
    <w:rsid w:val="00F24A1F"/>
    <w:rsid w:val="00F24C98"/>
    <w:rsid w:val="00F251D6"/>
    <w:rsid w:val="00F2575A"/>
    <w:rsid w:val="00F2588D"/>
    <w:rsid w:val="00F25E3E"/>
    <w:rsid w:val="00F268F5"/>
    <w:rsid w:val="00F26931"/>
    <w:rsid w:val="00F26DA2"/>
    <w:rsid w:val="00F27C24"/>
    <w:rsid w:val="00F27E83"/>
    <w:rsid w:val="00F30183"/>
    <w:rsid w:val="00F302DD"/>
    <w:rsid w:val="00F30BAF"/>
    <w:rsid w:val="00F314F4"/>
    <w:rsid w:val="00F32E95"/>
    <w:rsid w:val="00F338B4"/>
    <w:rsid w:val="00F33A77"/>
    <w:rsid w:val="00F33CD1"/>
    <w:rsid w:val="00F34D14"/>
    <w:rsid w:val="00F35A41"/>
    <w:rsid w:val="00F36BD1"/>
    <w:rsid w:val="00F36C4D"/>
    <w:rsid w:val="00F4064A"/>
    <w:rsid w:val="00F411A2"/>
    <w:rsid w:val="00F413F5"/>
    <w:rsid w:val="00F41FF3"/>
    <w:rsid w:val="00F422DE"/>
    <w:rsid w:val="00F44846"/>
    <w:rsid w:val="00F44D26"/>
    <w:rsid w:val="00F456F3"/>
    <w:rsid w:val="00F45752"/>
    <w:rsid w:val="00F45C7F"/>
    <w:rsid w:val="00F45EAD"/>
    <w:rsid w:val="00F465FD"/>
    <w:rsid w:val="00F46F0A"/>
    <w:rsid w:val="00F47860"/>
    <w:rsid w:val="00F505DB"/>
    <w:rsid w:val="00F506CF"/>
    <w:rsid w:val="00F515DA"/>
    <w:rsid w:val="00F518EF"/>
    <w:rsid w:val="00F52695"/>
    <w:rsid w:val="00F526AA"/>
    <w:rsid w:val="00F53012"/>
    <w:rsid w:val="00F533F2"/>
    <w:rsid w:val="00F54114"/>
    <w:rsid w:val="00F547BE"/>
    <w:rsid w:val="00F55B81"/>
    <w:rsid w:val="00F56402"/>
    <w:rsid w:val="00F56420"/>
    <w:rsid w:val="00F5747B"/>
    <w:rsid w:val="00F575B8"/>
    <w:rsid w:val="00F6125C"/>
    <w:rsid w:val="00F6193D"/>
    <w:rsid w:val="00F61BB4"/>
    <w:rsid w:val="00F62772"/>
    <w:rsid w:val="00F62AB6"/>
    <w:rsid w:val="00F62D39"/>
    <w:rsid w:val="00F63214"/>
    <w:rsid w:val="00F635CD"/>
    <w:rsid w:val="00F63B28"/>
    <w:rsid w:val="00F63C8E"/>
    <w:rsid w:val="00F6435A"/>
    <w:rsid w:val="00F648DE"/>
    <w:rsid w:val="00F6575D"/>
    <w:rsid w:val="00F66EDA"/>
    <w:rsid w:val="00F671AF"/>
    <w:rsid w:val="00F676EE"/>
    <w:rsid w:val="00F67AA9"/>
    <w:rsid w:val="00F701D3"/>
    <w:rsid w:val="00F70318"/>
    <w:rsid w:val="00F70351"/>
    <w:rsid w:val="00F71880"/>
    <w:rsid w:val="00F71F8A"/>
    <w:rsid w:val="00F724C5"/>
    <w:rsid w:val="00F72D4F"/>
    <w:rsid w:val="00F75ABB"/>
    <w:rsid w:val="00F762EC"/>
    <w:rsid w:val="00F77A15"/>
    <w:rsid w:val="00F805EA"/>
    <w:rsid w:val="00F80D2C"/>
    <w:rsid w:val="00F8111D"/>
    <w:rsid w:val="00F8183C"/>
    <w:rsid w:val="00F81A38"/>
    <w:rsid w:val="00F824F5"/>
    <w:rsid w:val="00F82DA2"/>
    <w:rsid w:val="00F8382B"/>
    <w:rsid w:val="00F84394"/>
    <w:rsid w:val="00F844ED"/>
    <w:rsid w:val="00F85151"/>
    <w:rsid w:val="00F85DCC"/>
    <w:rsid w:val="00F85FFF"/>
    <w:rsid w:val="00F86062"/>
    <w:rsid w:val="00F86641"/>
    <w:rsid w:val="00F86E61"/>
    <w:rsid w:val="00F904B6"/>
    <w:rsid w:val="00F905DA"/>
    <w:rsid w:val="00F9075C"/>
    <w:rsid w:val="00F909E6"/>
    <w:rsid w:val="00F90EDA"/>
    <w:rsid w:val="00F91711"/>
    <w:rsid w:val="00F93226"/>
    <w:rsid w:val="00F9600A"/>
    <w:rsid w:val="00F96C47"/>
    <w:rsid w:val="00F975F5"/>
    <w:rsid w:val="00FA0F06"/>
    <w:rsid w:val="00FA17B9"/>
    <w:rsid w:val="00FA18E0"/>
    <w:rsid w:val="00FA1FC8"/>
    <w:rsid w:val="00FA2225"/>
    <w:rsid w:val="00FA3978"/>
    <w:rsid w:val="00FA4065"/>
    <w:rsid w:val="00FA42A9"/>
    <w:rsid w:val="00FA42D8"/>
    <w:rsid w:val="00FA472B"/>
    <w:rsid w:val="00FA4E5D"/>
    <w:rsid w:val="00FA53D7"/>
    <w:rsid w:val="00FA677E"/>
    <w:rsid w:val="00FA6E56"/>
    <w:rsid w:val="00FA73CA"/>
    <w:rsid w:val="00FA75C9"/>
    <w:rsid w:val="00FB0CBE"/>
    <w:rsid w:val="00FB1202"/>
    <w:rsid w:val="00FB1F12"/>
    <w:rsid w:val="00FB2142"/>
    <w:rsid w:val="00FB26A9"/>
    <w:rsid w:val="00FB2713"/>
    <w:rsid w:val="00FB289C"/>
    <w:rsid w:val="00FB2E99"/>
    <w:rsid w:val="00FB3455"/>
    <w:rsid w:val="00FB4125"/>
    <w:rsid w:val="00FB4A71"/>
    <w:rsid w:val="00FB4D33"/>
    <w:rsid w:val="00FB52AD"/>
    <w:rsid w:val="00FB59A6"/>
    <w:rsid w:val="00FB5ABD"/>
    <w:rsid w:val="00FB5B9A"/>
    <w:rsid w:val="00FB5D13"/>
    <w:rsid w:val="00FB701D"/>
    <w:rsid w:val="00FB752B"/>
    <w:rsid w:val="00FB7588"/>
    <w:rsid w:val="00FB7D9F"/>
    <w:rsid w:val="00FC031B"/>
    <w:rsid w:val="00FC1354"/>
    <w:rsid w:val="00FC1826"/>
    <w:rsid w:val="00FC1AE5"/>
    <w:rsid w:val="00FC1CDE"/>
    <w:rsid w:val="00FC1EF5"/>
    <w:rsid w:val="00FC240B"/>
    <w:rsid w:val="00FC26DC"/>
    <w:rsid w:val="00FC272C"/>
    <w:rsid w:val="00FC3727"/>
    <w:rsid w:val="00FC3E69"/>
    <w:rsid w:val="00FC4019"/>
    <w:rsid w:val="00FC524D"/>
    <w:rsid w:val="00FC5AF7"/>
    <w:rsid w:val="00FC5E38"/>
    <w:rsid w:val="00FC60A9"/>
    <w:rsid w:val="00FC6182"/>
    <w:rsid w:val="00FC63CF"/>
    <w:rsid w:val="00FC6428"/>
    <w:rsid w:val="00FC687E"/>
    <w:rsid w:val="00FC6A37"/>
    <w:rsid w:val="00FC7369"/>
    <w:rsid w:val="00FC7434"/>
    <w:rsid w:val="00FC7A83"/>
    <w:rsid w:val="00FD01AE"/>
    <w:rsid w:val="00FD034D"/>
    <w:rsid w:val="00FD121E"/>
    <w:rsid w:val="00FD1310"/>
    <w:rsid w:val="00FD1666"/>
    <w:rsid w:val="00FD28D2"/>
    <w:rsid w:val="00FD3A8A"/>
    <w:rsid w:val="00FD4268"/>
    <w:rsid w:val="00FD489C"/>
    <w:rsid w:val="00FD4F3B"/>
    <w:rsid w:val="00FD5D11"/>
    <w:rsid w:val="00FD68A5"/>
    <w:rsid w:val="00FD6BEB"/>
    <w:rsid w:val="00FD7988"/>
    <w:rsid w:val="00FD7D9D"/>
    <w:rsid w:val="00FE040E"/>
    <w:rsid w:val="00FE13E3"/>
    <w:rsid w:val="00FE18EC"/>
    <w:rsid w:val="00FE2782"/>
    <w:rsid w:val="00FE29BE"/>
    <w:rsid w:val="00FE4189"/>
    <w:rsid w:val="00FE4250"/>
    <w:rsid w:val="00FE57AE"/>
    <w:rsid w:val="00FE60A2"/>
    <w:rsid w:val="00FE7D8E"/>
    <w:rsid w:val="00FE7FCF"/>
    <w:rsid w:val="00FF0F31"/>
    <w:rsid w:val="00FF1AB1"/>
    <w:rsid w:val="00FF4253"/>
    <w:rsid w:val="00FF4F11"/>
    <w:rsid w:val="00FF55F5"/>
    <w:rsid w:val="00FF65BE"/>
    <w:rsid w:val="00FF673C"/>
    <w:rsid w:val="00FF7612"/>
    <w:rsid w:val="00FF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84855A0"/>
  <w15:docId w15:val="{8AC452E2-C3C8-441F-8107-A03BBF5F0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6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1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E4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4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D5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02F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FE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BA11CF"/>
    <w:pPr>
      <w:tabs>
        <w:tab w:val="left" w:pos="384"/>
      </w:tabs>
      <w:spacing w:after="240" w:line="240" w:lineRule="auto"/>
      <w:ind w:left="384" w:hanging="384"/>
    </w:pPr>
  </w:style>
  <w:style w:type="paragraph" w:styleId="Header">
    <w:name w:val="header"/>
    <w:basedOn w:val="Normal"/>
    <w:link w:val="HeaderChar"/>
    <w:uiPriority w:val="99"/>
    <w:unhideWhenUsed/>
    <w:rsid w:val="000D6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353"/>
  </w:style>
  <w:style w:type="paragraph" w:styleId="Footer">
    <w:name w:val="footer"/>
    <w:basedOn w:val="Normal"/>
    <w:link w:val="FooterChar"/>
    <w:uiPriority w:val="99"/>
    <w:unhideWhenUsed/>
    <w:rsid w:val="000D6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353"/>
  </w:style>
  <w:style w:type="paragraph" w:styleId="ListParagraph">
    <w:name w:val="List Paragraph"/>
    <w:basedOn w:val="Normal"/>
    <w:uiPriority w:val="34"/>
    <w:qFormat/>
    <w:rsid w:val="00585E08"/>
    <w:pPr>
      <w:ind w:left="720"/>
      <w:contextualSpacing/>
    </w:pPr>
  </w:style>
  <w:style w:type="paragraph" w:styleId="Revision">
    <w:name w:val="Revision"/>
    <w:hidden/>
    <w:uiPriority w:val="99"/>
    <w:semiHidden/>
    <w:rsid w:val="002B720D"/>
    <w:pPr>
      <w:spacing w:after="0" w:line="240" w:lineRule="auto"/>
    </w:pPr>
  </w:style>
  <w:style w:type="character" w:styleId="LineNumber">
    <w:name w:val="line number"/>
    <w:basedOn w:val="DefaultParagraphFont"/>
    <w:uiPriority w:val="99"/>
    <w:unhideWhenUsed/>
    <w:rsid w:val="0032164A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DC4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A593A"/>
    <w:rPr>
      <w:color w:val="954F72" w:themeColor="followedHyperlink"/>
      <w:u w:val="single"/>
    </w:rPr>
  </w:style>
  <w:style w:type="character" w:customStyle="1" w:styleId="contentpasted0">
    <w:name w:val="contentpasted0"/>
    <w:basedOn w:val="DefaultParagraphFont"/>
    <w:rsid w:val="00990D7E"/>
  </w:style>
  <w:style w:type="paragraph" w:customStyle="1" w:styleId="AuthorAffiliations">
    <w:name w:val="Author Affiliations"/>
    <w:basedOn w:val="Normal"/>
    <w:rsid w:val="00A57429"/>
    <w:pPr>
      <w:pBdr>
        <w:top w:val="single" w:sz="4" w:space="1" w:color="auto"/>
      </w:pBdr>
      <w:spacing w:after="120" w:line="190" w:lineRule="exact"/>
      <w:ind w:left="91"/>
    </w:pPr>
    <w:rPr>
      <w:rFonts w:ascii="Garamond" w:eastAsia="Times New Roman" w:hAnsi="Garamond" w:cs="Times New Roman"/>
      <w:sz w:val="17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A40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40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A40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6B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6B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E6B60"/>
    <w:rPr>
      <w:vertAlign w:val="superscript"/>
    </w:rPr>
  </w:style>
  <w:style w:type="paragraph" w:customStyle="1" w:styleId="pf0">
    <w:name w:val="pf0"/>
    <w:basedOn w:val="Normal"/>
    <w:rsid w:val="00FD6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FD68A5"/>
    <w:rPr>
      <w:rFonts w:ascii="Segoe UI" w:hAnsi="Segoe UI" w:cs="Segoe UI" w:hint="default"/>
      <w:color w:val="4472C4"/>
      <w:sz w:val="18"/>
      <w:szCs w:val="18"/>
    </w:rPr>
  </w:style>
  <w:style w:type="character" w:customStyle="1" w:styleId="cf11">
    <w:name w:val="cf11"/>
    <w:basedOn w:val="DefaultParagraphFont"/>
    <w:rsid w:val="00FD68A5"/>
    <w:rPr>
      <w:rFonts w:ascii="Segoe UI" w:hAnsi="Segoe UI" w:cs="Segoe UI" w:hint="default"/>
      <w:i/>
      <w:iCs/>
      <w:color w:val="4472C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1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29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5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0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76141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9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700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71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41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3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1471F89117340B7A26B8B7E5D6058" ma:contentTypeVersion="14" ma:contentTypeDescription="Create a new document." ma:contentTypeScope="" ma:versionID="95ccaa29c179cf74f0aa24a54e530631">
  <xsd:schema xmlns:xsd="http://www.w3.org/2001/XMLSchema" xmlns:xs="http://www.w3.org/2001/XMLSchema" xmlns:p="http://schemas.microsoft.com/office/2006/metadata/properties" xmlns:ns2="e4c9aecc-0589-451f-8118-ba545b306461" xmlns:ns3="0be44345-a3b0-43f4-add3-bd0840537834" targetNamespace="http://schemas.microsoft.com/office/2006/metadata/properties" ma:root="true" ma:fieldsID="acfa4722e6a1de1b55ec192bb52510f6" ns2:_="" ns3:_="">
    <xsd:import namespace="e4c9aecc-0589-451f-8118-ba545b306461"/>
    <xsd:import namespace="0be44345-a3b0-43f4-add3-bd0840537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9aecc-0589-451f-8118-ba545b306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5d281fd-031f-437b-92f4-39711c7a05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44345-a3b0-43f4-add3-bd08405378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1e8cee3-53f8-4e27-991d-0a02bb15203f}" ma:internalName="TaxCatchAll" ma:showField="CatchAllData" ma:web="0be44345-a3b0-43f4-add3-bd08405378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be44345-a3b0-43f4-add3-bd0840537834" xsi:nil="true"/>
    <lcf76f155ced4ddcb4097134ff3c332f xmlns="e4c9aecc-0589-451f-8118-ba545b306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7A1487-028E-4815-B303-1D586E2DB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80704-C8DC-4253-84DB-502D462391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c9aecc-0589-451f-8118-ba545b306461"/>
    <ds:schemaRef ds:uri="0be44345-a3b0-43f4-add3-bd08405378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EF372A-A0B1-48D5-9319-D8D437D274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EAD675-71FA-4E58-B34D-18944F2FFAE6}">
  <ds:schemaRefs>
    <ds:schemaRef ds:uri="http://schemas.microsoft.com/office/2006/metadata/properties"/>
    <ds:schemaRef ds:uri="http://schemas.microsoft.com/office/infopath/2007/PartnerControls"/>
    <ds:schemaRef ds:uri="0be44345-a3b0-43f4-add3-bd0840537834"/>
    <ds:schemaRef ds:uri="e4c9aecc-0589-451f-8118-ba545b306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man, Elizabeth</dc:creator>
  <cp:keywords/>
  <dc:description/>
  <cp:lastModifiedBy>Elizabeth Seaman</cp:lastModifiedBy>
  <cp:revision>6</cp:revision>
  <dcterms:created xsi:type="dcterms:W3CDTF">2024-01-09T14:28:00Z</dcterms:created>
  <dcterms:modified xsi:type="dcterms:W3CDTF">2024-03-2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MkJNQkeL"/&gt;&lt;style id="http://www.zotero.org/styles/american-medical-association" hasBibliography="1" bibliographyStyleHasBeenSet="1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1-08-16T22:17:34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6ac4d285-6e7d-4eed-bbe9-d7f4c9c154b0</vt:lpwstr>
  </property>
  <property fmtid="{D5CDD505-2E9C-101B-9397-08002B2CF9AE}" pid="10" name="MSIP_Label_7b94a7b8-f06c-4dfe-bdcc-9b548fd58c31_ContentBits">
    <vt:lpwstr>0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 11th edi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 6th edi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7th edition (author-date)</vt:lpwstr>
  </property>
  <property fmtid="{D5CDD505-2E9C-101B-9397-08002B2CF9AE}" pid="21" name="Mendeley Recent Style Id 5_1">
    <vt:lpwstr>http://www.zotero.org/styles/harvard-cite-them-right</vt:lpwstr>
  </property>
  <property fmtid="{D5CDD505-2E9C-101B-9397-08002B2CF9AE}" pid="22" name="Mendeley Recent Style Name 5_1">
    <vt:lpwstr>Cite Them Right 12th edition - Harvard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9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GrammarlyDocumentId">
    <vt:lpwstr>91c2b9e2d93079e7cf73d58d1605c89cc10d7bd7047fb704d22125700c96779a</vt:lpwstr>
  </property>
  <property fmtid="{D5CDD505-2E9C-101B-9397-08002B2CF9AE}" pid="32" name="ContentTypeId">
    <vt:lpwstr>0x010100C7A1471F89117340B7A26B8B7E5D6058</vt:lpwstr>
  </property>
</Properties>
</file>